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Style31"/>
        <w:tblW w:w="11070" w:type="dxa"/>
        <w:tblLayout w:type="fixed"/>
        <w:tblLook w:val="04A0" w:firstRow="1" w:lastRow="0" w:firstColumn="1" w:lastColumn="0" w:noHBand="0" w:noVBand="1"/>
      </w:tblPr>
      <w:tblGrid>
        <w:gridCol w:w="5845"/>
        <w:gridCol w:w="5225"/>
      </w:tblGrid>
      <w:tr w:rsidR="00000AC7" w14:paraId="5CE78CCF" w14:textId="77777777" w:rsidTr="00647063">
        <w:trPr>
          <w:trHeight w:val="834"/>
        </w:trPr>
        <w:tc>
          <w:tcPr>
            <w:tcW w:w="5845" w:type="dxa"/>
          </w:tcPr>
          <w:p w14:paraId="4E6F9A2F" w14:textId="4992A003" w:rsidR="00000AC7" w:rsidRDefault="00000000">
            <w:pPr>
              <w:tabs>
                <w:tab w:val="right" w:pos="11070"/>
              </w:tabs>
              <w:spacing w:before="60" w:line="276" w:lineRule="auto"/>
              <w:jc w:val="both"/>
              <w:rPr>
                <w:rFonts w:asciiTheme="minorHAnsi" w:eastAsia="Helvetica Neue" w:hAnsiTheme="minorHAnsi" w:cstheme="minorHAnsi"/>
                <w:color w:val="002060"/>
                <w:sz w:val="28"/>
                <w:szCs w:val="28"/>
              </w:rPr>
            </w:pPr>
            <w:bookmarkStart w:id="0" w:name="_Hlk180492169"/>
            <w:r>
              <w:rPr>
                <w:rFonts w:asciiTheme="minorHAnsi" w:eastAsia="Helvetica Neue" w:hAnsiTheme="minorHAnsi" w:cstheme="minorHAnsi"/>
                <w:color w:val="002060"/>
                <w:sz w:val="48"/>
                <w:szCs w:val="48"/>
              </w:rPr>
              <w:t>Kranthi Kirnam</w:t>
            </w:r>
            <w:r>
              <w:rPr>
                <w:rFonts w:asciiTheme="minorHAnsi" w:hAnsiTheme="minorHAnsi" w:cstheme="minorHAnsi"/>
              </w:rPr>
              <w:t xml:space="preserve"> </w:t>
            </w:r>
            <w:r>
              <w:rPr>
                <w:rFonts w:asciiTheme="minorHAnsi" w:eastAsia="Helvetica Neue" w:hAnsiTheme="minorHAnsi" w:cstheme="minorHAnsi"/>
                <w:color w:val="002060"/>
                <w:sz w:val="28"/>
                <w:szCs w:val="28"/>
              </w:rPr>
              <w:t>MBA, PMP</w:t>
            </w:r>
            <w:r w:rsidR="001D57A2" w:rsidRPr="001D57A2">
              <w:rPr>
                <w:rFonts w:asciiTheme="minorHAnsi" w:eastAsia="Helvetica Neue" w:hAnsiTheme="minorHAnsi" w:cstheme="minorHAnsi"/>
                <w:color w:val="002060"/>
                <w:sz w:val="28"/>
                <w:szCs w:val="28"/>
              </w:rPr>
              <w:t>®</w:t>
            </w:r>
            <w:r w:rsidR="001D57A2">
              <w:rPr>
                <w:rFonts w:asciiTheme="minorHAnsi" w:eastAsia="Helvetica Neue" w:hAnsiTheme="minorHAnsi" w:cstheme="minorHAnsi"/>
                <w:color w:val="002060"/>
                <w:sz w:val="28"/>
                <w:szCs w:val="28"/>
              </w:rPr>
              <w:t>, CSM</w:t>
            </w:r>
            <w:r w:rsidR="001D57A2" w:rsidRPr="001D57A2">
              <w:rPr>
                <w:rFonts w:asciiTheme="minorHAnsi" w:eastAsia="Helvetica Neue" w:hAnsiTheme="minorHAnsi" w:cstheme="minorHAnsi"/>
                <w:color w:val="002060"/>
                <w:sz w:val="28"/>
                <w:szCs w:val="28"/>
              </w:rPr>
              <w:t>®</w:t>
            </w:r>
          </w:p>
          <w:bookmarkEnd w:id="0"/>
          <w:p w14:paraId="5676022C" w14:textId="57DEF20E" w:rsidR="00000AC7" w:rsidRDefault="001A7655">
            <w:pPr>
              <w:tabs>
                <w:tab w:val="right" w:pos="11070"/>
              </w:tabs>
              <w:spacing w:before="60" w:line="276" w:lineRule="auto"/>
              <w:jc w:val="both"/>
              <w:rPr>
                <w:rFonts w:asciiTheme="minorHAnsi" w:eastAsia="Helvetica Neue" w:hAnsiTheme="minorHAnsi" w:cstheme="minorHAnsi"/>
                <w:color w:val="002060"/>
                <w:sz w:val="32"/>
                <w:szCs w:val="32"/>
              </w:rPr>
            </w:pPr>
            <w:r>
              <w:rPr>
                <w:rFonts w:asciiTheme="minorHAnsi" w:eastAsia="Helvetica Neue" w:hAnsiTheme="minorHAnsi" w:cstheme="minorHAnsi"/>
                <w:color w:val="002060"/>
                <w:sz w:val="32"/>
                <w:szCs w:val="32"/>
              </w:rPr>
              <w:t>Technical Project Manager/ Scrum Master</w:t>
            </w:r>
          </w:p>
        </w:tc>
        <w:tc>
          <w:tcPr>
            <w:tcW w:w="5225" w:type="dxa"/>
          </w:tcPr>
          <w:p w14:paraId="49DBD64E" w14:textId="77777777" w:rsidR="00000AC7" w:rsidRDefault="00000000">
            <w:pPr>
              <w:shd w:val="clear" w:color="auto" w:fill="FFFFFF"/>
              <w:spacing w:line="276" w:lineRule="auto"/>
              <w:jc w:val="right"/>
              <w:textAlignment w:val="baseline"/>
              <w:rPr>
                <w:rStyle w:val="Hyperlink"/>
                <w:rFonts w:asciiTheme="minorHAnsi" w:eastAsia="Helvetica Neue" w:hAnsiTheme="minorHAnsi" w:cstheme="minorHAnsi"/>
                <w:color w:val="002060"/>
                <w:sz w:val="20"/>
                <w:szCs w:val="20"/>
                <w:u w:val="none"/>
              </w:rPr>
            </w:pPr>
            <w:r>
              <w:rPr>
                <w:rStyle w:val="Hyperlink"/>
                <w:rFonts w:asciiTheme="minorHAnsi" w:eastAsia="Helvetica Neue" w:hAnsiTheme="minorHAnsi" w:cstheme="minorHAnsi"/>
                <w:color w:val="002060"/>
                <w:sz w:val="20"/>
                <w:szCs w:val="20"/>
                <w:u w:val="none"/>
              </w:rPr>
              <w:t>Tempe, Arizona • +1 513-301-9726</w:t>
            </w:r>
          </w:p>
          <w:p w14:paraId="5523E3D0" w14:textId="2856E660" w:rsidR="00000AC7" w:rsidRDefault="006E7DBB">
            <w:pPr>
              <w:shd w:val="clear" w:color="auto" w:fill="FFFFFF"/>
              <w:spacing w:line="276" w:lineRule="auto"/>
              <w:jc w:val="right"/>
              <w:textAlignment w:val="baseline"/>
              <w:rPr>
                <w:rFonts w:asciiTheme="minorHAnsi" w:eastAsia="Helvetica Neue" w:hAnsiTheme="minorHAnsi" w:cstheme="minorHAnsi"/>
                <w:color w:val="002060"/>
                <w:sz w:val="20"/>
                <w:szCs w:val="20"/>
                <w:u w:val="single"/>
              </w:rPr>
            </w:pPr>
            <w:hyperlink r:id="rId9" w:history="1">
              <w:r w:rsidRPr="006E7DBB">
                <w:rPr>
                  <w:rStyle w:val="Hyperlink"/>
                </w:rPr>
                <w:t>Portfolio</w:t>
              </w:r>
            </w:hyperlink>
            <w:r>
              <w:rPr>
                <w:sz w:val="20"/>
                <w:szCs w:val="20"/>
              </w:rPr>
              <w:t xml:space="preserve"> • </w:t>
            </w:r>
            <w:hyperlink r:id="rId10" w:history="1">
              <w:r w:rsidRPr="00BB1EE4">
                <w:rPr>
                  <w:rStyle w:val="Hyperlink"/>
                  <w:sz w:val="20"/>
                  <w:szCs w:val="20"/>
                </w:rPr>
                <w:t>LinkedIn</w:t>
              </w:r>
            </w:hyperlink>
            <w:r w:rsidR="00000AC7">
              <w:rPr>
                <w:sz w:val="20"/>
                <w:szCs w:val="20"/>
              </w:rPr>
              <w:t xml:space="preserve"> • </w:t>
            </w:r>
            <w:hyperlink r:id="rId11" w:history="1">
              <w:r w:rsidR="00000AC7">
                <w:rPr>
                  <w:rStyle w:val="Hyperlink"/>
                  <w:sz w:val="20"/>
                  <w:szCs w:val="20"/>
                </w:rPr>
                <w:t>kranthi54321@gmail.com</w:t>
              </w:r>
            </w:hyperlink>
            <w:hyperlink r:id="rId12" w:history="1"/>
          </w:p>
        </w:tc>
      </w:tr>
    </w:tbl>
    <w:p w14:paraId="25A16202" w14:textId="77777777" w:rsidR="008B4943" w:rsidRPr="008B4943" w:rsidRDefault="008B4943" w:rsidP="008B4943">
      <w:pPr>
        <w:jc w:val="both"/>
        <w:rPr>
          <w:rFonts w:asciiTheme="minorHAnsi" w:hAnsiTheme="minorHAnsi" w:cstheme="minorHAnsi"/>
          <w:sz w:val="20"/>
          <w:szCs w:val="20"/>
        </w:rPr>
      </w:pPr>
      <w:r w:rsidRPr="008B4943">
        <w:rPr>
          <w:rFonts w:asciiTheme="minorHAnsi" w:hAnsiTheme="minorHAnsi" w:cstheme="minorHAnsi"/>
          <w:sz w:val="20"/>
          <w:szCs w:val="20"/>
        </w:rPr>
        <w:t>Seasoned Program and Project Manager with 10+ years of experience leading high-visibility, multi-million-dollar initiatives in software development, eLearning, and SaaS implementations. Adept at driving complex projects from initiation to delivery, leveraging both Agile (Scrum) and Waterfall methodologies to ensure seamless execution. Expertise in business analysis, requirements gathering, and stakeholder management to align technology solutions with strategic business goals.</w:t>
      </w:r>
    </w:p>
    <w:p w14:paraId="3B39AA8A" w14:textId="77777777" w:rsidR="008B4943" w:rsidRPr="008B4943" w:rsidRDefault="008B4943" w:rsidP="008B4943">
      <w:pPr>
        <w:jc w:val="both"/>
        <w:rPr>
          <w:rFonts w:asciiTheme="minorHAnsi" w:hAnsiTheme="minorHAnsi" w:cstheme="minorHAnsi"/>
          <w:sz w:val="20"/>
          <w:szCs w:val="20"/>
        </w:rPr>
      </w:pPr>
    </w:p>
    <w:p w14:paraId="2E50325F" w14:textId="77777777" w:rsidR="008B4943" w:rsidRPr="008B4943" w:rsidRDefault="008B4943" w:rsidP="008B4943">
      <w:pPr>
        <w:jc w:val="both"/>
        <w:rPr>
          <w:rFonts w:asciiTheme="minorHAnsi" w:hAnsiTheme="minorHAnsi" w:cstheme="minorHAnsi"/>
          <w:sz w:val="20"/>
          <w:szCs w:val="20"/>
        </w:rPr>
      </w:pPr>
      <w:r w:rsidRPr="008B4943">
        <w:rPr>
          <w:rFonts w:asciiTheme="minorHAnsi" w:hAnsiTheme="minorHAnsi" w:cstheme="minorHAnsi"/>
          <w:sz w:val="20"/>
          <w:szCs w:val="20"/>
        </w:rPr>
        <w:t>Proven ability to optimize team performance through Agile coaching, backlog management, and risk mitigation, ensuring high-quality deliverables within tight deadlines. Skilled in integrating learning management systems (LMS) and other learning technologies to enhance training initiatives and streamline enterprise-wide adoption. Strong analytical mindset with a focus on data-driven decision-making, operational efficiency, and continuous improvement.</w:t>
      </w:r>
    </w:p>
    <w:p w14:paraId="55A92FDE" w14:textId="77777777" w:rsidR="008B4943" w:rsidRPr="008B4943" w:rsidRDefault="008B4943" w:rsidP="008B4943">
      <w:pPr>
        <w:jc w:val="both"/>
        <w:rPr>
          <w:rFonts w:asciiTheme="minorHAnsi" w:hAnsiTheme="minorHAnsi" w:cstheme="minorHAnsi"/>
          <w:sz w:val="20"/>
          <w:szCs w:val="20"/>
        </w:rPr>
      </w:pPr>
    </w:p>
    <w:p w14:paraId="683A873C" w14:textId="569E2AD1" w:rsidR="000715BA" w:rsidRPr="000715BA" w:rsidRDefault="008B4943" w:rsidP="008B4943">
      <w:pPr>
        <w:jc w:val="both"/>
        <w:rPr>
          <w:rFonts w:asciiTheme="minorHAnsi" w:hAnsiTheme="minorHAnsi" w:cstheme="minorHAnsi"/>
          <w:sz w:val="20"/>
          <w:szCs w:val="20"/>
        </w:rPr>
      </w:pPr>
      <w:r w:rsidRPr="008B4943">
        <w:rPr>
          <w:rFonts w:asciiTheme="minorHAnsi" w:hAnsiTheme="minorHAnsi" w:cstheme="minorHAnsi"/>
          <w:sz w:val="20"/>
          <w:szCs w:val="20"/>
        </w:rPr>
        <w:t>Committed to delivering value-driven solutions that enhance customer experience, foster innovation, and drive business growth.</w:t>
      </w:r>
    </w:p>
    <w:p w14:paraId="2F10BE05" w14:textId="77777777" w:rsidR="00000AC7" w:rsidRDefault="00000000">
      <w:pPr>
        <w:pStyle w:val="Heading2"/>
        <w:keepNext w:val="0"/>
        <w:keepLines w:val="0"/>
        <w:spacing w:before="240" w:after="240" w:line="276" w:lineRule="auto"/>
        <w:rPr>
          <w:rFonts w:asciiTheme="minorHAnsi" w:eastAsia="Helvetica Neue" w:hAnsiTheme="minorHAnsi" w:cstheme="minorHAnsi"/>
          <w:bCs/>
          <w:color w:val="002060"/>
          <w:sz w:val="22"/>
          <w:szCs w:val="22"/>
        </w:rPr>
      </w:pPr>
      <w:r>
        <w:rPr>
          <w:rFonts w:asciiTheme="minorHAnsi" w:eastAsia="Helvetica Neue" w:hAnsiTheme="minorHAnsi" w:cstheme="minorHAnsi"/>
          <w:bCs/>
          <w:color w:val="002060"/>
        </w:rPr>
        <w:t>Areas of Expertise</w:t>
      </w:r>
    </w:p>
    <w:tbl>
      <w:tblPr>
        <w:tblStyle w:val="Style32"/>
        <w:tblW w:w="5000" w:type="pct"/>
        <w:jc w:val="center"/>
        <w:tblLayout w:type="fixed"/>
        <w:tblLook w:val="04A0" w:firstRow="1" w:lastRow="0" w:firstColumn="1" w:lastColumn="0" w:noHBand="0" w:noVBand="1"/>
      </w:tblPr>
      <w:tblGrid>
        <w:gridCol w:w="3690"/>
        <w:gridCol w:w="3780"/>
        <w:gridCol w:w="3618"/>
      </w:tblGrid>
      <w:tr w:rsidR="00000AC7" w14:paraId="77828B21" w14:textId="77777777">
        <w:trPr>
          <w:trHeight w:val="273"/>
          <w:jc w:val="center"/>
        </w:trPr>
        <w:tc>
          <w:tcPr>
            <w:tcW w:w="3690" w:type="dxa"/>
          </w:tcPr>
          <w:p w14:paraId="51575BF1"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Customer Relationship Management</w:t>
            </w:r>
          </w:p>
          <w:p w14:paraId="537AC3A7"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Strategic Planning &amp; Execution</w:t>
            </w:r>
          </w:p>
          <w:p w14:paraId="7CC32CC9"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Agile Methodologies &amp; Scrum</w:t>
            </w:r>
          </w:p>
          <w:p w14:paraId="338259BD"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Business Process Automation</w:t>
            </w:r>
          </w:p>
          <w:p w14:paraId="53C54021"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Dashboard &amp; Report Development</w:t>
            </w:r>
          </w:p>
        </w:tc>
        <w:tc>
          <w:tcPr>
            <w:tcW w:w="3780" w:type="dxa"/>
          </w:tcPr>
          <w:p w14:paraId="640983CE"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Stakeholder Communication</w:t>
            </w:r>
          </w:p>
          <w:p w14:paraId="4E7C0B31"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SaaS Product Implementation</w:t>
            </w:r>
          </w:p>
          <w:p w14:paraId="52EF2D26"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 xml:space="preserve">Learning Management Systems </w:t>
            </w:r>
          </w:p>
          <w:p w14:paraId="7D27172E"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Cloud Services Coordination</w:t>
            </w:r>
          </w:p>
          <w:p w14:paraId="3EB82716"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Operational Efficiency Improvement</w:t>
            </w:r>
          </w:p>
        </w:tc>
        <w:tc>
          <w:tcPr>
            <w:tcW w:w="3618" w:type="dxa"/>
          </w:tcPr>
          <w:p w14:paraId="7450E4B3"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Project Management</w:t>
            </w:r>
          </w:p>
          <w:p w14:paraId="4D4C9DDE"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Business Intelligence &amp; Reporting</w:t>
            </w:r>
          </w:p>
          <w:p w14:paraId="107769ED"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Full Cycle Process Improvement</w:t>
            </w:r>
          </w:p>
          <w:p w14:paraId="693D849D"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eLearning Solutions Development</w:t>
            </w:r>
          </w:p>
          <w:p w14:paraId="552E97CE" w14:textId="77777777" w:rsidR="00000AC7" w:rsidRDefault="00000000">
            <w:pPr>
              <w:pStyle w:val="ListParagraph"/>
              <w:spacing w:before="60" w:line="276" w:lineRule="auto"/>
              <w:contextualSpacing w:val="0"/>
              <w:rPr>
                <w:rFonts w:asciiTheme="minorHAnsi" w:hAnsiTheme="minorHAnsi" w:cstheme="minorHAnsi"/>
                <w:b w:val="0"/>
                <w:bCs w:val="0"/>
                <w:color w:val="auto"/>
              </w:rPr>
            </w:pPr>
            <w:r>
              <w:rPr>
                <w:rFonts w:asciiTheme="minorHAnsi" w:hAnsiTheme="minorHAnsi" w:cstheme="minorHAnsi"/>
                <w:b w:val="0"/>
                <w:bCs w:val="0"/>
                <w:color w:val="auto"/>
              </w:rPr>
              <w:t>Cross-Functional Team Leadership</w:t>
            </w:r>
          </w:p>
        </w:tc>
      </w:tr>
    </w:tbl>
    <w:p w14:paraId="0DC48732" w14:textId="77777777" w:rsidR="00000AC7" w:rsidRDefault="00000000">
      <w:pPr>
        <w:pStyle w:val="Heading2"/>
        <w:keepNext w:val="0"/>
        <w:keepLines w:val="0"/>
        <w:spacing w:before="240" w:after="240" w:line="276" w:lineRule="auto"/>
        <w:rPr>
          <w:rFonts w:asciiTheme="minorHAnsi" w:eastAsia="Helvetica Neue" w:hAnsiTheme="minorHAnsi" w:cstheme="minorHAnsi"/>
          <w:bCs/>
          <w:color w:val="002060"/>
        </w:rPr>
      </w:pPr>
      <w:r>
        <w:rPr>
          <w:rFonts w:asciiTheme="minorHAnsi" w:eastAsia="Helvetica Neue" w:hAnsiTheme="minorHAnsi" w:cstheme="minorHAnsi"/>
          <w:bCs/>
          <w:color w:val="002060"/>
        </w:rPr>
        <w:t>Professional Experience</w:t>
      </w:r>
    </w:p>
    <w:p w14:paraId="6E34FCFE" w14:textId="58AE84BC" w:rsidR="00A17ECE" w:rsidRDefault="00A17ECE" w:rsidP="00A17ECE">
      <w:pPr>
        <w:tabs>
          <w:tab w:val="left" w:pos="11250"/>
        </w:tabs>
        <w:spacing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Intuit, USA                                                                                                                                                                                                          202</w:t>
      </w:r>
      <w:r w:rsidR="00052106">
        <w:rPr>
          <w:rFonts w:asciiTheme="minorHAnsi" w:eastAsia="Helvetica Neue" w:hAnsiTheme="minorHAnsi" w:cstheme="minorHAnsi"/>
          <w:b/>
          <w:bCs/>
          <w:color w:val="002060"/>
          <w:sz w:val="20"/>
          <w:szCs w:val="20"/>
        </w:rPr>
        <w:t>4</w:t>
      </w:r>
      <w:r>
        <w:rPr>
          <w:rFonts w:asciiTheme="minorHAnsi" w:eastAsia="Helvetica Neue" w:hAnsiTheme="minorHAnsi" w:cstheme="minorHAnsi"/>
          <w:b/>
          <w:bCs/>
          <w:color w:val="002060"/>
          <w:sz w:val="20"/>
          <w:szCs w:val="20"/>
        </w:rPr>
        <w:t xml:space="preserve"> – 2024 </w:t>
      </w:r>
    </w:p>
    <w:p w14:paraId="01DA7FA2" w14:textId="77777777" w:rsidR="00A17ECE" w:rsidRDefault="00A17ECE" w:rsidP="00A17ECE">
      <w:pPr>
        <w:tabs>
          <w:tab w:val="left" w:pos="11250"/>
        </w:tabs>
        <w:spacing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Scrum Master (Contract)</w:t>
      </w:r>
    </w:p>
    <w:p w14:paraId="340DDCEB" w14:textId="5C19D564" w:rsidR="00BC790A" w:rsidRPr="00BC790A" w:rsidRDefault="00BC790A" w:rsidP="00BC790A">
      <w:pPr>
        <w:tabs>
          <w:tab w:val="left" w:pos="11250"/>
        </w:tabs>
        <w:spacing w:before="120" w:line="276" w:lineRule="auto"/>
        <w:jc w:val="both"/>
        <w:textAlignment w:val="baseline"/>
        <w:rPr>
          <w:rFonts w:asciiTheme="minorHAnsi" w:eastAsia="Helvetica Neue" w:hAnsiTheme="minorHAnsi" w:cstheme="minorHAnsi"/>
          <w:sz w:val="20"/>
          <w:szCs w:val="20"/>
        </w:rPr>
      </w:pPr>
      <w:r w:rsidRPr="00BC790A">
        <w:rPr>
          <w:rFonts w:asciiTheme="minorHAnsi" w:eastAsia="Helvetica Neue" w:hAnsiTheme="minorHAnsi" w:cstheme="minorHAnsi"/>
          <w:sz w:val="20"/>
          <w:szCs w:val="20"/>
        </w:rPr>
        <w:t>At Intuit, I served as a Scrum Master for cross-functional teams, including engineering, design, and marketing, ensuring the seamless delivery of high-quality products within tight deadlines. I facilitated Agile ceremonies such as Daily Stand-ups, Sprint Planning, and Retrospectives while coaching teams on Scrum principles and removing impediments to progress. Collaborating closely with Product Owners and stakeholders, I helped refine the product backlog, prioritize tasks strategically, and maximize business value.</w:t>
      </w:r>
    </w:p>
    <w:p w14:paraId="365F17EF" w14:textId="12E0FB6A" w:rsidR="00A17ECE" w:rsidRPr="00D2141E" w:rsidRDefault="00BC790A" w:rsidP="00BC790A">
      <w:pPr>
        <w:tabs>
          <w:tab w:val="left" w:pos="11250"/>
        </w:tabs>
        <w:spacing w:before="120" w:line="276" w:lineRule="auto"/>
        <w:jc w:val="both"/>
        <w:textAlignment w:val="baseline"/>
        <w:rPr>
          <w:rFonts w:asciiTheme="minorHAnsi" w:eastAsia="Helvetica Neue" w:hAnsiTheme="minorHAnsi" w:cstheme="minorHAnsi"/>
          <w:sz w:val="20"/>
          <w:szCs w:val="20"/>
        </w:rPr>
      </w:pPr>
      <w:r w:rsidRPr="00BC790A">
        <w:rPr>
          <w:rFonts w:asciiTheme="minorHAnsi" w:eastAsia="Helvetica Neue" w:hAnsiTheme="minorHAnsi" w:cstheme="minorHAnsi"/>
          <w:sz w:val="20"/>
          <w:szCs w:val="20"/>
        </w:rPr>
        <w:t>In addition to Agile execution, I played a pivotal role in learning and development (L&amp;D) initiatives by supporting the implementation and optimization of learning management systems (LMS) and other learning platforms. I worked to integrate technology solutions into learning processes, ensuring effective knowledge transfer and business alignment. Acting as a bridge between stakeholders and the L&amp;D team, I facilitated clear communication, managed risks, and ensured project goals were met efficiently.</w:t>
      </w:r>
    </w:p>
    <w:p w14:paraId="431203EC" w14:textId="77777777" w:rsidR="00BC790A" w:rsidRPr="00BC790A" w:rsidRDefault="00BC790A" w:rsidP="00BC790A">
      <w:pPr>
        <w:pStyle w:val="ListParagraph"/>
        <w:widowControl w:val="0"/>
        <w:numPr>
          <w:ilvl w:val="0"/>
          <w:numId w:val="8"/>
        </w:numPr>
        <w:tabs>
          <w:tab w:val="left" w:pos="618"/>
          <w:tab w:val="left" w:pos="619"/>
        </w:tabs>
        <w:autoSpaceDE w:val="0"/>
        <w:autoSpaceDN w:val="0"/>
        <w:spacing w:before="120" w:line="276" w:lineRule="auto"/>
        <w:jc w:val="both"/>
        <w:rPr>
          <w:rFonts w:asciiTheme="minorHAnsi" w:eastAsia="Helvetica Neue" w:hAnsiTheme="minorHAnsi" w:cstheme="minorHAnsi"/>
          <w:b w:val="0"/>
          <w:bCs w:val="0"/>
          <w:color w:val="auto"/>
        </w:rPr>
      </w:pPr>
      <w:r w:rsidRPr="00BC790A">
        <w:rPr>
          <w:rFonts w:asciiTheme="minorHAnsi" w:eastAsia="Helvetica Neue" w:hAnsiTheme="minorHAnsi" w:cstheme="minorHAnsi"/>
          <w:b w:val="0"/>
          <w:bCs w:val="0"/>
          <w:color w:val="auto"/>
        </w:rPr>
        <w:t>Enhanced team collaboration by integrating Slack, AHA, and Wrike, improving communication transparency.</w:t>
      </w:r>
    </w:p>
    <w:p w14:paraId="252D56D1" w14:textId="77777777" w:rsidR="00BC790A" w:rsidRPr="00BC790A" w:rsidRDefault="00BC790A" w:rsidP="00BC790A">
      <w:pPr>
        <w:pStyle w:val="ListParagraph"/>
        <w:widowControl w:val="0"/>
        <w:numPr>
          <w:ilvl w:val="0"/>
          <w:numId w:val="8"/>
        </w:numPr>
        <w:tabs>
          <w:tab w:val="left" w:pos="618"/>
          <w:tab w:val="left" w:pos="619"/>
        </w:tabs>
        <w:autoSpaceDE w:val="0"/>
        <w:autoSpaceDN w:val="0"/>
        <w:spacing w:before="120" w:line="276" w:lineRule="auto"/>
        <w:jc w:val="both"/>
        <w:rPr>
          <w:rFonts w:asciiTheme="minorHAnsi" w:eastAsia="Helvetica Neue" w:hAnsiTheme="minorHAnsi" w:cstheme="minorHAnsi"/>
          <w:b w:val="0"/>
          <w:bCs w:val="0"/>
          <w:color w:val="auto"/>
        </w:rPr>
      </w:pPr>
      <w:r w:rsidRPr="00BC790A">
        <w:rPr>
          <w:rFonts w:asciiTheme="minorHAnsi" w:eastAsia="Helvetica Neue" w:hAnsiTheme="minorHAnsi" w:cstheme="minorHAnsi"/>
          <w:b w:val="0"/>
          <w:bCs w:val="0"/>
          <w:color w:val="auto"/>
        </w:rPr>
        <w:t>Optimized sprint planning with a workload-tracking dashboard, enabling better capacity predictions and realistic commitments.</w:t>
      </w:r>
    </w:p>
    <w:p w14:paraId="672A57F0" w14:textId="576860D9" w:rsidR="00A17ECE" w:rsidRPr="00030D5A" w:rsidRDefault="00BC790A" w:rsidP="00BC790A">
      <w:pPr>
        <w:pStyle w:val="ListParagraph"/>
        <w:widowControl w:val="0"/>
        <w:numPr>
          <w:ilvl w:val="0"/>
          <w:numId w:val="8"/>
        </w:numPr>
        <w:tabs>
          <w:tab w:val="left" w:pos="618"/>
          <w:tab w:val="left" w:pos="619"/>
        </w:tabs>
        <w:autoSpaceDE w:val="0"/>
        <w:autoSpaceDN w:val="0"/>
        <w:spacing w:before="120" w:line="276" w:lineRule="auto"/>
        <w:jc w:val="both"/>
        <w:rPr>
          <w:rFonts w:asciiTheme="minorHAnsi" w:eastAsia="Helvetica Neue" w:hAnsiTheme="minorHAnsi" w:cstheme="minorHAnsi"/>
          <w:b w:val="0"/>
          <w:bCs w:val="0"/>
          <w:color w:val="auto"/>
        </w:rPr>
      </w:pPr>
      <w:r w:rsidRPr="00BC790A">
        <w:rPr>
          <w:rFonts w:asciiTheme="minorHAnsi" w:eastAsia="Helvetica Neue" w:hAnsiTheme="minorHAnsi" w:cstheme="minorHAnsi"/>
          <w:b w:val="0"/>
          <w:bCs w:val="0"/>
          <w:color w:val="auto"/>
        </w:rPr>
        <w:t>Improved learning project execution by gathering stakeholder feedback, refining processes, and aligning business needs with learning objectives.</w:t>
      </w:r>
    </w:p>
    <w:p w14:paraId="59B714DB" w14:textId="77777777" w:rsidR="00BC790A" w:rsidRDefault="00BC790A">
      <w:pPr>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br w:type="page"/>
      </w:r>
    </w:p>
    <w:p w14:paraId="5E7C7624" w14:textId="0FE184FA" w:rsidR="00A17ECE" w:rsidRDefault="00A17ECE" w:rsidP="00A17ECE">
      <w:pPr>
        <w:tabs>
          <w:tab w:val="left" w:pos="11250"/>
        </w:tabs>
        <w:spacing w:before="240"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lastRenderedPageBreak/>
        <w:t>Commlab India LLC, Hyderabad                                                                                                                                                                         201</w:t>
      </w:r>
      <w:r w:rsidR="004A12A0">
        <w:rPr>
          <w:rFonts w:asciiTheme="minorHAnsi" w:eastAsia="Helvetica Neue" w:hAnsiTheme="minorHAnsi" w:cstheme="minorHAnsi"/>
          <w:b/>
          <w:bCs/>
          <w:color w:val="002060"/>
          <w:sz w:val="20"/>
          <w:szCs w:val="20"/>
        </w:rPr>
        <w:t>9</w:t>
      </w:r>
      <w:r>
        <w:rPr>
          <w:rFonts w:asciiTheme="minorHAnsi" w:eastAsia="Helvetica Neue" w:hAnsiTheme="minorHAnsi" w:cstheme="minorHAnsi"/>
          <w:b/>
          <w:bCs/>
          <w:color w:val="002060"/>
          <w:sz w:val="20"/>
          <w:szCs w:val="20"/>
        </w:rPr>
        <w:t xml:space="preserve"> – 202</w:t>
      </w:r>
      <w:r w:rsidR="004A12A0">
        <w:rPr>
          <w:rFonts w:asciiTheme="minorHAnsi" w:eastAsia="Helvetica Neue" w:hAnsiTheme="minorHAnsi" w:cstheme="minorHAnsi"/>
          <w:b/>
          <w:bCs/>
          <w:color w:val="002060"/>
          <w:sz w:val="20"/>
          <w:szCs w:val="20"/>
        </w:rPr>
        <w:t>3</w:t>
      </w:r>
      <w:r>
        <w:rPr>
          <w:rFonts w:asciiTheme="minorHAnsi" w:eastAsia="Helvetica Neue" w:hAnsiTheme="minorHAnsi" w:cstheme="minorHAnsi"/>
          <w:b/>
          <w:bCs/>
          <w:color w:val="002060"/>
          <w:sz w:val="20"/>
          <w:szCs w:val="20"/>
        </w:rPr>
        <w:t xml:space="preserve"> </w:t>
      </w:r>
    </w:p>
    <w:p w14:paraId="67CD28C1" w14:textId="07C54316" w:rsidR="00A17ECE" w:rsidRDefault="00A17ECE" w:rsidP="00A17ECE">
      <w:pPr>
        <w:tabs>
          <w:tab w:val="left" w:pos="11250"/>
        </w:tabs>
        <w:spacing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 xml:space="preserve">Senior </w:t>
      </w:r>
      <w:r w:rsidR="004B2AFF">
        <w:rPr>
          <w:rFonts w:asciiTheme="minorHAnsi" w:eastAsia="Helvetica Neue" w:hAnsiTheme="minorHAnsi" w:cstheme="minorHAnsi"/>
          <w:b/>
          <w:bCs/>
          <w:color w:val="002060"/>
          <w:sz w:val="20"/>
          <w:szCs w:val="20"/>
        </w:rPr>
        <w:t>Technica</w:t>
      </w:r>
      <w:r w:rsidR="00094388">
        <w:rPr>
          <w:rFonts w:asciiTheme="minorHAnsi" w:eastAsia="Helvetica Neue" w:hAnsiTheme="minorHAnsi" w:cstheme="minorHAnsi"/>
          <w:b/>
          <w:bCs/>
          <w:color w:val="002060"/>
          <w:sz w:val="20"/>
          <w:szCs w:val="20"/>
        </w:rPr>
        <w:t>l</w:t>
      </w:r>
      <w:r w:rsidR="004B2AFF">
        <w:rPr>
          <w:rFonts w:asciiTheme="minorHAnsi" w:eastAsia="Helvetica Neue" w:hAnsiTheme="minorHAnsi" w:cstheme="minorHAnsi"/>
          <w:b/>
          <w:bCs/>
          <w:color w:val="002060"/>
          <w:sz w:val="20"/>
          <w:szCs w:val="20"/>
        </w:rPr>
        <w:t xml:space="preserve"> </w:t>
      </w:r>
      <w:r>
        <w:rPr>
          <w:rFonts w:asciiTheme="minorHAnsi" w:eastAsia="Helvetica Neue" w:hAnsiTheme="minorHAnsi" w:cstheme="minorHAnsi"/>
          <w:b/>
          <w:bCs/>
          <w:color w:val="002060"/>
          <w:sz w:val="20"/>
          <w:szCs w:val="20"/>
        </w:rPr>
        <w:t>Project Manager</w:t>
      </w:r>
    </w:p>
    <w:p w14:paraId="14C1DCAF" w14:textId="77777777" w:rsidR="00DF37D7" w:rsidRDefault="00DF37D7" w:rsidP="00DF37D7">
      <w:pPr>
        <w:tabs>
          <w:tab w:val="left" w:pos="11250"/>
        </w:tabs>
        <w:spacing w:before="120" w:line="276" w:lineRule="auto"/>
        <w:jc w:val="both"/>
        <w:textAlignment w:val="baseline"/>
        <w:rPr>
          <w:rFonts w:asciiTheme="minorHAnsi" w:eastAsia="Helvetica Neue" w:hAnsiTheme="minorHAnsi" w:cstheme="minorHAnsi"/>
          <w:sz w:val="20"/>
          <w:szCs w:val="20"/>
        </w:rPr>
      </w:pPr>
      <w:r>
        <w:rPr>
          <w:rFonts w:asciiTheme="minorHAnsi" w:eastAsia="Helvetica Neue" w:hAnsiTheme="minorHAnsi" w:cstheme="minorHAnsi"/>
          <w:sz w:val="20"/>
          <w:szCs w:val="20"/>
        </w:rPr>
        <w:t>Managed cross-functional teams including front-end and back-end engineers, UX designers, Business Analysts, and in-country operations associates to ensure seamless project delivery. Orchestrated comprehensive project plans, established milestones, and implemented structured communication framework to monitor and guide projects for completion within set timelines. Acted as Scrum Master, leading daily stand-ups and sprint planning meetings to maintain momentum and focus within development team. Oversaw end-to-end LMS implementation projects, from requirement analysis to customization and deployment, while maintaining adherence to budget and schedule constraints. Oversaw project implementations by utilizing Microsoft Project Plan and JIRA to ensure end-to-end delivery.</w:t>
      </w:r>
    </w:p>
    <w:p w14:paraId="6C3BE722" w14:textId="77777777" w:rsidR="00DF37D7"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Pr>
          <w:rFonts w:asciiTheme="minorHAnsi" w:eastAsia="Helvetica Neue" w:hAnsiTheme="minorHAnsi" w:cstheme="minorHAnsi"/>
          <w:b w:val="0"/>
          <w:bCs w:val="0"/>
          <w:color w:val="auto"/>
        </w:rPr>
        <w:t>Enhanced client partnerships by fostering proactive communication and swift issue resolution.</w:t>
      </w:r>
    </w:p>
    <w:p w14:paraId="188880A7" w14:textId="77777777" w:rsidR="00DF37D7"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Pr>
          <w:rFonts w:asciiTheme="minorHAnsi" w:eastAsia="Helvetica Neue" w:hAnsiTheme="minorHAnsi" w:cstheme="minorHAnsi"/>
          <w:b w:val="0"/>
          <w:bCs w:val="0"/>
          <w:color w:val="auto"/>
        </w:rPr>
        <w:t>Implemented Workday Platforms for more than five customers by showcasing expertise in LMS deployment and customization.</w:t>
      </w:r>
    </w:p>
    <w:p w14:paraId="2C4FBA77" w14:textId="3EE5FF86" w:rsidR="00DF37D7" w:rsidRPr="00DF37D7"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sidRPr="00DF37D7">
        <w:rPr>
          <w:rFonts w:asciiTheme="minorHAnsi" w:eastAsia="Helvetica Neue" w:hAnsiTheme="minorHAnsi" w:cstheme="minorHAnsi"/>
          <w:b w:val="0"/>
          <w:bCs w:val="0"/>
          <w:color w:val="auto"/>
        </w:rPr>
        <w:t>Achieved 20% boost in client satisfaction and repeat business by meeting project goals and addressing client needs effectively.</w:t>
      </w:r>
    </w:p>
    <w:p w14:paraId="5EE4041C" w14:textId="22B246B8" w:rsidR="004A12A0" w:rsidRDefault="004A12A0" w:rsidP="00DF37D7">
      <w:pPr>
        <w:tabs>
          <w:tab w:val="left" w:pos="11250"/>
        </w:tabs>
        <w:spacing w:before="240"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Commlab India LLC, Hyderabad                                                                                                                                                                         201</w:t>
      </w:r>
      <w:r w:rsidR="008F03D0">
        <w:rPr>
          <w:rFonts w:asciiTheme="minorHAnsi" w:eastAsia="Helvetica Neue" w:hAnsiTheme="minorHAnsi" w:cstheme="minorHAnsi"/>
          <w:b/>
          <w:bCs/>
          <w:color w:val="002060"/>
          <w:sz w:val="20"/>
          <w:szCs w:val="20"/>
        </w:rPr>
        <w:t>2</w:t>
      </w:r>
      <w:r>
        <w:rPr>
          <w:rFonts w:asciiTheme="minorHAnsi" w:eastAsia="Helvetica Neue" w:hAnsiTheme="minorHAnsi" w:cstheme="minorHAnsi"/>
          <w:b/>
          <w:bCs/>
          <w:color w:val="002060"/>
          <w:sz w:val="20"/>
          <w:szCs w:val="20"/>
        </w:rPr>
        <w:t xml:space="preserve"> – 20</w:t>
      </w:r>
      <w:r w:rsidR="00A23CA8">
        <w:rPr>
          <w:rFonts w:asciiTheme="minorHAnsi" w:eastAsia="Helvetica Neue" w:hAnsiTheme="minorHAnsi" w:cstheme="minorHAnsi"/>
          <w:b/>
          <w:bCs/>
          <w:color w:val="002060"/>
          <w:sz w:val="20"/>
          <w:szCs w:val="20"/>
        </w:rPr>
        <w:t>1</w:t>
      </w:r>
      <w:r>
        <w:rPr>
          <w:rFonts w:asciiTheme="minorHAnsi" w:eastAsia="Helvetica Neue" w:hAnsiTheme="minorHAnsi" w:cstheme="minorHAnsi"/>
          <w:b/>
          <w:bCs/>
          <w:color w:val="002060"/>
          <w:sz w:val="20"/>
          <w:szCs w:val="20"/>
        </w:rPr>
        <w:t>9</w:t>
      </w:r>
    </w:p>
    <w:p w14:paraId="1959599A" w14:textId="1EE508B4" w:rsidR="00A17ECE" w:rsidRDefault="00A17ECE" w:rsidP="004A12A0">
      <w:pPr>
        <w:tabs>
          <w:tab w:val="left" w:pos="11250"/>
        </w:tabs>
        <w:spacing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Project Manager</w:t>
      </w:r>
    </w:p>
    <w:p w14:paraId="1AFF54B0" w14:textId="77777777" w:rsidR="00DF37D7" w:rsidRPr="00BF0F6A"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sidRPr="00BF0F6A">
        <w:rPr>
          <w:rFonts w:asciiTheme="minorHAnsi" w:eastAsia="Helvetica Neue" w:hAnsiTheme="minorHAnsi" w:cstheme="minorHAnsi"/>
          <w:b w:val="0"/>
          <w:bCs w:val="0"/>
          <w:color w:val="auto"/>
        </w:rPr>
        <w:t>Led a team of eLearning developers and instructional designers to deliver customized learning solutions for Fortune 500 clients.</w:t>
      </w:r>
    </w:p>
    <w:p w14:paraId="5060A2D7" w14:textId="77777777" w:rsidR="00DF37D7" w:rsidRPr="00BF0F6A"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sidRPr="00BF0F6A">
        <w:rPr>
          <w:rFonts w:asciiTheme="minorHAnsi" w:eastAsia="Helvetica Neue" w:hAnsiTheme="minorHAnsi" w:cstheme="minorHAnsi"/>
          <w:b w:val="0"/>
          <w:bCs w:val="0"/>
          <w:color w:val="auto"/>
        </w:rPr>
        <w:t>Developed and executed project plans, ensuring alignment with client objectives and timelines, achieving a 95% on-time delivery rate.</w:t>
      </w:r>
    </w:p>
    <w:p w14:paraId="64DD752C" w14:textId="77777777" w:rsidR="00DF37D7" w:rsidRPr="00DF37D7"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sidRPr="00BF0F6A">
        <w:rPr>
          <w:rFonts w:asciiTheme="minorHAnsi" w:eastAsia="Helvetica Neue" w:hAnsiTheme="minorHAnsi" w:cstheme="minorHAnsi"/>
          <w:b w:val="0"/>
          <w:bCs w:val="0"/>
          <w:color w:val="auto"/>
        </w:rPr>
        <w:t>Implemented process improvements that reduced project turnaround times by 20% and increased team efficiency.</w:t>
      </w:r>
    </w:p>
    <w:p w14:paraId="20DF8BB9" w14:textId="64246FAF" w:rsidR="00A17ECE" w:rsidRPr="00DF37D7" w:rsidRDefault="00DF37D7" w:rsidP="00DF37D7">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sidRPr="00DF37D7">
        <w:rPr>
          <w:rFonts w:asciiTheme="minorHAnsi" w:eastAsia="Helvetica Neue" w:hAnsiTheme="minorHAnsi" w:cstheme="minorHAnsi"/>
          <w:b w:val="0"/>
          <w:bCs w:val="0"/>
          <w:color w:val="auto"/>
        </w:rPr>
        <w:t>Built strong client relationships by providing regular updates, addressing concerns, and delivering high-quality solutions that exceeded expectations.</w:t>
      </w:r>
    </w:p>
    <w:p w14:paraId="04E8A8F3" w14:textId="7016E6F8" w:rsidR="008553A0" w:rsidRDefault="008553A0" w:rsidP="008553A0">
      <w:pPr>
        <w:tabs>
          <w:tab w:val="left" w:pos="11250"/>
        </w:tabs>
        <w:spacing w:before="240" w:line="276" w:lineRule="auto"/>
        <w:jc w:val="both"/>
        <w:textAlignment w:val="baseline"/>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Commlab India LLC, Hyderabad                                                                                                                                                                         2010 – 201</w:t>
      </w:r>
      <w:r w:rsidR="009C5F9F">
        <w:rPr>
          <w:rFonts w:asciiTheme="minorHAnsi" w:eastAsia="Helvetica Neue" w:hAnsiTheme="minorHAnsi" w:cstheme="minorHAnsi"/>
          <w:b/>
          <w:bCs/>
          <w:color w:val="002060"/>
          <w:sz w:val="20"/>
          <w:szCs w:val="20"/>
        </w:rPr>
        <w:t>2</w:t>
      </w:r>
    </w:p>
    <w:p w14:paraId="3AFFEA69" w14:textId="330B37FA" w:rsidR="00A17ECE" w:rsidRDefault="00613E9A" w:rsidP="008553A0">
      <w:pPr>
        <w:rPr>
          <w:rFonts w:asciiTheme="minorHAnsi" w:eastAsia="Helvetica Neue" w:hAnsiTheme="minorHAnsi" w:cstheme="minorHAnsi"/>
          <w:b/>
          <w:bCs/>
          <w:color w:val="002060"/>
          <w:sz w:val="20"/>
          <w:szCs w:val="20"/>
        </w:rPr>
      </w:pPr>
      <w:r>
        <w:rPr>
          <w:rFonts w:asciiTheme="minorHAnsi" w:eastAsia="Helvetica Neue" w:hAnsiTheme="minorHAnsi" w:cstheme="minorHAnsi"/>
          <w:b/>
          <w:bCs/>
          <w:color w:val="002060"/>
          <w:sz w:val="20"/>
          <w:szCs w:val="20"/>
        </w:rPr>
        <w:t>eLearning</w:t>
      </w:r>
      <w:r w:rsidR="00A17ECE">
        <w:rPr>
          <w:rFonts w:asciiTheme="minorHAnsi" w:eastAsia="Helvetica Neue" w:hAnsiTheme="minorHAnsi" w:cstheme="minorHAnsi"/>
          <w:b/>
          <w:bCs/>
          <w:color w:val="002060"/>
          <w:sz w:val="20"/>
          <w:szCs w:val="20"/>
        </w:rPr>
        <w:t xml:space="preserve"> </w:t>
      </w:r>
      <w:r>
        <w:rPr>
          <w:rFonts w:asciiTheme="minorHAnsi" w:eastAsia="Helvetica Neue" w:hAnsiTheme="minorHAnsi" w:cstheme="minorHAnsi"/>
          <w:b/>
          <w:bCs/>
          <w:color w:val="002060"/>
          <w:sz w:val="20"/>
          <w:szCs w:val="20"/>
        </w:rPr>
        <w:t>Developer</w:t>
      </w:r>
    </w:p>
    <w:p w14:paraId="06D08C73" w14:textId="77777777" w:rsidR="00A17ECE" w:rsidRDefault="00A17ECE" w:rsidP="00A17ECE">
      <w:pPr>
        <w:spacing w:before="120"/>
        <w:jc w:val="both"/>
        <w:rPr>
          <w:rFonts w:asciiTheme="minorHAnsi" w:eastAsia="Helvetica Neue" w:hAnsiTheme="minorHAnsi" w:cstheme="minorHAnsi"/>
          <w:sz w:val="20"/>
          <w:szCs w:val="20"/>
        </w:rPr>
      </w:pPr>
      <w:r>
        <w:rPr>
          <w:rFonts w:asciiTheme="minorHAnsi" w:eastAsia="Helvetica Neue" w:hAnsiTheme="minorHAnsi" w:cstheme="minorHAnsi"/>
          <w:sz w:val="20"/>
          <w:szCs w:val="20"/>
        </w:rPr>
        <w:t>Collaborated with instructional designers and clients to produce user-centric learning modules for enhanced educational experience. Applied systematic instructional design methodologies, including audience and task analysis, curriculum mapping, and creation of storyboards and flowcharts. Developed comprehensive instructional design process methodology, contributing to high-quality training curriculum. Maintained communication with stakeholders to ensure successful project implementation and alignment with objectives.</w:t>
      </w:r>
    </w:p>
    <w:p w14:paraId="09A8C423" w14:textId="77777777" w:rsidR="00A17ECE" w:rsidRDefault="00A17ECE" w:rsidP="00A17ECE">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Pr>
          <w:rFonts w:asciiTheme="minorHAnsi" w:eastAsia="Helvetica Neue" w:hAnsiTheme="minorHAnsi" w:cstheme="minorHAnsi"/>
          <w:b w:val="0"/>
          <w:bCs w:val="0"/>
          <w:color w:val="auto"/>
        </w:rPr>
        <w:t>Enhanced course completion rates by 15% through collaborative design efforts with instructional designers and clients.</w:t>
      </w:r>
    </w:p>
    <w:p w14:paraId="2A793A93" w14:textId="77777777" w:rsidR="00A17ECE" w:rsidRDefault="00A17ECE" w:rsidP="00A17ECE">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Pr>
          <w:rFonts w:asciiTheme="minorHAnsi" w:eastAsia="Helvetica Neue" w:hAnsiTheme="minorHAnsi" w:cstheme="minorHAnsi"/>
          <w:b w:val="0"/>
          <w:bCs w:val="0"/>
          <w:color w:val="auto"/>
        </w:rPr>
        <w:t xml:space="preserve">Designed Technology-Based Training and instructor-led training programs by utilizing data-driven analysis for content development. </w:t>
      </w:r>
    </w:p>
    <w:p w14:paraId="0C307C56" w14:textId="07C8D44D" w:rsidR="00000AC7" w:rsidRDefault="00A17ECE" w:rsidP="00A17ECE">
      <w:pPr>
        <w:pStyle w:val="ListParagraph"/>
        <w:widowControl w:val="0"/>
        <w:numPr>
          <w:ilvl w:val="0"/>
          <w:numId w:val="8"/>
        </w:numPr>
        <w:tabs>
          <w:tab w:val="left" w:pos="618"/>
          <w:tab w:val="left" w:pos="619"/>
        </w:tabs>
        <w:autoSpaceDE w:val="0"/>
        <w:autoSpaceDN w:val="0"/>
        <w:spacing w:before="120" w:line="276" w:lineRule="auto"/>
        <w:ind w:left="360"/>
        <w:contextualSpacing w:val="0"/>
        <w:jc w:val="both"/>
        <w:rPr>
          <w:rFonts w:asciiTheme="minorHAnsi" w:eastAsia="Helvetica Neue" w:hAnsiTheme="minorHAnsi" w:cstheme="minorHAnsi"/>
          <w:b w:val="0"/>
          <w:bCs w:val="0"/>
          <w:color w:val="auto"/>
        </w:rPr>
      </w:pPr>
      <w:r>
        <w:rPr>
          <w:rFonts w:asciiTheme="minorHAnsi" w:eastAsia="Helvetica Neue" w:hAnsiTheme="minorHAnsi" w:cstheme="minorHAnsi"/>
          <w:b w:val="0"/>
          <w:bCs w:val="0"/>
          <w:color w:val="auto"/>
        </w:rPr>
        <w:t>Reduced project turnaround time by 20% by optimizing communication and feedback processes with development stakeholders.</w:t>
      </w:r>
    </w:p>
    <w:p w14:paraId="0D19192A" w14:textId="77777777" w:rsidR="00000AC7" w:rsidRDefault="00000000">
      <w:pPr>
        <w:pStyle w:val="Heading2"/>
        <w:keepNext w:val="0"/>
        <w:keepLines w:val="0"/>
        <w:spacing w:before="240" w:after="240" w:line="276" w:lineRule="auto"/>
        <w:rPr>
          <w:rFonts w:asciiTheme="minorHAnsi" w:eastAsia="Helvetica Neue" w:hAnsiTheme="minorHAnsi" w:cstheme="minorHAnsi"/>
          <w:bCs/>
          <w:color w:val="002060"/>
        </w:rPr>
      </w:pPr>
      <w:r>
        <w:rPr>
          <w:rFonts w:asciiTheme="minorHAnsi" w:eastAsia="Helvetica Neue" w:hAnsiTheme="minorHAnsi" w:cstheme="minorHAnsi"/>
          <w:bCs/>
          <w:color w:val="002060"/>
        </w:rPr>
        <w:t>Education &amp; Certification</w:t>
      </w:r>
    </w:p>
    <w:p w14:paraId="6E0521F3" w14:textId="77777777" w:rsidR="00000AC7" w:rsidRDefault="00000000">
      <w:pPr>
        <w:spacing w:before="120"/>
        <w:rPr>
          <w:rFonts w:asciiTheme="minorHAnsi" w:hAnsiTheme="minorHAnsi" w:cstheme="minorHAnsi"/>
          <w:sz w:val="20"/>
          <w:szCs w:val="20"/>
        </w:rPr>
      </w:pPr>
      <w:r>
        <w:rPr>
          <w:rFonts w:asciiTheme="minorHAnsi" w:eastAsia="Helvetica Neue" w:hAnsiTheme="minorHAnsi" w:cstheme="minorHAnsi"/>
          <w:b/>
          <w:bCs/>
          <w:color w:val="002060"/>
          <w:sz w:val="20"/>
          <w:szCs w:val="20"/>
        </w:rPr>
        <w:t>Master of Science in Artificial Intelligence</w:t>
      </w:r>
      <w:r>
        <w:t xml:space="preserve">, </w:t>
      </w:r>
      <w:r>
        <w:rPr>
          <w:rFonts w:asciiTheme="minorHAnsi" w:hAnsiTheme="minorHAnsi" w:cstheme="minorHAnsi"/>
          <w:sz w:val="20"/>
          <w:szCs w:val="20"/>
        </w:rPr>
        <w:t xml:space="preserve">University of Cumberlands, Williamsburg, KY, 2025 </w:t>
      </w:r>
    </w:p>
    <w:p w14:paraId="55F4472F" w14:textId="065AB647" w:rsidR="00000AC7" w:rsidRDefault="00000000">
      <w:pPr>
        <w:spacing w:before="120"/>
      </w:pPr>
      <w:r>
        <w:rPr>
          <w:rFonts w:asciiTheme="minorHAnsi" w:eastAsia="Helvetica Neue" w:hAnsiTheme="minorHAnsi" w:cstheme="minorHAnsi"/>
          <w:b/>
          <w:bCs/>
          <w:color w:val="002060"/>
          <w:sz w:val="20"/>
          <w:szCs w:val="20"/>
        </w:rPr>
        <w:t>Master of Business Administration (International Business),</w:t>
      </w:r>
      <w:r>
        <w:t xml:space="preserve"> </w:t>
      </w:r>
      <w:r>
        <w:rPr>
          <w:rFonts w:asciiTheme="minorHAnsi" w:hAnsiTheme="minorHAnsi" w:cstheme="minorHAnsi"/>
          <w:sz w:val="20"/>
          <w:szCs w:val="20"/>
        </w:rPr>
        <w:t xml:space="preserve">ICFAI University, </w:t>
      </w:r>
      <w:r w:rsidR="001421AA">
        <w:rPr>
          <w:rFonts w:asciiTheme="minorHAnsi" w:hAnsiTheme="minorHAnsi" w:cstheme="minorHAnsi"/>
          <w:sz w:val="20"/>
          <w:szCs w:val="20"/>
        </w:rPr>
        <w:t>Tripura, India</w:t>
      </w:r>
      <w:r>
        <w:rPr>
          <w:rFonts w:asciiTheme="minorHAnsi" w:hAnsiTheme="minorHAnsi" w:cstheme="minorHAnsi"/>
          <w:sz w:val="20"/>
          <w:szCs w:val="20"/>
        </w:rPr>
        <w:t>, 2021</w:t>
      </w:r>
      <w:r>
        <w:t xml:space="preserve"> </w:t>
      </w:r>
    </w:p>
    <w:p w14:paraId="175BC319" w14:textId="59A44F94" w:rsidR="00000AC7" w:rsidRDefault="00000000">
      <w:pPr>
        <w:spacing w:before="120"/>
      </w:pPr>
      <w:r>
        <w:rPr>
          <w:rFonts w:asciiTheme="minorHAnsi" w:eastAsia="Helvetica Neue" w:hAnsiTheme="minorHAnsi" w:cstheme="minorHAnsi"/>
          <w:b/>
          <w:bCs/>
          <w:color w:val="002060"/>
          <w:sz w:val="20"/>
          <w:szCs w:val="20"/>
        </w:rPr>
        <w:t>Bachelor of Arts (Political Science)</w:t>
      </w:r>
      <w:r>
        <w:t xml:space="preserve">, </w:t>
      </w:r>
      <w:r>
        <w:rPr>
          <w:rFonts w:asciiTheme="minorHAnsi" w:hAnsiTheme="minorHAnsi" w:cstheme="minorHAnsi"/>
          <w:sz w:val="20"/>
          <w:szCs w:val="20"/>
        </w:rPr>
        <w:t xml:space="preserve">Ambedkar University, </w:t>
      </w:r>
      <w:r w:rsidR="001421AA">
        <w:rPr>
          <w:rFonts w:asciiTheme="minorHAnsi" w:hAnsiTheme="minorHAnsi" w:cstheme="minorHAnsi"/>
          <w:sz w:val="20"/>
          <w:szCs w:val="20"/>
        </w:rPr>
        <w:t>Hyderabad, India</w:t>
      </w:r>
      <w:r>
        <w:rPr>
          <w:rFonts w:asciiTheme="minorHAnsi" w:hAnsiTheme="minorHAnsi" w:cstheme="minorHAnsi"/>
          <w:sz w:val="20"/>
          <w:szCs w:val="20"/>
        </w:rPr>
        <w:t>, 2017</w:t>
      </w:r>
      <w:r>
        <w:t xml:space="preserve"> </w:t>
      </w:r>
    </w:p>
    <w:p w14:paraId="34EFDE19" w14:textId="77777777" w:rsidR="00000AC7" w:rsidRDefault="00000000">
      <w:pPr>
        <w:spacing w:before="120"/>
        <w:rPr>
          <w:rFonts w:asciiTheme="minorHAnsi" w:hAnsiTheme="minorHAnsi" w:cstheme="minorHAnsi"/>
          <w:sz w:val="20"/>
          <w:szCs w:val="20"/>
        </w:rPr>
      </w:pPr>
      <w:r>
        <w:rPr>
          <w:rFonts w:asciiTheme="minorHAnsi" w:eastAsia="Helvetica Neue" w:hAnsiTheme="minorHAnsi" w:cstheme="minorHAnsi"/>
          <w:b/>
          <w:bCs/>
          <w:color w:val="002060"/>
          <w:sz w:val="20"/>
          <w:szCs w:val="20"/>
        </w:rPr>
        <w:t xml:space="preserve">Project Management Professional, </w:t>
      </w:r>
      <w:r>
        <w:rPr>
          <w:rFonts w:asciiTheme="minorHAnsi" w:hAnsiTheme="minorHAnsi" w:cstheme="minorHAnsi"/>
          <w:sz w:val="20"/>
          <w:szCs w:val="20"/>
        </w:rPr>
        <w:t>Project Management Institute, 1799813</w:t>
      </w:r>
    </w:p>
    <w:p w14:paraId="2C4A6A31" w14:textId="7703CAC9" w:rsidR="00431A21" w:rsidRDefault="00431A21">
      <w:pPr>
        <w:spacing w:before="120"/>
        <w:rPr>
          <w:rFonts w:asciiTheme="minorHAnsi" w:hAnsiTheme="minorHAnsi" w:cstheme="minorHAnsi"/>
          <w:sz w:val="20"/>
          <w:szCs w:val="20"/>
        </w:rPr>
      </w:pPr>
      <w:r w:rsidRPr="00431A21">
        <w:rPr>
          <w:rFonts w:asciiTheme="minorHAnsi" w:eastAsia="Helvetica Neue" w:hAnsiTheme="minorHAnsi" w:cstheme="minorHAnsi"/>
          <w:b/>
          <w:bCs/>
          <w:color w:val="002060"/>
          <w:sz w:val="20"/>
          <w:szCs w:val="20"/>
        </w:rPr>
        <w:t>Certifie</w:t>
      </w:r>
      <w:r>
        <w:rPr>
          <w:rFonts w:asciiTheme="minorHAnsi" w:eastAsia="Helvetica Neue" w:hAnsiTheme="minorHAnsi" w:cstheme="minorHAnsi"/>
          <w:b/>
          <w:bCs/>
          <w:color w:val="002060"/>
          <w:sz w:val="20"/>
          <w:szCs w:val="20"/>
        </w:rPr>
        <w:t>d Scrum Master</w:t>
      </w:r>
      <w:r>
        <w:rPr>
          <w:rFonts w:asciiTheme="minorHAnsi" w:hAnsiTheme="minorHAnsi" w:cstheme="minorHAnsi"/>
          <w:sz w:val="20"/>
          <w:szCs w:val="20"/>
        </w:rPr>
        <w:t xml:space="preserve">, Scrum Alliance, </w:t>
      </w:r>
      <w:r w:rsidRPr="00431A21">
        <w:rPr>
          <w:rFonts w:asciiTheme="minorHAnsi" w:hAnsiTheme="minorHAnsi" w:cstheme="minorHAnsi"/>
          <w:sz w:val="20"/>
          <w:szCs w:val="20"/>
        </w:rPr>
        <w:t>001702912</w:t>
      </w:r>
      <w:r>
        <w:rPr>
          <w:rFonts w:asciiTheme="minorHAnsi" w:hAnsiTheme="minorHAnsi" w:cstheme="minorHAnsi"/>
          <w:sz w:val="20"/>
          <w:szCs w:val="20"/>
        </w:rPr>
        <w:t xml:space="preserve"> </w:t>
      </w:r>
    </w:p>
    <w:p w14:paraId="4A2C838B" w14:textId="77777777" w:rsidR="00BC790A" w:rsidRDefault="00BC790A">
      <w:pPr>
        <w:rPr>
          <w:rFonts w:asciiTheme="minorHAnsi" w:eastAsia="Helvetica Neue" w:hAnsiTheme="minorHAnsi" w:cstheme="minorHAnsi"/>
          <w:b/>
          <w:bCs/>
          <w:color w:val="002060"/>
          <w:sz w:val="36"/>
          <w:szCs w:val="36"/>
        </w:rPr>
      </w:pPr>
      <w:r>
        <w:rPr>
          <w:rFonts w:asciiTheme="minorHAnsi" w:eastAsia="Helvetica Neue" w:hAnsiTheme="minorHAnsi" w:cstheme="minorHAnsi"/>
          <w:bCs/>
          <w:color w:val="002060"/>
        </w:rPr>
        <w:br w:type="page"/>
      </w:r>
    </w:p>
    <w:p w14:paraId="2A14AF7E" w14:textId="5FA7F9F1" w:rsidR="00000AC7" w:rsidRDefault="00000000">
      <w:pPr>
        <w:pStyle w:val="Heading2"/>
        <w:keepNext w:val="0"/>
        <w:keepLines w:val="0"/>
        <w:spacing w:before="240" w:after="240" w:line="276" w:lineRule="auto"/>
        <w:rPr>
          <w:rFonts w:asciiTheme="minorHAnsi" w:eastAsia="Helvetica Neue" w:hAnsiTheme="minorHAnsi" w:cstheme="minorHAnsi"/>
          <w:bCs/>
          <w:color w:val="002060"/>
        </w:rPr>
      </w:pPr>
      <w:r>
        <w:rPr>
          <w:rFonts w:asciiTheme="minorHAnsi" w:eastAsia="Helvetica Neue" w:hAnsiTheme="minorHAnsi" w:cstheme="minorHAnsi"/>
          <w:bCs/>
          <w:color w:val="002060"/>
        </w:rPr>
        <w:lastRenderedPageBreak/>
        <w:t>Technical Skills</w:t>
      </w:r>
    </w:p>
    <w:p w14:paraId="06F34FC1" w14:textId="77777777" w:rsidR="00A17ECE" w:rsidRDefault="00A17ECE" w:rsidP="00A17ECE">
      <w:pPr>
        <w:spacing w:before="120"/>
        <w:rPr>
          <w:rFonts w:asciiTheme="minorHAnsi" w:hAnsiTheme="minorHAnsi" w:cstheme="minorHAnsi"/>
          <w:sz w:val="20"/>
          <w:szCs w:val="20"/>
        </w:rPr>
      </w:pPr>
      <w:r>
        <w:rPr>
          <w:rFonts w:asciiTheme="minorHAnsi" w:eastAsia="Helvetica Neue" w:hAnsiTheme="minorHAnsi" w:cstheme="minorHAnsi"/>
          <w:b/>
          <w:bCs/>
          <w:color w:val="002060"/>
          <w:sz w:val="20"/>
          <w:szCs w:val="20"/>
        </w:rPr>
        <w:t>PM Frameworks:</w:t>
      </w:r>
      <w:r>
        <w:t xml:space="preserve"> </w:t>
      </w:r>
      <w:r>
        <w:rPr>
          <w:rFonts w:asciiTheme="minorHAnsi" w:hAnsiTheme="minorHAnsi" w:cstheme="minorHAnsi"/>
          <w:sz w:val="20"/>
          <w:szCs w:val="20"/>
        </w:rPr>
        <w:t xml:space="preserve">Agile | Scrum | Waterfall | Lean | Kanban </w:t>
      </w:r>
    </w:p>
    <w:p w14:paraId="3F475AC2" w14:textId="77777777" w:rsidR="00A17ECE" w:rsidRDefault="00A17ECE" w:rsidP="00A17ECE">
      <w:pPr>
        <w:spacing w:before="120"/>
      </w:pPr>
      <w:r>
        <w:rPr>
          <w:rFonts w:asciiTheme="minorHAnsi" w:eastAsia="Helvetica Neue" w:hAnsiTheme="minorHAnsi" w:cstheme="minorHAnsi"/>
          <w:b/>
          <w:bCs/>
          <w:color w:val="002060"/>
          <w:sz w:val="20"/>
          <w:szCs w:val="20"/>
        </w:rPr>
        <w:t>Project Management &amp; Collaboration:</w:t>
      </w:r>
      <w:r>
        <w:t xml:space="preserve"> </w:t>
      </w:r>
      <w:r>
        <w:rPr>
          <w:rFonts w:asciiTheme="minorHAnsi" w:hAnsiTheme="minorHAnsi" w:cstheme="minorHAnsi"/>
          <w:sz w:val="20"/>
          <w:szCs w:val="20"/>
        </w:rPr>
        <w:t>MS Project | Jira | Confluence | SharePoint | Slack | MS Teams | Zoom | Wrike | Zoho Projects</w:t>
      </w:r>
    </w:p>
    <w:p w14:paraId="2F718E6F" w14:textId="77777777" w:rsidR="00A17ECE" w:rsidRDefault="00A17ECE" w:rsidP="00A17ECE">
      <w:pPr>
        <w:spacing w:before="120"/>
      </w:pPr>
      <w:r>
        <w:rPr>
          <w:rFonts w:asciiTheme="minorHAnsi" w:eastAsia="Helvetica Neue" w:hAnsiTheme="minorHAnsi" w:cstheme="minorHAnsi"/>
          <w:b/>
          <w:bCs/>
          <w:color w:val="002060"/>
          <w:sz w:val="20"/>
          <w:szCs w:val="20"/>
        </w:rPr>
        <w:t>Data Analysis &amp; Visualization:</w:t>
      </w:r>
      <w:r>
        <w:t xml:space="preserve"> </w:t>
      </w:r>
      <w:r>
        <w:rPr>
          <w:rFonts w:asciiTheme="minorHAnsi" w:hAnsiTheme="minorHAnsi" w:cstheme="minorHAnsi"/>
          <w:sz w:val="20"/>
          <w:szCs w:val="20"/>
        </w:rPr>
        <w:t>Power BI | Tableau</w:t>
      </w:r>
      <w:r>
        <w:t xml:space="preserve"> </w:t>
      </w:r>
    </w:p>
    <w:p w14:paraId="3271F684" w14:textId="77777777" w:rsidR="00A17ECE" w:rsidRDefault="00A17ECE" w:rsidP="00A17ECE">
      <w:pPr>
        <w:spacing w:before="120"/>
        <w:rPr>
          <w:rFonts w:asciiTheme="minorHAnsi" w:hAnsiTheme="minorHAnsi" w:cstheme="minorHAnsi"/>
          <w:sz w:val="20"/>
          <w:szCs w:val="20"/>
        </w:rPr>
      </w:pPr>
      <w:r>
        <w:rPr>
          <w:rFonts w:asciiTheme="minorHAnsi" w:eastAsia="Helvetica Neue" w:hAnsiTheme="minorHAnsi" w:cstheme="minorHAnsi"/>
          <w:b/>
          <w:bCs/>
          <w:color w:val="002060"/>
          <w:sz w:val="20"/>
          <w:szCs w:val="20"/>
        </w:rPr>
        <w:t>Learning Technologies:</w:t>
      </w:r>
      <w:r>
        <w:t xml:space="preserve"> </w:t>
      </w:r>
      <w:r>
        <w:rPr>
          <w:rFonts w:asciiTheme="minorHAnsi" w:hAnsiTheme="minorHAnsi" w:cstheme="minorHAnsi"/>
          <w:sz w:val="20"/>
          <w:szCs w:val="20"/>
        </w:rPr>
        <w:t xml:space="preserve">Articulate Suite | Captivate | Adobe Creative Cloud | Lectora | Camtasia | SCORM | AICC </w:t>
      </w:r>
    </w:p>
    <w:p w14:paraId="590AF6A6" w14:textId="77777777" w:rsidR="00A17ECE" w:rsidRDefault="00A17ECE" w:rsidP="00A17ECE">
      <w:pPr>
        <w:spacing w:before="120"/>
      </w:pPr>
      <w:r>
        <w:rPr>
          <w:rFonts w:asciiTheme="minorHAnsi" w:eastAsia="Helvetica Neue" w:hAnsiTheme="minorHAnsi" w:cstheme="minorHAnsi"/>
          <w:b/>
          <w:bCs/>
          <w:color w:val="002060"/>
          <w:sz w:val="20"/>
          <w:szCs w:val="20"/>
        </w:rPr>
        <w:t>Web Technologies:</w:t>
      </w:r>
      <w:r>
        <w:t xml:space="preserve"> Python | </w:t>
      </w:r>
      <w:r>
        <w:rPr>
          <w:rFonts w:asciiTheme="minorHAnsi" w:hAnsiTheme="minorHAnsi" w:cstheme="minorHAnsi"/>
          <w:sz w:val="20"/>
          <w:szCs w:val="20"/>
        </w:rPr>
        <w:t>HTML | HTML 5</w:t>
      </w:r>
    </w:p>
    <w:p w14:paraId="743D5262" w14:textId="77777777" w:rsidR="00000AC7" w:rsidRDefault="00000AC7">
      <w:pPr>
        <w:spacing w:before="60"/>
      </w:pPr>
    </w:p>
    <w:sectPr w:rsidR="00000AC7">
      <w:footerReference w:type="default" r:id="rId13"/>
      <w:pgSz w:w="12240" w:h="15840"/>
      <w:pgMar w:top="1008" w:right="576" w:bottom="1008" w:left="576" w:header="288" w:footer="28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B1B959" w14:textId="77777777" w:rsidR="00386007" w:rsidRDefault="00386007">
      <w:r>
        <w:separator/>
      </w:r>
    </w:p>
  </w:endnote>
  <w:endnote w:type="continuationSeparator" w:id="0">
    <w:p w14:paraId="705A54B4" w14:textId="77777777" w:rsidR="00386007" w:rsidRDefault="003860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default"/>
    <w:sig w:usb0="00000000" w:usb1="00000000" w:usb2="00000009" w:usb3="00000000" w:csb0="000001FF" w:csb1="00000000"/>
  </w:font>
  <w:font w:name="Corbel">
    <w:panose1 w:val="020B0503020204020204"/>
    <w:charset w:val="00"/>
    <w:family w:val="swiss"/>
    <w:pitch w:val="variable"/>
    <w:sig w:usb0="A00002EF" w:usb1="4000A44B" w:usb2="00000000" w:usb3="00000000" w:csb0="0000019F" w:csb1="00000000"/>
  </w:font>
  <w:font w:name="Helvetica Neue">
    <w:altName w:val="Sylfaen"/>
    <w:charset w:val="00"/>
    <w:family w:val="auto"/>
    <w:pitch w:val="default"/>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Unicode MS">
    <w:altName w:val="Yu Gothic"/>
    <w:panose1 w:val="020B0604020202020204"/>
    <w:charset w:val="80"/>
    <w:family w:val="swiss"/>
    <w:pitch w:val="default"/>
    <w:sig w:usb0="00000000" w:usb1="00000000" w:usb2="0000003F" w:usb3="00000000" w:csb0="003F01FF" w:csb1="00000000"/>
  </w:font>
  <w:font w:name="Century Gothic">
    <w:panose1 w:val="020B0502020202020204"/>
    <w:charset w:val="00"/>
    <w:family w:val="swiss"/>
    <w:pitch w:val="variable"/>
    <w:sig w:usb0="000002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FranklinGothicURW-Boo">
    <w:altName w:val="Cambria"/>
    <w:charset w:val="4D"/>
    <w:family w:val="auto"/>
    <w:pitch w:val="default"/>
    <w:sig w:usb0="00000000"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02CAC" w14:textId="77777777" w:rsidR="00000AC7" w:rsidRDefault="00000000">
    <w:pPr>
      <w:pStyle w:val="Heading3"/>
      <w:keepNext w:val="0"/>
      <w:keepLines w:val="0"/>
      <w:spacing w:before="80" w:line="192" w:lineRule="auto"/>
      <w:jc w:val="right"/>
      <w:rPr>
        <w:rFonts w:ascii="Helvetica Neue" w:eastAsia="Helvetica Neue" w:hAnsi="Helvetica Neue" w:cs="Helvetica Neue"/>
        <w:b w:val="0"/>
        <w:color w:val="3C78D8"/>
        <w:sz w:val="20"/>
        <w:szCs w:val="20"/>
      </w:rPr>
    </w:pPr>
    <w:r>
      <w:rPr>
        <w:rFonts w:ascii="Helvetica Neue" w:eastAsia="Helvetica Neue" w:hAnsi="Helvetica Neue" w:cs="Helvetica Neue"/>
        <w:b w:val="0"/>
        <w:color w:val="3C78D8"/>
        <w:sz w:val="20"/>
        <w:szCs w:val="20"/>
      </w:rPr>
      <w:t xml:space="preserve">Page </w:t>
    </w:r>
    <w:r>
      <w:rPr>
        <w:rFonts w:ascii="Helvetica Neue" w:eastAsia="Helvetica Neue" w:hAnsi="Helvetica Neue" w:cs="Helvetica Neue"/>
        <w:b w:val="0"/>
        <w:color w:val="3C78D8"/>
        <w:sz w:val="20"/>
        <w:szCs w:val="20"/>
      </w:rPr>
      <w:fldChar w:fldCharType="begin"/>
    </w:r>
    <w:r>
      <w:rPr>
        <w:rFonts w:ascii="Helvetica Neue" w:eastAsia="Helvetica Neue" w:hAnsi="Helvetica Neue" w:cs="Helvetica Neue"/>
        <w:b w:val="0"/>
        <w:color w:val="3C78D8"/>
        <w:sz w:val="20"/>
        <w:szCs w:val="20"/>
      </w:rPr>
      <w:instrText>PAGE</w:instrText>
    </w:r>
    <w:r>
      <w:rPr>
        <w:rFonts w:ascii="Helvetica Neue" w:eastAsia="Helvetica Neue" w:hAnsi="Helvetica Neue" w:cs="Helvetica Neue"/>
        <w:b w:val="0"/>
        <w:color w:val="3C78D8"/>
        <w:sz w:val="20"/>
        <w:szCs w:val="20"/>
      </w:rPr>
      <w:fldChar w:fldCharType="separate"/>
    </w:r>
    <w:r>
      <w:rPr>
        <w:rFonts w:ascii="Helvetica Neue" w:eastAsia="Helvetica Neue" w:hAnsi="Helvetica Neue" w:cs="Helvetica Neue"/>
        <w:b w:val="0"/>
        <w:color w:val="3C78D8"/>
        <w:sz w:val="20"/>
        <w:szCs w:val="20"/>
      </w:rPr>
      <w:t>3</w:t>
    </w:r>
    <w:r>
      <w:rPr>
        <w:rFonts w:ascii="Helvetica Neue" w:eastAsia="Helvetica Neue" w:hAnsi="Helvetica Neue" w:cs="Helvetica Neue"/>
        <w:b w:val="0"/>
        <w:color w:val="3C78D8"/>
        <w:sz w:val="20"/>
        <w:szCs w:val="20"/>
      </w:rPr>
      <w:fldChar w:fldCharType="end"/>
    </w:r>
    <w:r>
      <w:rPr>
        <w:rFonts w:ascii="Helvetica Neue" w:eastAsia="Helvetica Neue" w:hAnsi="Helvetica Neue" w:cs="Helvetica Neue"/>
        <w:b w:val="0"/>
        <w:color w:val="3C78D8"/>
        <w:sz w:val="20"/>
        <w:szCs w:val="20"/>
      </w:rPr>
      <w:t xml:space="preserve"> | </w:t>
    </w:r>
    <w:r>
      <w:rPr>
        <w:rFonts w:ascii="Helvetica Neue" w:eastAsia="Helvetica Neue" w:hAnsi="Helvetica Neue" w:cs="Helvetica Neue"/>
        <w:b w:val="0"/>
        <w:color w:val="3C78D8"/>
        <w:sz w:val="20"/>
        <w:szCs w:val="20"/>
      </w:rPr>
      <w:fldChar w:fldCharType="begin"/>
    </w:r>
    <w:r>
      <w:rPr>
        <w:rFonts w:ascii="Helvetica Neue" w:eastAsia="Helvetica Neue" w:hAnsi="Helvetica Neue" w:cs="Helvetica Neue"/>
        <w:b w:val="0"/>
        <w:color w:val="3C78D8"/>
        <w:sz w:val="20"/>
        <w:szCs w:val="20"/>
      </w:rPr>
      <w:instrText>NUMPAGES</w:instrText>
    </w:r>
    <w:r>
      <w:rPr>
        <w:rFonts w:ascii="Helvetica Neue" w:eastAsia="Helvetica Neue" w:hAnsi="Helvetica Neue" w:cs="Helvetica Neue"/>
        <w:b w:val="0"/>
        <w:color w:val="3C78D8"/>
        <w:sz w:val="20"/>
        <w:szCs w:val="20"/>
      </w:rPr>
      <w:fldChar w:fldCharType="separate"/>
    </w:r>
    <w:r>
      <w:rPr>
        <w:rFonts w:ascii="Helvetica Neue" w:eastAsia="Helvetica Neue" w:hAnsi="Helvetica Neue" w:cs="Helvetica Neue"/>
        <w:b w:val="0"/>
        <w:color w:val="3C78D8"/>
        <w:sz w:val="20"/>
        <w:szCs w:val="20"/>
      </w:rPr>
      <w:t>3</w:t>
    </w:r>
    <w:r>
      <w:rPr>
        <w:rFonts w:ascii="Helvetica Neue" w:eastAsia="Helvetica Neue" w:hAnsi="Helvetica Neue" w:cs="Helvetica Neue"/>
        <w:b w:val="0"/>
        <w:color w:val="3C78D8"/>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86EEE7" w14:textId="77777777" w:rsidR="00386007" w:rsidRDefault="00386007">
      <w:r>
        <w:separator/>
      </w:r>
    </w:p>
  </w:footnote>
  <w:footnote w:type="continuationSeparator" w:id="0">
    <w:p w14:paraId="61FDA306" w14:textId="77777777" w:rsidR="00386007" w:rsidRDefault="003860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6C2970"/>
    <w:multiLevelType w:val="multilevel"/>
    <w:tmpl w:val="056C2970"/>
    <w:lvl w:ilvl="0">
      <w:start w:val="1"/>
      <w:numFmt w:val="bullet"/>
      <w:pStyle w:val="-Bullets"/>
      <w:lvlText w:val=""/>
      <w:lvlJc w:val="left"/>
      <w:pPr>
        <w:ind w:left="54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0D3A095C"/>
    <w:multiLevelType w:val="multilevel"/>
    <w:tmpl w:val="0D3A095C"/>
    <w:lvl w:ilvl="0">
      <w:start w:val="1"/>
      <w:numFmt w:val="decimal"/>
      <w:pStyle w:val="AoEBullet"/>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 w15:restartNumberingAfterBreak="0">
    <w:nsid w:val="18C15130"/>
    <w:multiLevelType w:val="multilevel"/>
    <w:tmpl w:val="EF82C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FD4007"/>
    <w:multiLevelType w:val="multilevel"/>
    <w:tmpl w:val="19FD4007"/>
    <w:lvl w:ilvl="0">
      <w:start w:val="1"/>
      <w:numFmt w:val="bullet"/>
      <w:pStyle w:val="ListBullet"/>
      <w:lvlText w:val=""/>
      <w:lvlJc w:val="left"/>
      <w:pPr>
        <w:ind w:left="360" w:hanging="360"/>
      </w:pPr>
      <w:rPr>
        <w:rFonts w:ascii="Symbol" w:hAnsi="Symbol" w:hint="default"/>
        <w:color w:val="4472C4" w:themeColor="accent1"/>
        <w:sz w:val="24"/>
      </w:rPr>
    </w:lvl>
    <w:lvl w:ilvl="1">
      <w:start w:val="1"/>
      <w:numFmt w:val="bullet"/>
      <w:lvlText w:val="o"/>
      <w:lvlJc w:val="left"/>
      <w:pPr>
        <w:ind w:left="720" w:hanging="360"/>
      </w:pPr>
      <w:rPr>
        <w:rFonts w:ascii="Courier New" w:hAnsi="Courier New" w:hint="default"/>
        <w:color w:val="4472C4" w:themeColor="accent1"/>
        <w:sz w:val="24"/>
      </w:rPr>
    </w:lvl>
    <w:lvl w:ilvl="2">
      <w:start w:val="1"/>
      <w:numFmt w:val="bullet"/>
      <w:lvlText w:val=""/>
      <w:lvlJc w:val="left"/>
      <w:pPr>
        <w:ind w:left="1080" w:hanging="360"/>
      </w:pPr>
      <w:rPr>
        <w:rFonts w:ascii="Wingdings" w:hAnsi="Wingdings" w:hint="default"/>
        <w:color w:val="4472C4" w:themeColor="accent1"/>
        <w:sz w:val="24"/>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abstractNum w:abstractNumId="4" w15:restartNumberingAfterBreak="0">
    <w:nsid w:val="37E87226"/>
    <w:multiLevelType w:val="multilevel"/>
    <w:tmpl w:val="FE5A7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CE7B12"/>
    <w:multiLevelType w:val="multilevel"/>
    <w:tmpl w:val="3CCE7B12"/>
    <w:lvl w:ilvl="0">
      <w:start w:val="1"/>
      <w:numFmt w:val="bullet"/>
      <w:pStyle w:val="AdditionalList"/>
      <w:lvlText w:val=""/>
      <w:lvlJc w:val="left"/>
      <w:pPr>
        <w:ind w:left="720" w:hanging="360"/>
      </w:pPr>
      <w:rPr>
        <w:rFonts w:ascii="Symbol" w:hAnsi="Symbol" w:hint="default"/>
        <w:sz w:val="16"/>
        <w:szCs w:val="1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48FB0766"/>
    <w:multiLevelType w:val="multilevel"/>
    <w:tmpl w:val="48FB0766"/>
    <w:lvl w:ilvl="0">
      <w:start w:val="1"/>
      <w:numFmt w:val="bullet"/>
      <w:pStyle w:val="SkillsBullets"/>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Symbol"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Symbol"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Symbol"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72562B3B"/>
    <w:multiLevelType w:val="multilevel"/>
    <w:tmpl w:val="72562B3B"/>
    <w:lvl w:ilvl="0">
      <w:numFmt w:val="bullet"/>
      <w:lvlText w:val="▪"/>
      <w:lvlJc w:val="left"/>
      <w:pPr>
        <w:ind w:left="540" w:hanging="360"/>
      </w:pPr>
      <w:rPr>
        <w:rFonts w:hint="default"/>
        <w:w w:val="128"/>
      </w:rPr>
    </w:lvl>
    <w:lvl w:ilvl="1">
      <w:numFmt w:val="bullet"/>
      <w:lvlText w:val="•"/>
      <w:lvlJc w:val="left"/>
      <w:pPr>
        <w:ind w:left="1676" w:hanging="360"/>
      </w:pPr>
      <w:rPr>
        <w:rFonts w:hint="default"/>
      </w:rPr>
    </w:lvl>
    <w:lvl w:ilvl="2">
      <w:numFmt w:val="bullet"/>
      <w:lvlText w:val="•"/>
      <w:lvlJc w:val="left"/>
      <w:pPr>
        <w:ind w:left="2732" w:hanging="360"/>
      </w:pPr>
      <w:rPr>
        <w:rFonts w:hint="default"/>
      </w:rPr>
    </w:lvl>
    <w:lvl w:ilvl="3">
      <w:numFmt w:val="bullet"/>
      <w:lvlText w:val="•"/>
      <w:lvlJc w:val="left"/>
      <w:pPr>
        <w:ind w:left="3788" w:hanging="360"/>
      </w:pPr>
      <w:rPr>
        <w:rFonts w:hint="default"/>
      </w:rPr>
    </w:lvl>
    <w:lvl w:ilvl="4">
      <w:numFmt w:val="bullet"/>
      <w:lvlText w:val="•"/>
      <w:lvlJc w:val="left"/>
      <w:pPr>
        <w:ind w:left="4844" w:hanging="360"/>
      </w:pPr>
      <w:rPr>
        <w:rFonts w:hint="default"/>
      </w:rPr>
    </w:lvl>
    <w:lvl w:ilvl="5">
      <w:numFmt w:val="bullet"/>
      <w:lvlText w:val="•"/>
      <w:lvlJc w:val="left"/>
      <w:pPr>
        <w:ind w:left="5900" w:hanging="360"/>
      </w:pPr>
      <w:rPr>
        <w:rFonts w:hint="default"/>
      </w:rPr>
    </w:lvl>
    <w:lvl w:ilvl="6">
      <w:numFmt w:val="bullet"/>
      <w:lvlText w:val="•"/>
      <w:lvlJc w:val="left"/>
      <w:pPr>
        <w:ind w:left="6956" w:hanging="360"/>
      </w:pPr>
      <w:rPr>
        <w:rFonts w:hint="default"/>
      </w:rPr>
    </w:lvl>
    <w:lvl w:ilvl="7">
      <w:numFmt w:val="bullet"/>
      <w:lvlText w:val="•"/>
      <w:lvlJc w:val="left"/>
      <w:pPr>
        <w:ind w:left="8012" w:hanging="360"/>
      </w:pPr>
      <w:rPr>
        <w:rFonts w:hint="default"/>
      </w:rPr>
    </w:lvl>
    <w:lvl w:ilvl="8">
      <w:numFmt w:val="bullet"/>
      <w:lvlText w:val="•"/>
      <w:lvlJc w:val="left"/>
      <w:pPr>
        <w:ind w:left="9068" w:hanging="360"/>
      </w:pPr>
      <w:rPr>
        <w:rFonts w:hint="default"/>
      </w:rPr>
    </w:lvl>
  </w:abstractNum>
  <w:abstractNum w:abstractNumId="8" w15:restartNumberingAfterBreak="0">
    <w:nsid w:val="7AEB6277"/>
    <w:multiLevelType w:val="multilevel"/>
    <w:tmpl w:val="7AEB6277"/>
    <w:lvl w:ilvl="0">
      <w:start w:val="1"/>
      <w:numFmt w:val="bullet"/>
      <w:pStyle w:val="JDAccomplishment"/>
      <w:lvlText w:val="●"/>
      <w:lvlJc w:val="left"/>
      <w:pPr>
        <w:ind w:left="720" w:hanging="360"/>
      </w:pPr>
      <w:rPr>
        <w:rFonts w:ascii="Noto Sans Symbols" w:eastAsia="Noto Sans Symbols" w:hAnsi="Noto Sans Symbols" w:cs="Noto Sans Symbols"/>
        <w:sz w:val="16"/>
        <w:szCs w:val="1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E944FC0"/>
    <w:multiLevelType w:val="multilevel"/>
    <w:tmpl w:val="7E944FC0"/>
    <w:lvl w:ilvl="0">
      <w:start w:val="1"/>
      <w:numFmt w:val="bullet"/>
      <w:pStyle w:val="ListParagraph"/>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317999961">
    <w:abstractNumId w:val="3"/>
  </w:num>
  <w:num w:numId="2" w16cid:durableId="2123649167">
    <w:abstractNumId w:val="9"/>
  </w:num>
  <w:num w:numId="3" w16cid:durableId="987247693">
    <w:abstractNumId w:val="8"/>
  </w:num>
  <w:num w:numId="4" w16cid:durableId="994450640">
    <w:abstractNumId w:val="1"/>
  </w:num>
  <w:num w:numId="5" w16cid:durableId="669140338">
    <w:abstractNumId w:val="5"/>
  </w:num>
  <w:num w:numId="6" w16cid:durableId="1781484119">
    <w:abstractNumId w:val="6"/>
  </w:num>
  <w:num w:numId="7" w16cid:durableId="293829274">
    <w:abstractNumId w:val="0"/>
  </w:num>
  <w:num w:numId="8" w16cid:durableId="386077268">
    <w:abstractNumId w:val="7"/>
  </w:num>
  <w:num w:numId="9" w16cid:durableId="597955446">
    <w:abstractNumId w:val="2"/>
  </w:num>
  <w:num w:numId="10" w16cid:durableId="552693748">
    <w:abstractNumId w:val="4"/>
  </w:num>
  <w:num w:numId="11" w16cid:durableId="2125150191">
    <w:abstractNumId w:val="9"/>
  </w:num>
  <w:num w:numId="12" w16cid:durableId="1578049886">
    <w:abstractNumId w:val="9"/>
  </w:num>
  <w:num w:numId="13" w16cid:durableId="19812906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1NDM3MDazNDExMDZV0lEKTi0uzszPAymwqAUAbo+CKSwAAAA="/>
  </w:docVars>
  <w:rsids>
    <w:rsidRoot w:val="00633D91"/>
    <w:rsid w:val="000002A6"/>
    <w:rsid w:val="000004D6"/>
    <w:rsid w:val="00000783"/>
    <w:rsid w:val="0000085B"/>
    <w:rsid w:val="000008A4"/>
    <w:rsid w:val="00000AC7"/>
    <w:rsid w:val="00000C7B"/>
    <w:rsid w:val="00000EF4"/>
    <w:rsid w:val="00001834"/>
    <w:rsid w:val="00001BF4"/>
    <w:rsid w:val="00001C44"/>
    <w:rsid w:val="00001F10"/>
    <w:rsid w:val="00002627"/>
    <w:rsid w:val="00002A51"/>
    <w:rsid w:val="00002AE1"/>
    <w:rsid w:val="00002C60"/>
    <w:rsid w:val="00004178"/>
    <w:rsid w:val="0000441E"/>
    <w:rsid w:val="000052C6"/>
    <w:rsid w:val="00005AA6"/>
    <w:rsid w:val="00005E91"/>
    <w:rsid w:val="00005EBF"/>
    <w:rsid w:val="00006662"/>
    <w:rsid w:val="000069A3"/>
    <w:rsid w:val="00007688"/>
    <w:rsid w:val="00007B7E"/>
    <w:rsid w:val="000104E4"/>
    <w:rsid w:val="0001094E"/>
    <w:rsid w:val="00010C1C"/>
    <w:rsid w:val="00010C44"/>
    <w:rsid w:val="000114CC"/>
    <w:rsid w:val="00011577"/>
    <w:rsid w:val="000126DD"/>
    <w:rsid w:val="00012EF5"/>
    <w:rsid w:val="00013265"/>
    <w:rsid w:val="00013EAD"/>
    <w:rsid w:val="000142B6"/>
    <w:rsid w:val="00014834"/>
    <w:rsid w:val="0001513B"/>
    <w:rsid w:val="0001533C"/>
    <w:rsid w:val="00015D1E"/>
    <w:rsid w:val="00016276"/>
    <w:rsid w:val="00016356"/>
    <w:rsid w:val="0001644F"/>
    <w:rsid w:val="00016630"/>
    <w:rsid w:val="0001675B"/>
    <w:rsid w:val="00016985"/>
    <w:rsid w:val="00016CC4"/>
    <w:rsid w:val="000170E0"/>
    <w:rsid w:val="00017A43"/>
    <w:rsid w:val="00017CA0"/>
    <w:rsid w:val="000201A3"/>
    <w:rsid w:val="000204F4"/>
    <w:rsid w:val="00020FE0"/>
    <w:rsid w:val="00021077"/>
    <w:rsid w:val="00021214"/>
    <w:rsid w:val="0002132F"/>
    <w:rsid w:val="00021ADD"/>
    <w:rsid w:val="00022002"/>
    <w:rsid w:val="00022970"/>
    <w:rsid w:val="00022A43"/>
    <w:rsid w:val="0002367F"/>
    <w:rsid w:val="00023E4A"/>
    <w:rsid w:val="000240E1"/>
    <w:rsid w:val="0002417C"/>
    <w:rsid w:val="000241DA"/>
    <w:rsid w:val="00024829"/>
    <w:rsid w:val="00024BFB"/>
    <w:rsid w:val="000251BF"/>
    <w:rsid w:val="00025528"/>
    <w:rsid w:val="00025D15"/>
    <w:rsid w:val="00026490"/>
    <w:rsid w:val="000267D4"/>
    <w:rsid w:val="00026F62"/>
    <w:rsid w:val="00027158"/>
    <w:rsid w:val="000303BD"/>
    <w:rsid w:val="0003075C"/>
    <w:rsid w:val="00030D5D"/>
    <w:rsid w:val="0003127C"/>
    <w:rsid w:val="00031C1C"/>
    <w:rsid w:val="00032065"/>
    <w:rsid w:val="0003368F"/>
    <w:rsid w:val="00033EA7"/>
    <w:rsid w:val="00034151"/>
    <w:rsid w:val="000345C2"/>
    <w:rsid w:val="000346F4"/>
    <w:rsid w:val="00034862"/>
    <w:rsid w:val="00034976"/>
    <w:rsid w:val="00034CC1"/>
    <w:rsid w:val="00035A54"/>
    <w:rsid w:val="00035C9A"/>
    <w:rsid w:val="00035F28"/>
    <w:rsid w:val="0003709F"/>
    <w:rsid w:val="000374E4"/>
    <w:rsid w:val="000376FC"/>
    <w:rsid w:val="000403AD"/>
    <w:rsid w:val="00040973"/>
    <w:rsid w:val="00040E6C"/>
    <w:rsid w:val="00041600"/>
    <w:rsid w:val="00041E54"/>
    <w:rsid w:val="000422D0"/>
    <w:rsid w:val="0004288A"/>
    <w:rsid w:val="000431F4"/>
    <w:rsid w:val="00043C89"/>
    <w:rsid w:val="000445CA"/>
    <w:rsid w:val="00044DA5"/>
    <w:rsid w:val="0004508D"/>
    <w:rsid w:val="00045E9C"/>
    <w:rsid w:val="00046165"/>
    <w:rsid w:val="000462D3"/>
    <w:rsid w:val="00046926"/>
    <w:rsid w:val="00046A6F"/>
    <w:rsid w:val="0004715F"/>
    <w:rsid w:val="00047236"/>
    <w:rsid w:val="0004730E"/>
    <w:rsid w:val="00047358"/>
    <w:rsid w:val="00047790"/>
    <w:rsid w:val="00050C1E"/>
    <w:rsid w:val="00050C6B"/>
    <w:rsid w:val="00051309"/>
    <w:rsid w:val="00051409"/>
    <w:rsid w:val="00051768"/>
    <w:rsid w:val="00051888"/>
    <w:rsid w:val="00051DC6"/>
    <w:rsid w:val="00051EA2"/>
    <w:rsid w:val="00052106"/>
    <w:rsid w:val="000521EE"/>
    <w:rsid w:val="00052F9F"/>
    <w:rsid w:val="0005303B"/>
    <w:rsid w:val="00053998"/>
    <w:rsid w:val="00053BD0"/>
    <w:rsid w:val="00053D8C"/>
    <w:rsid w:val="00053E6B"/>
    <w:rsid w:val="00055634"/>
    <w:rsid w:val="0005563F"/>
    <w:rsid w:val="00055B9E"/>
    <w:rsid w:val="00055CA6"/>
    <w:rsid w:val="00056180"/>
    <w:rsid w:val="00056571"/>
    <w:rsid w:val="000565CE"/>
    <w:rsid w:val="00057523"/>
    <w:rsid w:val="00057A47"/>
    <w:rsid w:val="00057D32"/>
    <w:rsid w:val="0006006F"/>
    <w:rsid w:val="00060269"/>
    <w:rsid w:val="000604DE"/>
    <w:rsid w:val="0006072B"/>
    <w:rsid w:val="0006072C"/>
    <w:rsid w:val="00060E37"/>
    <w:rsid w:val="000610F2"/>
    <w:rsid w:val="0006127F"/>
    <w:rsid w:val="000615A9"/>
    <w:rsid w:val="0006183A"/>
    <w:rsid w:val="00061A52"/>
    <w:rsid w:val="0006339F"/>
    <w:rsid w:val="00063880"/>
    <w:rsid w:val="00063A9A"/>
    <w:rsid w:val="00063FB4"/>
    <w:rsid w:val="000648D5"/>
    <w:rsid w:val="00064974"/>
    <w:rsid w:val="0006523C"/>
    <w:rsid w:val="0006529B"/>
    <w:rsid w:val="000652E3"/>
    <w:rsid w:val="00065845"/>
    <w:rsid w:val="00065A03"/>
    <w:rsid w:val="00065F35"/>
    <w:rsid w:val="00066417"/>
    <w:rsid w:val="0006650B"/>
    <w:rsid w:val="00066959"/>
    <w:rsid w:val="00066D06"/>
    <w:rsid w:val="00066DAF"/>
    <w:rsid w:val="00067356"/>
    <w:rsid w:val="000673B0"/>
    <w:rsid w:val="000674AA"/>
    <w:rsid w:val="00070B37"/>
    <w:rsid w:val="00070DB9"/>
    <w:rsid w:val="00070F22"/>
    <w:rsid w:val="0007138D"/>
    <w:rsid w:val="0007141B"/>
    <w:rsid w:val="000715BA"/>
    <w:rsid w:val="00071823"/>
    <w:rsid w:val="00071B2E"/>
    <w:rsid w:val="0007257E"/>
    <w:rsid w:val="00072674"/>
    <w:rsid w:val="000729E4"/>
    <w:rsid w:val="0007358E"/>
    <w:rsid w:val="000740CA"/>
    <w:rsid w:val="000741D2"/>
    <w:rsid w:val="0007431C"/>
    <w:rsid w:val="00074C62"/>
    <w:rsid w:val="000768D6"/>
    <w:rsid w:val="000769B7"/>
    <w:rsid w:val="00076D8A"/>
    <w:rsid w:val="000776E2"/>
    <w:rsid w:val="00080003"/>
    <w:rsid w:val="00080006"/>
    <w:rsid w:val="00080725"/>
    <w:rsid w:val="000807DC"/>
    <w:rsid w:val="00080C35"/>
    <w:rsid w:val="00081084"/>
    <w:rsid w:val="00081237"/>
    <w:rsid w:val="0008145D"/>
    <w:rsid w:val="000816C7"/>
    <w:rsid w:val="0008184E"/>
    <w:rsid w:val="00081978"/>
    <w:rsid w:val="00081AE3"/>
    <w:rsid w:val="00081BEB"/>
    <w:rsid w:val="00081D82"/>
    <w:rsid w:val="00081EFA"/>
    <w:rsid w:val="00082300"/>
    <w:rsid w:val="000830EC"/>
    <w:rsid w:val="00083292"/>
    <w:rsid w:val="000833F8"/>
    <w:rsid w:val="00083B05"/>
    <w:rsid w:val="00083D3C"/>
    <w:rsid w:val="000849D8"/>
    <w:rsid w:val="00084D53"/>
    <w:rsid w:val="00084E17"/>
    <w:rsid w:val="00084FDC"/>
    <w:rsid w:val="00086601"/>
    <w:rsid w:val="00086D9D"/>
    <w:rsid w:val="0008715D"/>
    <w:rsid w:val="000879FA"/>
    <w:rsid w:val="00087C42"/>
    <w:rsid w:val="00087D0A"/>
    <w:rsid w:val="0009033D"/>
    <w:rsid w:val="00090583"/>
    <w:rsid w:val="00090F2C"/>
    <w:rsid w:val="000913D8"/>
    <w:rsid w:val="000917B3"/>
    <w:rsid w:val="000917C0"/>
    <w:rsid w:val="00091868"/>
    <w:rsid w:val="00092108"/>
    <w:rsid w:val="0009309C"/>
    <w:rsid w:val="000941C3"/>
    <w:rsid w:val="00094388"/>
    <w:rsid w:val="00094722"/>
    <w:rsid w:val="00095B0E"/>
    <w:rsid w:val="00095E46"/>
    <w:rsid w:val="00096D57"/>
    <w:rsid w:val="00097348"/>
    <w:rsid w:val="00097825"/>
    <w:rsid w:val="00097DCB"/>
    <w:rsid w:val="000A0183"/>
    <w:rsid w:val="000A05BF"/>
    <w:rsid w:val="000A0748"/>
    <w:rsid w:val="000A07CF"/>
    <w:rsid w:val="000A0BA7"/>
    <w:rsid w:val="000A0C51"/>
    <w:rsid w:val="000A0FA9"/>
    <w:rsid w:val="000A135C"/>
    <w:rsid w:val="000A2259"/>
    <w:rsid w:val="000A253D"/>
    <w:rsid w:val="000A2893"/>
    <w:rsid w:val="000A3389"/>
    <w:rsid w:val="000A33D6"/>
    <w:rsid w:val="000A3434"/>
    <w:rsid w:val="000A42A5"/>
    <w:rsid w:val="000A5F7A"/>
    <w:rsid w:val="000A69A4"/>
    <w:rsid w:val="000A71FA"/>
    <w:rsid w:val="000B04FE"/>
    <w:rsid w:val="000B07EE"/>
    <w:rsid w:val="000B1505"/>
    <w:rsid w:val="000B18FE"/>
    <w:rsid w:val="000B35A4"/>
    <w:rsid w:val="000B3964"/>
    <w:rsid w:val="000B3E15"/>
    <w:rsid w:val="000B3E32"/>
    <w:rsid w:val="000B49D8"/>
    <w:rsid w:val="000B504C"/>
    <w:rsid w:val="000B5892"/>
    <w:rsid w:val="000B5B22"/>
    <w:rsid w:val="000B5FD7"/>
    <w:rsid w:val="000B6128"/>
    <w:rsid w:val="000B7890"/>
    <w:rsid w:val="000B7897"/>
    <w:rsid w:val="000B78F4"/>
    <w:rsid w:val="000C049A"/>
    <w:rsid w:val="000C0717"/>
    <w:rsid w:val="000C0877"/>
    <w:rsid w:val="000C10AA"/>
    <w:rsid w:val="000C1160"/>
    <w:rsid w:val="000C165F"/>
    <w:rsid w:val="000C2257"/>
    <w:rsid w:val="000C2364"/>
    <w:rsid w:val="000C2368"/>
    <w:rsid w:val="000C2864"/>
    <w:rsid w:val="000C2E65"/>
    <w:rsid w:val="000C317E"/>
    <w:rsid w:val="000C3E2C"/>
    <w:rsid w:val="000C493B"/>
    <w:rsid w:val="000C4BBD"/>
    <w:rsid w:val="000C5CDF"/>
    <w:rsid w:val="000C668A"/>
    <w:rsid w:val="000C6DAB"/>
    <w:rsid w:val="000D094C"/>
    <w:rsid w:val="000D0ECC"/>
    <w:rsid w:val="000D14BA"/>
    <w:rsid w:val="000D1837"/>
    <w:rsid w:val="000D1B77"/>
    <w:rsid w:val="000D1C1A"/>
    <w:rsid w:val="000D1F10"/>
    <w:rsid w:val="000D27F9"/>
    <w:rsid w:val="000D33CB"/>
    <w:rsid w:val="000D34D7"/>
    <w:rsid w:val="000D3C4C"/>
    <w:rsid w:val="000D3D26"/>
    <w:rsid w:val="000D4031"/>
    <w:rsid w:val="000D47B5"/>
    <w:rsid w:val="000D4BF3"/>
    <w:rsid w:val="000D5625"/>
    <w:rsid w:val="000D5B86"/>
    <w:rsid w:val="000D5CA4"/>
    <w:rsid w:val="000D5FCC"/>
    <w:rsid w:val="000D636A"/>
    <w:rsid w:val="000D6399"/>
    <w:rsid w:val="000D6D09"/>
    <w:rsid w:val="000D7005"/>
    <w:rsid w:val="000D700A"/>
    <w:rsid w:val="000D7897"/>
    <w:rsid w:val="000D7F54"/>
    <w:rsid w:val="000E0533"/>
    <w:rsid w:val="000E1841"/>
    <w:rsid w:val="000E271B"/>
    <w:rsid w:val="000E2B66"/>
    <w:rsid w:val="000E2ECB"/>
    <w:rsid w:val="000E3436"/>
    <w:rsid w:val="000E3CE3"/>
    <w:rsid w:val="000E44C1"/>
    <w:rsid w:val="000E4511"/>
    <w:rsid w:val="000E462D"/>
    <w:rsid w:val="000E4C0C"/>
    <w:rsid w:val="000E59A7"/>
    <w:rsid w:val="000E5C6D"/>
    <w:rsid w:val="000E61C1"/>
    <w:rsid w:val="000E64AB"/>
    <w:rsid w:val="000E6673"/>
    <w:rsid w:val="000E68AB"/>
    <w:rsid w:val="000E6A09"/>
    <w:rsid w:val="000E71E7"/>
    <w:rsid w:val="000E75D5"/>
    <w:rsid w:val="000E767E"/>
    <w:rsid w:val="000E7CB6"/>
    <w:rsid w:val="000E7D23"/>
    <w:rsid w:val="000F0E71"/>
    <w:rsid w:val="000F105A"/>
    <w:rsid w:val="000F1074"/>
    <w:rsid w:val="000F11ED"/>
    <w:rsid w:val="000F187D"/>
    <w:rsid w:val="000F18DB"/>
    <w:rsid w:val="000F1D65"/>
    <w:rsid w:val="000F2537"/>
    <w:rsid w:val="000F2E45"/>
    <w:rsid w:val="000F2F13"/>
    <w:rsid w:val="000F38AF"/>
    <w:rsid w:val="000F5082"/>
    <w:rsid w:val="000F52AC"/>
    <w:rsid w:val="000F5616"/>
    <w:rsid w:val="000F571A"/>
    <w:rsid w:val="000F68EB"/>
    <w:rsid w:val="000F6B55"/>
    <w:rsid w:val="000F6ED3"/>
    <w:rsid w:val="000F7617"/>
    <w:rsid w:val="000F7A99"/>
    <w:rsid w:val="000F7EF6"/>
    <w:rsid w:val="000F7F04"/>
    <w:rsid w:val="001002B6"/>
    <w:rsid w:val="001005B3"/>
    <w:rsid w:val="00100D3B"/>
    <w:rsid w:val="00101054"/>
    <w:rsid w:val="001015A6"/>
    <w:rsid w:val="001015E3"/>
    <w:rsid w:val="00102146"/>
    <w:rsid w:val="001023EC"/>
    <w:rsid w:val="00102E16"/>
    <w:rsid w:val="00102E61"/>
    <w:rsid w:val="00102F76"/>
    <w:rsid w:val="00102FEE"/>
    <w:rsid w:val="0010371A"/>
    <w:rsid w:val="00104524"/>
    <w:rsid w:val="00104943"/>
    <w:rsid w:val="00104BF0"/>
    <w:rsid w:val="00104C96"/>
    <w:rsid w:val="00104F0E"/>
    <w:rsid w:val="00105062"/>
    <w:rsid w:val="00105321"/>
    <w:rsid w:val="0010548F"/>
    <w:rsid w:val="00105B5C"/>
    <w:rsid w:val="00105EDD"/>
    <w:rsid w:val="00105FDA"/>
    <w:rsid w:val="00106108"/>
    <w:rsid w:val="00106199"/>
    <w:rsid w:val="00106A54"/>
    <w:rsid w:val="00106C2B"/>
    <w:rsid w:val="00107B61"/>
    <w:rsid w:val="00107E90"/>
    <w:rsid w:val="00110051"/>
    <w:rsid w:val="001104CD"/>
    <w:rsid w:val="001104FF"/>
    <w:rsid w:val="001106F7"/>
    <w:rsid w:val="0011096C"/>
    <w:rsid w:val="00111046"/>
    <w:rsid w:val="001111D3"/>
    <w:rsid w:val="0011169C"/>
    <w:rsid w:val="00111A0F"/>
    <w:rsid w:val="00111BE5"/>
    <w:rsid w:val="00111D91"/>
    <w:rsid w:val="00112A21"/>
    <w:rsid w:val="00114848"/>
    <w:rsid w:val="00114C40"/>
    <w:rsid w:val="00114C7D"/>
    <w:rsid w:val="001151DC"/>
    <w:rsid w:val="00116367"/>
    <w:rsid w:val="001164AD"/>
    <w:rsid w:val="00117667"/>
    <w:rsid w:val="00117B03"/>
    <w:rsid w:val="00120290"/>
    <w:rsid w:val="0012081F"/>
    <w:rsid w:val="00120897"/>
    <w:rsid w:val="001219E5"/>
    <w:rsid w:val="00121B0F"/>
    <w:rsid w:val="00122312"/>
    <w:rsid w:val="00122B6B"/>
    <w:rsid w:val="00122E56"/>
    <w:rsid w:val="001230D0"/>
    <w:rsid w:val="00123A6F"/>
    <w:rsid w:val="00123B11"/>
    <w:rsid w:val="00123B70"/>
    <w:rsid w:val="0012429B"/>
    <w:rsid w:val="001249DF"/>
    <w:rsid w:val="001252B4"/>
    <w:rsid w:val="00125E06"/>
    <w:rsid w:val="00125FDE"/>
    <w:rsid w:val="00126E9B"/>
    <w:rsid w:val="00127499"/>
    <w:rsid w:val="001300BF"/>
    <w:rsid w:val="00130413"/>
    <w:rsid w:val="0013048F"/>
    <w:rsid w:val="00130693"/>
    <w:rsid w:val="0013153D"/>
    <w:rsid w:val="0013250C"/>
    <w:rsid w:val="001331B5"/>
    <w:rsid w:val="001344C5"/>
    <w:rsid w:val="00134CF9"/>
    <w:rsid w:val="0013552E"/>
    <w:rsid w:val="00135AB7"/>
    <w:rsid w:val="00136049"/>
    <w:rsid w:val="00136922"/>
    <w:rsid w:val="00136F0F"/>
    <w:rsid w:val="00137081"/>
    <w:rsid w:val="00137198"/>
    <w:rsid w:val="001373D9"/>
    <w:rsid w:val="00137927"/>
    <w:rsid w:val="00137CFB"/>
    <w:rsid w:val="00137E0C"/>
    <w:rsid w:val="001405D0"/>
    <w:rsid w:val="00140A65"/>
    <w:rsid w:val="00141129"/>
    <w:rsid w:val="00141195"/>
    <w:rsid w:val="0014135E"/>
    <w:rsid w:val="0014176F"/>
    <w:rsid w:val="00141A34"/>
    <w:rsid w:val="00141CC9"/>
    <w:rsid w:val="00141FCC"/>
    <w:rsid w:val="001421AA"/>
    <w:rsid w:val="0014291B"/>
    <w:rsid w:val="00142F6E"/>
    <w:rsid w:val="001443E0"/>
    <w:rsid w:val="001445A0"/>
    <w:rsid w:val="001447DF"/>
    <w:rsid w:val="00145784"/>
    <w:rsid w:val="00145975"/>
    <w:rsid w:val="00145B12"/>
    <w:rsid w:val="00145DE6"/>
    <w:rsid w:val="001467EC"/>
    <w:rsid w:val="001469AA"/>
    <w:rsid w:val="00146C37"/>
    <w:rsid w:val="00146E1F"/>
    <w:rsid w:val="00146E8C"/>
    <w:rsid w:val="001471D7"/>
    <w:rsid w:val="001474E4"/>
    <w:rsid w:val="001477B9"/>
    <w:rsid w:val="00150459"/>
    <w:rsid w:val="00151543"/>
    <w:rsid w:val="00151A90"/>
    <w:rsid w:val="00151E9E"/>
    <w:rsid w:val="0015241C"/>
    <w:rsid w:val="001525AD"/>
    <w:rsid w:val="00152917"/>
    <w:rsid w:val="00153021"/>
    <w:rsid w:val="00153466"/>
    <w:rsid w:val="0015393F"/>
    <w:rsid w:val="00153EB5"/>
    <w:rsid w:val="00154145"/>
    <w:rsid w:val="00154229"/>
    <w:rsid w:val="00154CD5"/>
    <w:rsid w:val="00154DCC"/>
    <w:rsid w:val="00154F4A"/>
    <w:rsid w:val="00154FDD"/>
    <w:rsid w:val="0015517E"/>
    <w:rsid w:val="00155343"/>
    <w:rsid w:val="00155A2F"/>
    <w:rsid w:val="00156087"/>
    <w:rsid w:val="001565C2"/>
    <w:rsid w:val="00156945"/>
    <w:rsid w:val="00156F63"/>
    <w:rsid w:val="001577ED"/>
    <w:rsid w:val="00157C84"/>
    <w:rsid w:val="00157D88"/>
    <w:rsid w:val="0016056A"/>
    <w:rsid w:val="00160D9B"/>
    <w:rsid w:val="001613AC"/>
    <w:rsid w:val="001614CA"/>
    <w:rsid w:val="001616E7"/>
    <w:rsid w:val="001619AF"/>
    <w:rsid w:val="00161B37"/>
    <w:rsid w:val="00162028"/>
    <w:rsid w:val="0016211F"/>
    <w:rsid w:val="00162702"/>
    <w:rsid w:val="00162E43"/>
    <w:rsid w:val="00162EDD"/>
    <w:rsid w:val="0016371F"/>
    <w:rsid w:val="00163F9A"/>
    <w:rsid w:val="0016550E"/>
    <w:rsid w:val="001659BB"/>
    <w:rsid w:val="001661A3"/>
    <w:rsid w:val="001669FC"/>
    <w:rsid w:val="00166F24"/>
    <w:rsid w:val="00166FF9"/>
    <w:rsid w:val="00167320"/>
    <w:rsid w:val="001674F4"/>
    <w:rsid w:val="001679CA"/>
    <w:rsid w:val="001679E3"/>
    <w:rsid w:val="00167F89"/>
    <w:rsid w:val="001701BE"/>
    <w:rsid w:val="00170364"/>
    <w:rsid w:val="00170378"/>
    <w:rsid w:val="00170507"/>
    <w:rsid w:val="0017176C"/>
    <w:rsid w:val="00171829"/>
    <w:rsid w:val="001724EB"/>
    <w:rsid w:val="00172C14"/>
    <w:rsid w:val="00172F7A"/>
    <w:rsid w:val="00174403"/>
    <w:rsid w:val="00174476"/>
    <w:rsid w:val="001745B1"/>
    <w:rsid w:val="00174E47"/>
    <w:rsid w:val="001750E1"/>
    <w:rsid w:val="00175D74"/>
    <w:rsid w:val="00175EBB"/>
    <w:rsid w:val="001766B0"/>
    <w:rsid w:val="0018014B"/>
    <w:rsid w:val="00180372"/>
    <w:rsid w:val="001819C3"/>
    <w:rsid w:val="00181BD2"/>
    <w:rsid w:val="00181FBD"/>
    <w:rsid w:val="00182920"/>
    <w:rsid w:val="00182AAD"/>
    <w:rsid w:val="001838EB"/>
    <w:rsid w:val="00183B23"/>
    <w:rsid w:val="00183D58"/>
    <w:rsid w:val="0018424F"/>
    <w:rsid w:val="00184DF8"/>
    <w:rsid w:val="00185148"/>
    <w:rsid w:val="001857EB"/>
    <w:rsid w:val="00185805"/>
    <w:rsid w:val="00186058"/>
    <w:rsid w:val="0018633D"/>
    <w:rsid w:val="0018664C"/>
    <w:rsid w:val="00186A88"/>
    <w:rsid w:val="00186FC3"/>
    <w:rsid w:val="00187141"/>
    <w:rsid w:val="00187280"/>
    <w:rsid w:val="00187347"/>
    <w:rsid w:val="00187B85"/>
    <w:rsid w:val="0019045D"/>
    <w:rsid w:val="00190490"/>
    <w:rsid w:val="00190940"/>
    <w:rsid w:val="001909B7"/>
    <w:rsid w:val="00190D85"/>
    <w:rsid w:val="00191397"/>
    <w:rsid w:val="001914FE"/>
    <w:rsid w:val="00191675"/>
    <w:rsid w:val="001919F6"/>
    <w:rsid w:val="0019223B"/>
    <w:rsid w:val="00192383"/>
    <w:rsid w:val="00192612"/>
    <w:rsid w:val="001934D3"/>
    <w:rsid w:val="00193B27"/>
    <w:rsid w:val="00194310"/>
    <w:rsid w:val="00194979"/>
    <w:rsid w:val="001949C6"/>
    <w:rsid w:val="001950C9"/>
    <w:rsid w:val="001955CD"/>
    <w:rsid w:val="00195A29"/>
    <w:rsid w:val="00197BFD"/>
    <w:rsid w:val="00197E63"/>
    <w:rsid w:val="001A01F6"/>
    <w:rsid w:val="001A0A1E"/>
    <w:rsid w:val="001A1461"/>
    <w:rsid w:val="001A1AAA"/>
    <w:rsid w:val="001A1DB0"/>
    <w:rsid w:val="001A1F46"/>
    <w:rsid w:val="001A22F1"/>
    <w:rsid w:val="001A23CF"/>
    <w:rsid w:val="001A2475"/>
    <w:rsid w:val="001A267E"/>
    <w:rsid w:val="001A27E9"/>
    <w:rsid w:val="001A2A65"/>
    <w:rsid w:val="001A2D28"/>
    <w:rsid w:val="001A2E42"/>
    <w:rsid w:val="001A2E46"/>
    <w:rsid w:val="001A2FED"/>
    <w:rsid w:val="001A3B03"/>
    <w:rsid w:val="001A3D71"/>
    <w:rsid w:val="001A4342"/>
    <w:rsid w:val="001A4B99"/>
    <w:rsid w:val="001A4E3F"/>
    <w:rsid w:val="001A59C1"/>
    <w:rsid w:val="001A5DDE"/>
    <w:rsid w:val="001A64A2"/>
    <w:rsid w:val="001A72F4"/>
    <w:rsid w:val="001A7305"/>
    <w:rsid w:val="001A7655"/>
    <w:rsid w:val="001A765F"/>
    <w:rsid w:val="001A79C7"/>
    <w:rsid w:val="001B05C9"/>
    <w:rsid w:val="001B0971"/>
    <w:rsid w:val="001B0FD0"/>
    <w:rsid w:val="001B1335"/>
    <w:rsid w:val="001B1915"/>
    <w:rsid w:val="001B1CEE"/>
    <w:rsid w:val="001B2132"/>
    <w:rsid w:val="001B235A"/>
    <w:rsid w:val="001B238E"/>
    <w:rsid w:val="001B25D8"/>
    <w:rsid w:val="001B3165"/>
    <w:rsid w:val="001B32A9"/>
    <w:rsid w:val="001B32DC"/>
    <w:rsid w:val="001B36ED"/>
    <w:rsid w:val="001B4078"/>
    <w:rsid w:val="001B5CB0"/>
    <w:rsid w:val="001B5E43"/>
    <w:rsid w:val="001B6155"/>
    <w:rsid w:val="001B621F"/>
    <w:rsid w:val="001B64E0"/>
    <w:rsid w:val="001B66D6"/>
    <w:rsid w:val="001B71E4"/>
    <w:rsid w:val="001B7398"/>
    <w:rsid w:val="001B7BD9"/>
    <w:rsid w:val="001B7D47"/>
    <w:rsid w:val="001B7FC4"/>
    <w:rsid w:val="001C009A"/>
    <w:rsid w:val="001C054D"/>
    <w:rsid w:val="001C095A"/>
    <w:rsid w:val="001C0A1C"/>
    <w:rsid w:val="001C0EF8"/>
    <w:rsid w:val="001C256A"/>
    <w:rsid w:val="001C26E9"/>
    <w:rsid w:val="001C3A63"/>
    <w:rsid w:val="001C4C88"/>
    <w:rsid w:val="001C4ED0"/>
    <w:rsid w:val="001C524B"/>
    <w:rsid w:val="001C52CD"/>
    <w:rsid w:val="001C53A6"/>
    <w:rsid w:val="001C563E"/>
    <w:rsid w:val="001C618E"/>
    <w:rsid w:val="001C641F"/>
    <w:rsid w:val="001C6998"/>
    <w:rsid w:val="001C6A7C"/>
    <w:rsid w:val="001C6C98"/>
    <w:rsid w:val="001C6D95"/>
    <w:rsid w:val="001C7020"/>
    <w:rsid w:val="001C75B4"/>
    <w:rsid w:val="001C7974"/>
    <w:rsid w:val="001C7AA3"/>
    <w:rsid w:val="001C7D79"/>
    <w:rsid w:val="001C7EBE"/>
    <w:rsid w:val="001D0119"/>
    <w:rsid w:val="001D01E3"/>
    <w:rsid w:val="001D09B1"/>
    <w:rsid w:val="001D1941"/>
    <w:rsid w:val="001D1B42"/>
    <w:rsid w:val="001D2212"/>
    <w:rsid w:val="001D27EA"/>
    <w:rsid w:val="001D28F3"/>
    <w:rsid w:val="001D2CC5"/>
    <w:rsid w:val="001D30AA"/>
    <w:rsid w:val="001D3691"/>
    <w:rsid w:val="001D3C5D"/>
    <w:rsid w:val="001D409E"/>
    <w:rsid w:val="001D45C9"/>
    <w:rsid w:val="001D4699"/>
    <w:rsid w:val="001D4FC0"/>
    <w:rsid w:val="001D57A2"/>
    <w:rsid w:val="001D5A9D"/>
    <w:rsid w:val="001D5C04"/>
    <w:rsid w:val="001D5FBE"/>
    <w:rsid w:val="001D6C1B"/>
    <w:rsid w:val="001D6E39"/>
    <w:rsid w:val="001D702E"/>
    <w:rsid w:val="001E01A6"/>
    <w:rsid w:val="001E0AEE"/>
    <w:rsid w:val="001E107A"/>
    <w:rsid w:val="001E10F1"/>
    <w:rsid w:val="001E149E"/>
    <w:rsid w:val="001E1670"/>
    <w:rsid w:val="001E236C"/>
    <w:rsid w:val="001E2998"/>
    <w:rsid w:val="001E2AC7"/>
    <w:rsid w:val="001E2D89"/>
    <w:rsid w:val="001E2FD5"/>
    <w:rsid w:val="001E42D2"/>
    <w:rsid w:val="001E515D"/>
    <w:rsid w:val="001E60AA"/>
    <w:rsid w:val="001E6834"/>
    <w:rsid w:val="001E6EFD"/>
    <w:rsid w:val="001E7AE3"/>
    <w:rsid w:val="001E7B5A"/>
    <w:rsid w:val="001F0089"/>
    <w:rsid w:val="001F05E7"/>
    <w:rsid w:val="001F0674"/>
    <w:rsid w:val="001F0EA1"/>
    <w:rsid w:val="001F151F"/>
    <w:rsid w:val="001F1586"/>
    <w:rsid w:val="001F193E"/>
    <w:rsid w:val="001F2766"/>
    <w:rsid w:val="001F28BF"/>
    <w:rsid w:val="001F2DC2"/>
    <w:rsid w:val="001F37CA"/>
    <w:rsid w:val="001F3C3F"/>
    <w:rsid w:val="001F436C"/>
    <w:rsid w:val="001F4393"/>
    <w:rsid w:val="001F4A27"/>
    <w:rsid w:val="001F4DCE"/>
    <w:rsid w:val="001F503C"/>
    <w:rsid w:val="001F5C25"/>
    <w:rsid w:val="001F5E7D"/>
    <w:rsid w:val="001F6119"/>
    <w:rsid w:val="001F7137"/>
    <w:rsid w:val="001F75D5"/>
    <w:rsid w:val="001F7C73"/>
    <w:rsid w:val="001F7D87"/>
    <w:rsid w:val="0020025A"/>
    <w:rsid w:val="00200749"/>
    <w:rsid w:val="00201192"/>
    <w:rsid w:val="00201291"/>
    <w:rsid w:val="00201327"/>
    <w:rsid w:val="0020157E"/>
    <w:rsid w:val="00201D42"/>
    <w:rsid w:val="00201DD7"/>
    <w:rsid w:val="00201F7A"/>
    <w:rsid w:val="0020233A"/>
    <w:rsid w:val="00202DA0"/>
    <w:rsid w:val="00202E2D"/>
    <w:rsid w:val="00202EFA"/>
    <w:rsid w:val="002035C5"/>
    <w:rsid w:val="002037FB"/>
    <w:rsid w:val="00203D6C"/>
    <w:rsid w:val="002041F9"/>
    <w:rsid w:val="00204EB0"/>
    <w:rsid w:val="00205BE3"/>
    <w:rsid w:val="00205D17"/>
    <w:rsid w:val="0020661A"/>
    <w:rsid w:val="002071E3"/>
    <w:rsid w:val="00207223"/>
    <w:rsid w:val="0020742E"/>
    <w:rsid w:val="0020777F"/>
    <w:rsid w:val="002100A8"/>
    <w:rsid w:val="002100E9"/>
    <w:rsid w:val="00210B78"/>
    <w:rsid w:val="00210D9B"/>
    <w:rsid w:val="00211F6E"/>
    <w:rsid w:val="00212B3B"/>
    <w:rsid w:val="00213251"/>
    <w:rsid w:val="00213304"/>
    <w:rsid w:val="00213497"/>
    <w:rsid w:val="00213A3C"/>
    <w:rsid w:val="002140CC"/>
    <w:rsid w:val="00214140"/>
    <w:rsid w:val="0021448D"/>
    <w:rsid w:val="002147E5"/>
    <w:rsid w:val="00214E1F"/>
    <w:rsid w:val="0021535E"/>
    <w:rsid w:val="00215595"/>
    <w:rsid w:val="00216184"/>
    <w:rsid w:val="002164A0"/>
    <w:rsid w:val="00217B35"/>
    <w:rsid w:val="00217C2D"/>
    <w:rsid w:val="00220AA8"/>
    <w:rsid w:val="00220B55"/>
    <w:rsid w:val="002217DE"/>
    <w:rsid w:val="00222162"/>
    <w:rsid w:val="00222D13"/>
    <w:rsid w:val="00222DAE"/>
    <w:rsid w:val="002236E3"/>
    <w:rsid w:val="002239FC"/>
    <w:rsid w:val="00223B7E"/>
    <w:rsid w:val="00223BCB"/>
    <w:rsid w:val="00223F9E"/>
    <w:rsid w:val="00224314"/>
    <w:rsid w:val="00224B2F"/>
    <w:rsid w:val="0022506A"/>
    <w:rsid w:val="0022551D"/>
    <w:rsid w:val="002258D5"/>
    <w:rsid w:val="00225970"/>
    <w:rsid w:val="00225B7B"/>
    <w:rsid w:val="00225CBD"/>
    <w:rsid w:val="00225CFC"/>
    <w:rsid w:val="002260E9"/>
    <w:rsid w:val="00226841"/>
    <w:rsid w:val="00226A38"/>
    <w:rsid w:val="00226BE7"/>
    <w:rsid w:val="00226EE4"/>
    <w:rsid w:val="002271B4"/>
    <w:rsid w:val="00227431"/>
    <w:rsid w:val="0022793B"/>
    <w:rsid w:val="0023140A"/>
    <w:rsid w:val="00232499"/>
    <w:rsid w:val="00232E01"/>
    <w:rsid w:val="00232E18"/>
    <w:rsid w:val="00233359"/>
    <w:rsid w:val="002335B6"/>
    <w:rsid w:val="002338D3"/>
    <w:rsid w:val="00233997"/>
    <w:rsid w:val="00233B76"/>
    <w:rsid w:val="00233D65"/>
    <w:rsid w:val="00233FFA"/>
    <w:rsid w:val="00234428"/>
    <w:rsid w:val="002345F8"/>
    <w:rsid w:val="002346CB"/>
    <w:rsid w:val="002347C1"/>
    <w:rsid w:val="00234993"/>
    <w:rsid w:val="00234A28"/>
    <w:rsid w:val="00234C47"/>
    <w:rsid w:val="00235574"/>
    <w:rsid w:val="00236216"/>
    <w:rsid w:val="00236455"/>
    <w:rsid w:val="0023659F"/>
    <w:rsid w:val="0023746F"/>
    <w:rsid w:val="0023771A"/>
    <w:rsid w:val="0023774E"/>
    <w:rsid w:val="00237873"/>
    <w:rsid w:val="00237DF9"/>
    <w:rsid w:val="00240344"/>
    <w:rsid w:val="00240808"/>
    <w:rsid w:val="00240F68"/>
    <w:rsid w:val="002419E6"/>
    <w:rsid w:val="00241FCB"/>
    <w:rsid w:val="002426FC"/>
    <w:rsid w:val="002430E5"/>
    <w:rsid w:val="002434C2"/>
    <w:rsid w:val="002434CB"/>
    <w:rsid w:val="00243CCA"/>
    <w:rsid w:val="002445FE"/>
    <w:rsid w:val="00244A6C"/>
    <w:rsid w:val="00244A6F"/>
    <w:rsid w:val="00244EBE"/>
    <w:rsid w:val="002456AA"/>
    <w:rsid w:val="002465A5"/>
    <w:rsid w:val="002466FC"/>
    <w:rsid w:val="00246759"/>
    <w:rsid w:val="00246766"/>
    <w:rsid w:val="002469E7"/>
    <w:rsid w:val="00246DE3"/>
    <w:rsid w:val="00246F02"/>
    <w:rsid w:val="00246F72"/>
    <w:rsid w:val="002473F5"/>
    <w:rsid w:val="002474EA"/>
    <w:rsid w:val="002479DE"/>
    <w:rsid w:val="00247E6A"/>
    <w:rsid w:val="002503A9"/>
    <w:rsid w:val="002506BF"/>
    <w:rsid w:val="002508BC"/>
    <w:rsid w:val="002512AD"/>
    <w:rsid w:val="002512FE"/>
    <w:rsid w:val="0025188F"/>
    <w:rsid w:val="00251B80"/>
    <w:rsid w:val="00252489"/>
    <w:rsid w:val="00252B7F"/>
    <w:rsid w:val="00252FB1"/>
    <w:rsid w:val="002538A8"/>
    <w:rsid w:val="00255711"/>
    <w:rsid w:val="00256247"/>
    <w:rsid w:val="00256446"/>
    <w:rsid w:val="00256832"/>
    <w:rsid w:val="00256943"/>
    <w:rsid w:val="002578D9"/>
    <w:rsid w:val="0026020F"/>
    <w:rsid w:val="00260448"/>
    <w:rsid w:val="00260583"/>
    <w:rsid w:val="00261D71"/>
    <w:rsid w:val="00262019"/>
    <w:rsid w:val="0026215B"/>
    <w:rsid w:val="0026250F"/>
    <w:rsid w:val="00263008"/>
    <w:rsid w:val="00263463"/>
    <w:rsid w:val="00263BB2"/>
    <w:rsid w:val="002640A3"/>
    <w:rsid w:val="00265471"/>
    <w:rsid w:val="002654FE"/>
    <w:rsid w:val="00266561"/>
    <w:rsid w:val="00266567"/>
    <w:rsid w:val="00266602"/>
    <w:rsid w:val="00266836"/>
    <w:rsid w:val="002673F7"/>
    <w:rsid w:val="00267DF8"/>
    <w:rsid w:val="00270032"/>
    <w:rsid w:val="00270BF2"/>
    <w:rsid w:val="00270C22"/>
    <w:rsid w:val="00271CC1"/>
    <w:rsid w:val="00271CDF"/>
    <w:rsid w:val="00271F6B"/>
    <w:rsid w:val="0027280E"/>
    <w:rsid w:val="00272862"/>
    <w:rsid w:val="00272A9F"/>
    <w:rsid w:val="00272C01"/>
    <w:rsid w:val="00272CAF"/>
    <w:rsid w:val="00272E07"/>
    <w:rsid w:val="002742A9"/>
    <w:rsid w:val="002743DA"/>
    <w:rsid w:val="00274C50"/>
    <w:rsid w:val="0027516F"/>
    <w:rsid w:val="002752C2"/>
    <w:rsid w:val="00275318"/>
    <w:rsid w:val="00275FC0"/>
    <w:rsid w:val="002760BC"/>
    <w:rsid w:val="00277470"/>
    <w:rsid w:val="002776AE"/>
    <w:rsid w:val="00277B89"/>
    <w:rsid w:val="0028034F"/>
    <w:rsid w:val="002803DB"/>
    <w:rsid w:val="00280964"/>
    <w:rsid w:val="00281595"/>
    <w:rsid w:val="00281D8B"/>
    <w:rsid w:val="0028221F"/>
    <w:rsid w:val="0028227B"/>
    <w:rsid w:val="0028278E"/>
    <w:rsid w:val="002827BE"/>
    <w:rsid w:val="00282A93"/>
    <w:rsid w:val="00282D34"/>
    <w:rsid w:val="00282E07"/>
    <w:rsid w:val="00283121"/>
    <w:rsid w:val="00283D2C"/>
    <w:rsid w:val="002847C6"/>
    <w:rsid w:val="002849EC"/>
    <w:rsid w:val="00285016"/>
    <w:rsid w:val="002851E8"/>
    <w:rsid w:val="002859B2"/>
    <w:rsid w:val="0028611B"/>
    <w:rsid w:val="0028611F"/>
    <w:rsid w:val="0028637B"/>
    <w:rsid w:val="0028644D"/>
    <w:rsid w:val="0028652B"/>
    <w:rsid w:val="0028668E"/>
    <w:rsid w:val="002869EA"/>
    <w:rsid w:val="00286B06"/>
    <w:rsid w:val="00286CE1"/>
    <w:rsid w:val="002872E9"/>
    <w:rsid w:val="002876AC"/>
    <w:rsid w:val="00287D77"/>
    <w:rsid w:val="00287FCA"/>
    <w:rsid w:val="00290406"/>
    <w:rsid w:val="002909F4"/>
    <w:rsid w:val="00290D5B"/>
    <w:rsid w:val="00291008"/>
    <w:rsid w:val="0029133D"/>
    <w:rsid w:val="002914FF"/>
    <w:rsid w:val="0029192E"/>
    <w:rsid w:val="002927E2"/>
    <w:rsid w:val="00292CC4"/>
    <w:rsid w:val="002935EA"/>
    <w:rsid w:val="002943F3"/>
    <w:rsid w:val="00294675"/>
    <w:rsid w:val="002946C8"/>
    <w:rsid w:val="00294EF3"/>
    <w:rsid w:val="002953CC"/>
    <w:rsid w:val="002955B0"/>
    <w:rsid w:val="00295FC8"/>
    <w:rsid w:val="00296C81"/>
    <w:rsid w:val="002977FF"/>
    <w:rsid w:val="0029784A"/>
    <w:rsid w:val="00297C6F"/>
    <w:rsid w:val="00297FE7"/>
    <w:rsid w:val="002A0008"/>
    <w:rsid w:val="002A0748"/>
    <w:rsid w:val="002A0CAA"/>
    <w:rsid w:val="002A2F0D"/>
    <w:rsid w:val="002A338F"/>
    <w:rsid w:val="002A348C"/>
    <w:rsid w:val="002A360C"/>
    <w:rsid w:val="002A3C74"/>
    <w:rsid w:val="002A3D58"/>
    <w:rsid w:val="002A46EB"/>
    <w:rsid w:val="002A4ECE"/>
    <w:rsid w:val="002A5585"/>
    <w:rsid w:val="002A55CD"/>
    <w:rsid w:val="002A5C20"/>
    <w:rsid w:val="002A6999"/>
    <w:rsid w:val="002A6A44"/>
    <w:rsid w:val="002A75D0"/>
    <w:rsid w:val="002A7879"/>
    <w:rsid w:val="002A78D9"/>
    <w:rsid w:val="002B00B8"/>
    <w:rsid w:val="002B01E9"/>
    <w:rsid w:val="002B06E9"/>
    <w:rsid w:val="002B1017"/>
    <w:rsid w:val="002B1550"/>
    <w:rsid w:val="002B23F3"/>
    <w:rsid w:val="002B2FFB"/>
    <w:rsid w:val="002B30D9"/>
    <w:rsid w:val="002B3620"/>
    <w:rsid w:val="002B38DD"/>
    <w:rsid w:val="002B3D11"/>
    <w:rsid w:val="002B49C3"/>
    <w:rsid w:val="002B53B7"/>
    <w:rsid w:val="002B5479"/>
    <w:rsid w:val="002B5D9D"/>
    <w:rsid w:val="002B5DEB"/>
    <w:rsid w:val="002B6E39"/>
    <w:rsid w:val="002B6F13"/>
    <w:rsid w:val="002C01F4"/>
    <w:rsid w:val="002C0584"/>
    <w:rsid w:val="002C146D"/>
    <w:rsid w:val="002C1799"/>
    <w:rsid w:val="002C2338"/>
    <w:rsid w:val="002C2845"/>
    <w:rsid w:val="002C2966"/>
    <w:rsid w:val="002C2C61"/>
    <w:rsid w:val="002C2E0E"/>
    <w:rsid w:val="002C320F"/>
    <w:rsid w:val="002C3444"/>
    <w:rsid w:val="002C3481"/>
    <w:rsid w:val="002C3703"/>
    <w:rsid w:val="002C39D4"/>
    <w:rsid w:val="002C4014"/>
    <w:rsid w:val="002C494E"/>
    <w:rsid w:val="002C4CEC"/>
    <w:rsid w:val="002C5551"/>
    <w:rsid w:val="002C6155"/>
    <w:rsid w:val="002C6182"/>
    <w:rsid w:val="002C6444"/>
    <w:rsid w:val="002C65C1"/>
    <w:rsid w:val="002C698E"/>
    <w:rsid w:val="002C6BE4"/>
    <w:rsid w:val="002C7400"/>
    <w:rsid w:val="002C79F5"/>
    <w:rsid w:val="002D01FD"/>
    <w:rsid w:val="002D0221"/>
    <w:rsid w:val="002D0346"/>
    <w:rsid w:val="002D073A"/>
    <w:rsid w:val="002D1457"/>
    <w:rsid w:val="002D2098"/>
    <w:rsid w:val="002D20EC"/>
    <w:rsid w:val="002D2A79"/>
    <w:rsid w:val="002D2BFD"/>
    <w:rsid w:val="002D2D6A"/>
    <w:rsid w:val="002D3630"/>
    <w:rsid w:val="002D3700"/>
    <w:rsid w:val="002D488D"/>
    <w:rsid w:val="002D492A"/>
    <w:rsid w:val="002D4B5B"/>
    <w:rsid w:val="002D4F9B"/>
    <w:rsid w:val="002D64FD"/>
    <w:rsid w:val="002D6666"/>
    <w:rsid w:val="002D69B7"/>
    <w:rsid w:val="002D7603"/>
    <w:rsid w:val="002D7752"/>
    <w:rsid w:val="002D77AD"/>
    <w:rsid w:val="002D7A8E"/>
    <w:rsid w:val="002E0230"/>
    <w:rsid w:val="002E0391"/>
    <w:rsid w:val="002E0601"/>
    <w:rsid w:val="002E0823"/>
    <w:rsid w:val="002E0DF0"/>
    <w:rsid w:val="002E1195"/>
    <w:rsid w:val="002E1590"/>
    <w:rsid w:val="002E1805"/>
    <w:rsid w:val="002E1FE0"/>
    <w:rsid w:val="002E28C2"/>
    <w:rsid w:val="002E2981"/>
    <w:rsid w:val="002E2D28"/>
    <w:rsid w:val="002E2E2F"/>
    <w:rsid w:val="002E3118"/>
    <w:rsid w:val="002E3404"/>
    <w:rsid w:val="002E35A7"/>
    <w:rsid w:val="002E3604"/>
    <w:rsid w:val="002E3EBC"/>
    <w:rsid w:val="002E40EB"/>
    <w:rsid w:val="002E4891"/>
    <w:rsid w:val="002E4CF3"/>
    <w:rsid w:val="002E4DDA"/>
    <w:rsid w:val="002E54F0"/>
    <w:rsid w:val="002E5B12"/>
    <w:rsid w:val="002E5B86"/>
    <w:rsid w:val="002E5C2F"/>
    <w:rsid w:val="002E5D73"/>
    <w:rsid w:val="002E6088"/>
    <w:rsid w:val="002E6426"/>
    <w:rsid w:val="002E6C33"/>
    <w:rsid w:val="002E78F1"/>
    <w:rsid w:val="002F084E"/>
    <w:rsid w:val="002F1145"/>
    <w:rsid w:val="002F1737"/>
    <w:rsid w:val="002F18A7"/>
    <w:rsid w:val="002F1AA8"/>
    <w:rsid w:val="002F1CA7"/>
    <w:rsid w:val="002F1CCF"/>
    <w:rsid w:val="002F203A"/>
    <w:rsid w:val="002F251D"/>
    <w:rsid w:val="002F2E9F"/>
    <w:rsid w:val="002F3701"/>
    <w:rsid w:val="002F4117"/>
    <w:rsid w:val="002F462F"/>
    <w:rsid w:val="002F4AE0"/>
    <w:rsid w:val="002F4D5A"/>
    <w:rsid w:val="002F4FD3"/>
    <w:rsid w:val="002F61E4"/>
    <w:rsid w:val="002F620F"/>
    <w:rsid w:val="002F69AF"/>
    <w:rsid w:val="002F6CB5"/>
    <w:rsid w:val="002F6EA4"/>
    <w:rsid w:val="003001A3"/>
    <w:rsid w:val="00300C07"/>
    <w:rsid w:val="00301A92"/>
    <w:rsid w:val="0030215B"/>
    <w:rsid w:val="00302C99"/>
    <w:rsid w:val="003037A6"/>
    <w:rsid w:val="00304035"/>
    <w:rsid w:val="00304110"/>
    <w:rsid w:val="003047B5"/>
    <w:rsid w:val="00304D0A"/>
    <w:rsid w:val="00304E82"/>
    <w:rsid w:val="00304FB4"/>
    <w:rsid w:val="0030512B"/>
    <w:rsid w:val="00305253"/>
    <w:rsid w:val="00305431"/>
    <w:rsid w:val="00306925"/>
    <w:rsid w:val="003070BD"/>
    <w:rsid w:val="00307253"/>
    <w:rsid w:val="003074C2"/>
    <w:rsid w:val="00307ABD"/>
    <w:rsid w:val="00311003"/>
    <w:rsid w:val="003121FD"/>
    <w:rsid w:val="003127EA"/>
    <w:rsid w:val="00312C3F"/>
    <w:rsid w:val="00313CE0"/>
    <w:rsid w:val="00313D58"/>
    <w:rsid w:val="003140F1"/>
    <w:rsid w:val="003144EF"/>
    <w:rsid w:val="0031456C"/>
    <w:rsid w:val="003147E3"/>
    <w:rsid w:val="003151B1"/>
    <w:rsid w:val="00315D56"/>
    <w:rsid w:val="00316156"/>
    <w:rsid w:val="00316508"/>
    <w:rsid w:val="003168DE"/>
    <w:rsid w:val="00316C26"/>
    <w:rsid w:val="00317609"/>
    <w:rsid w:val="00320118"/>
    <w:rsid w:val="003202FF"/>
    <w:rsid w:val="00320E39"/>
    <w:rsid w:val="00321BAB"/>
    <w:rsid w:val="00322B0D"/>
    <w:rsid w:val="0032321A"/>
    <w:rsid w:val="003234B2"/>
    <w:rsid w:val="00323688"/>
    <w:rsid w:val="003243E0"/>
    <w:rsid w:val="00324ADA"/>
    <w:rsid w:val="00324D1C"/>
    <w:rsid w:val="00324F92"/>
    <w:rsid w:val="003251D2"/>
    <w:rsid w:val="003258E1"/>
    <w:rsid w:val="003262FD"/>
    <w:rsid w:val="003276F1"/>
    <w:rsid w:val="00330848"/>
    <w:rsid w:val="00330C8C"/>
    <w:rsid w:val="00330D22"/>
    <w:rsid w:val="0033218F"/>
    <w:rsid w:val="0033250C"/>
    <w:rsid w:val="00332EA7"/>
    <w:rsid w:val="00332EDF"/>
    <w:rsid w:val="0033353A"/>
    <w:rsid w:val="00333F0B"/>
    <w:rsid w:val="003344CB"/>
    <w:rsid w:val="003345A8"/>
    <w:rsid w:val="00334736"/>
    <w:rsid w:val="00334A6A"/>
    <w:rsid w:val="00334C41"/>
    <w:rsid w:val="00334EAD"/>
    <w:rsid w:val="00336CA3"/>
    <w:rsid w:val="00337082"/>
    <w:rsid w:val="0033753E"/>
    <w:rsid w:val="0033775C"/>
    <w:rsid w:val="003408CB"/>
    <w:rsid w:val="00341679"/>
    <w:rsid w:val="003429D4"/>
    <w:rsid w:val="00342A39"/>
    <w:rsid w:val="00342B67"/>
    <w:rsid w:val="0034364E"/>
    <w:rsid w:val="003437AC"/>
    <w:rsid w:val="00343FC3"/>
    <w:rsid w:val="0034501A"/>
    <w:rsid w:val="0034580D"/>
    <w:rsid w:val="00345B8A"/>
    <w:rsid w:val="003460F1"/>
    <w:rsid w:val="00346699"/>
    <w:rsid w:val="00347352"/>
    <w:rsid w:val="003476D5"/>
    <w:rsid w:val="00347AED"/>
    <w:rsid w:val="00347D52"/>
    <w:rsid w:val="00350308"/>
    <w:rsid w:val="00350467"/>
    <w:rsid w:val="00350871"/>
    <w:rsid w:val="00350C5C"/>
    <w:rsid w:val="00350FF6"/>
    <w:rsid w:val="00351053"/>
    <w:rsid w:val="0035115A"/>
    <w:rsid w:val="00351787"/>
    <w:rsid w:val="00351BAE"/>
    <w:rsid w:val="00351EA4"/>
    <w:rsid w:val="0035337F"/>
    <w:rsid w:val="003536ED"/>
    <w:rsid w:val="00353969"/>
    <w:rsid w:val="00353AE2"/>
    <w:rsid w:val="00354251"/>
    <w:rsid w:val="00354CC8"/>
    <w:rsid w:val="00354DB8"/>
    <w:rsid w:val="00354DD7"/>
    <w:rsid w:val="00355558"/>
    <w:rsid w:val="00355785"/>
    <w:rsid w:val="003561FB"/>
    <w:rsid w:val="003562F7"/>
    <w:rsid w:val="00356C55"/>
    <w:rsid w:val="00356C67"/>
    <w:rsid w:val="00357430"/>
    <w:rsid w:val="00357497"/>
    <w:rsid w:val="00357676"/>
    <w:rsid w:val="00360B9A"/>
    <w:rsid w:val="00361A4F"/>
    <w:rsid w:val="00361E57"/>
    <w:rsid w:val="003621E7"/>
    <w:rsid w:val="0036288E"/>
    <w:rsid w:val="00362B56"/>
    <w:rsid w:val="00364683"/>
    <w:rsid w:val="00364B43"/>
    <w:rsid w:val="003653E0"/>
    <w:rsid w:val="0036766D"/>
    <w:rsid w:val="003677A5"/>
    <w:rsid w:val="00367C9F"/>
    <w:rsid w:val="00367E57"/>
    <w:rsid w:val="00370859"/>
    <w:rsid w:val="00370CAA"/>
    <w:rsid w:val="00370FB4"/>
    <w:rsid w:val="00371365"/>
    <w:rsid w:val="00371961"/>
    <w:rsid w:val="003719B3"/>
    <w:rsid w:val="00371B94"/>
    <w:rsid w:val="00371F28"/>
    <w:rsid w:val="00371FB6"/>
    <w:rsid w:val="0037260E"/>
    <w:rsid w:val="003727A8"/>
    <w:rsid w:val="003727BD"/>
    <w:rsid w:val="0037288E"/>
    <w:rsid w:val="0037350A"/>
    <w:rsid w:val="003736E6"/>
    <w:rsid w:val="00374CBC"/>
    <w:rsid w:val="00374EB5"/>
    <w:rsid w:val="0037528D"/>
    <w:rsid w:val="00375434"/>
    <w:rsid w:val="003757DB"/>
    <w:rsid w:val="00375B88"/>
    <w:rsid w:val="00375E39"/>
    <w:rsid w:val="00375E7C"/>
    <w:rsid w:val="0037653C"/>
    <w:rsid w:val="0037661B"/>
    <w:rsid w:val="00377073"/>
    <w:rsid w:val="00377151"/>
    <w:rsid w:val="00377D7D"/>
    <w:rsid w:val="00377F34"/>
    <w:rsid w:val="0038003E"/>
    <w:rsid w:val="0038094A"/>
    <w:rsid w:val="00380BE8"/>
    <w:rsid w:val="00380D2A"/>
    <w:rsid w:val="0038161D"/>
    <w:rsid w:val="00381AB0"/>
    <w:rsid w:val="00381BB6"/>
    <w:rsid w:val="00381DF1"/>
    <w:rsid w:val="00382026"/>
    <w:rsid w:val="00382620"/>
    <w:rsid w:val="00382B7C"/>
    <w:rsid w:val="00382FFB"/>
    <w:rsid w:val="00383294"/>
    <w:rsid w:val="003833E2"/>
    <w:rsid w:val="00383C2A"/>
    <w:rsid w:val="00384EC7"/>
    <w:rsid w:val="0038501B"/>
    <w:rsid w:val="003850A2"/>
    <w:rsid w:val="003852EE"/>
    <w:rsid w:val="00385EC4"/>
    <w:rsid w:val="00386007"/>
    <w:rsid w:val="003862A6"/>
    <w:rsid w:val="00386612"/>
    <w:rsid w:val="003871AA"/>
    <w:rsid w:val="0038740F"/>
    <w:rsid w:val="003906F2"/>
    <w:rsid w:val="00390818"/>
    <w:rsid w:val="00390C99"/>
    <w:rsid w:val="00390CE0"/>
    <w:rsid w:val="00390DD8"/>
    <w:rsid w:val="003913FF"/>
    <w:rsid w:val="00391B1E"/>
    <w:rsid w:val="00391EFD"/>
    <w:rsid w:val="0039257F"/>
    <w:rsid w:val="0039293E"/>
    <w:rsid w:val="0039312A"/>
    <w:rsid w:val="0039367C"/>
    <w:rsid w:val="00393AE4"/>
    <w:rsid w:val="0039451A"/>
    <w:rsid w:val="00395708"/>
    <w:rsid w:val="0039578C"/>
    <w:rsid w:val="00395C06"/>
    <w:rsid w:val="00396927"/>
    <w:rsid w:val="00396A90"/>
    <w:rsid w:val="003976BF"/>
    <w:rsid w:val="00397C59"/>
    <w:rsid w:val="00397F3D"/>
    <w:rsid w:val="003A0060"/>
    <w:rsid w:val="003A007C"/>
    <w:rsid w:val="003A09B8"/>
    <w:rsid w:val="003A09F7"/>
    <w:rsid w:val="003A2F2D"/>
    <w:rsid w:val="003A46FA"/>
    <w:rsid w:val="003A470F"/>
    <w:rsid w:val="003A47E0"/>
    <w:rsid w:val="003A4A54"/>
    <w:rsid w:val="003A4F89"/>
    <w:rsid w:val="003A50BC"/>
    <w:rsid w:val="003A5206"/>
    <w:rsid w:val="003A538F"/>
    <w:rsid w:val="003A55C5"/>
    <w:rsid w:val="003A5D76"/>
    <w:rsid w:val="003A6382"/>
    <w:rsid w:val="003A6B67"/>
    <w:rsid w:val="003A705A"/>
    <w:rsid w:val="003A75EA"/>
    <w:rsid w:val="003A776E"/>
    <w:rsid w:val="003B04B6"/>
    <w:rsid w:val="003B05EC"/>
    <w:rsid w:val="003B11B2"/>
    <w:rsid w:val="003B1223"/>
    <w:rsid w:val="003B14B4"/>
    <w:rsid w:val="003B161F"/>
    <w:rsid w:val="003B177F"/>
    <w:rsid w:val="003B1D62"/>
    <w:rsid w:val="003B29DA"/>
    <w:rsid w:val="003B31CA"/>
    <w:rsid w:val="003B33FF"/>
    <w:rsid w:val="003B3DCA"/>
    <w:rsid w:val="003B53C6"/>
    <w:rsid w:val="003B56BF"/>
    <w:rsid w:val="003B660D"/>
    <w:rsid w:val="003B681C"/>
    <w:rsid w:val="003B6888"/>
    <w:rsid w:val="003B7254"/>
    <w:rsid w:val="003B735E"/>
    <w:rsid w:val="003B7745"/>
    <w:rsid w:val="003B7BC8"/>
    <w:rsid w:val="003C0406"/>
    <w:rsid w:val="003C0D88"/>
    <w:rsid w:val="003C1A69"/>
    <w:rsid w:val="003C2714"/>
    <w:rsid w:val="003C343F"/>
    <w:rsid w:val="003C3DF6"/>
    <w:rsid w:val="003C3E72"/>
    <w:rsid w:val="003C3FBC"/>
    <w:rsid w:val="003C40EA"/>
    <w:rsid w:val="003C43C3"/>
    <w:rsid w:val="003C4BCF"/>
    <w:rsid w:val="003C53A8"/>
    <w:rsid w:val="003C556B"/>
    <w:rsid w:val="003C55C8"/>
    <w:rsid w:val="003C55D7"/>
    <w:rsid w:val="003C5771"/>
    <w:rsid w:val="003C5D29"/>
    <w:rsid w:val="003C60B2"/>
    <w:rsid w:val="003C6EEE"/>
    <w:rsid w:val="003C78B5"/>
    <w:rsid w:val="003C79C0"/>
    <w:rsid w:val="003C7D50"/>
    <w:rsid w:val="003D16F4"/>
    <w:rsid w:val="003D1708"/>
    <w:rsid w:val="003D1C63"/>
    <w:rsid w:val="003D1D04"/>
    <w:rsid w:val="003D238D"/>
    <w:rsid w:val="003D2A0F"/>
    <w:rsid w:val="003D2E35"/>
    <w:rsid w:val="003D2F73"/>
    <w:rsid w:val="003D35A0"/>
    <w:rsid w:val="003D36F1"/>
    <w:rsid w:val="003D3DA7"/>
    <w:rsid w:val="003D3EC5"/>
    <w:rsid w:val="003D41CB"/>
    <w:rsid w:val="003D4446"/>
    <w:rsid w:val="003D4908"/>
    <w:rsid w:val="003D4D6A"/>
    <w:rsid w:val="003D53F4"/>
    <w:rsid w:val="003D577C"/>
    <w:rsid w:val="003D5ADE"/>
    <w:rsid w:val="003D5D9D"/>
    <w:rsid w:val="003D602C"/>
    <w:rsid w:val="003D656A"/>
    <w:rsid w:val="003D6C12"/>
    <w:rsid w:val="003D6ED0"/>
    <w:rsid w:val="003D74B2"/>
    <w:rsid w:val="003E0392"/>
    <w:rsid w:val="003E0420"/>
    <w:rsid w:val="003E0518"/>
    <w:rsid w:val="003E1107"/>
    <w:rsid w:val="003E1682"/>
    <w:rsid w:val="003E1D62"/>
    <w:rsid w:val="003E1D95"/>
    <w:rsid w:val="003E275F"/>
    <w:rsid w:val="003E28C0"/>
    <w:rsid w:val="003E35A5"/>
    <w:rsid w:val="003E38BD"/>
    <w:rsid w:val="003E3B7F"/>
    <w:rsid w:val="003E4425"/>
    <w:rsid w:val="003E445A"/>
    <w:rsid w:val="003E4A1D"/>
    <w:rsid w:val="003E4C97"/>
    <w:rsid w:val="003E5000"/>
    <w:rsid w:val="003E5E46"/>
    <w:rsid w:val="003E6475"/>
    <w:rsid w:val="003E64D4"/>
    <w:rsid w:val="003E6A77"/>
    <w:rsid w:val="003E6B6F"/>
    <w:rsid w:val="003E6BCD"/>
    <w:rsid w:val="003E7040"/>
    <w:rsid w:val="003E7218"/>
    <w:rsid w:val="003E788B"/>
    <w:rsid w:val="003E7AAE"/>
    <w:rsid w:val="003F0574"/>
    <w:rsid w:val="003F0B44"/>
    <w:rsid w:val="003F161C"/>
    <w:rsid w:val="003F18F8"/>
    <w:rsid w:val="003F1B9E"/>
    <w:rsid w:val="003F212C"/>
    <w:rsid w:val="003F25C4"/>
    <w:rsid w:val="003F3359"/>
    <w:rsid w:val="003F3FCA"/>
    <w:rsid w:val="003F480F"/>
    <w:rsid w:val="003F72F0"/>
    <w:rsid w:val="003F7597"/>
    <w:rsid w:val="003F79C9"/>
    <w:rsid w:val="004008C5"/>
    <w:rsid w:val="00400A59"/>
    <w:rsid w:val="00400D8F"/>
    <w:rsid w:val="00401071"/>
    <w:rsid w:val="004019C6"/>
    <w:rsid w:val="00401AA5"/>
    <w:rsid w:val="00401FFB"/>
    <w:rsid w:val="00402F32"/>
    <w:rsid w:val="004032E2"/>
    <w:rsid w:val="004035AA"/>
    <w:rsid w:val="0040444D"/>
    <w:rsid w:val="00404D4D"/>
    <w:rsid w:val="0040505C"/>
    <w:rsid w:val="004066B4"/>
    <w:rsid w:val="00406BDD"/>
    <w:rsid w:val="00407472"/>
    <w:rsid w:val="00407C93"/>
    <w:rsid w:val="00410ADD"/>
    <w:rsid w:val="00410B3B"/>
    <w:rsid w:val="00410E33"/>
    <w:rsid w:val="0041111A"/>
    <w:rsid w:val="0041125C"/>
    <w:rsid w:val="0041174D"/>
    <w:rsid w:val="00411955"/>
    <w:rsid w:val="00411A78"/>
    <w:rsid w:val="00412427"/>
    <w:rsid w:val="004125E0"/>
    <w:rsid w:val="0041284F"/>
    <w:rsid w:val="0041329A"/>
    <w:rsid w:val="004134ED"/>
    <w:rsid w:val="004135BD"/>
    <w:rsid w:val="004138CF"/>
    <w:rsid w:val="00413B25"/>
    <w:rsid w:val="00413F43"/>
    <w:rsid w:val="0041401A"/>
    <w:rsid w:val="0041447C"/>
    <w:rsid w:val="00414E28"/>
    <w:rsid w:val="004165BA"/>
    <w:rsid w:val="004166FF"/>
    <w:rsid w:val="00416EE5"/>
    <w:rsid w:val="0041785C"/>
    <w:rsid w:val="004178B4"/>
    <w:rsid w:val="004179B7"/>
    <w:rsid w:val="00417DAC"/>
    <w:rsid w:val="0042069B"/>
    <w:rsid w:val="00420B56"/>
    <w:rsid w:val="00420BF6"/>
    <w:rsid w:val="00420F5A"/>
    <w:rsid w:val="00421389"/>
    <w:rsid w:val="00421A6D"/>
    <w:rsid w:val="00421CCD"/>
    <w:rsid w:val="00422158"/>
    <w:rsid w:val="00422491"/>
    <w:rsid w:val="0042261D"/>
    <w:rsid w:val="004228AD"/>
    <w:rsid w:val="00422C8F"/>
    <w:rsid w:val="00422EAE"/>
    <w:rsid w:val="004236A0"/>
    <w:rsid w:val="004237F0"/>
    <w:rsid w:val="00423B94"/>
    <w:rsid w:val="004241F1"/>
    <w:rsid w:val="004242AE"/>
    <w:rsid w:val="00424420"/>
    <w:rsid w:val="00424F28"/>
    <w:rsid w:val="00425460"/>
    <w:rsid w:val="00425B5D"/>
    <w:rsid w:val="00425DA4"/>
    <w:rsid w:val="00426E12"/>
    <w:rsid w:val="00426F0F"/>
    <w:rsid w:val="00427164"/>
    <w:rsid w:val="0042741C"/>
    <w:rsid w:val="00427621"/>
    <w:rsid w:val="004276CA"/>
    <w:rsid w:val="004279B7"/>
    <w:rsid w:val="00430313"/>
    <w:rsid w:val="0043174C"/>
    <w:rsid w:val="00431A21"/>
    <w:rsid w:val="00431A7C"/>
    <w:rsid w:val="00431C31"/>
    <w:rsid w:val="00431E42"/>
    <w:rsid w:val="0043201C"/>
    <w:rsid w:val="004321BE"/>
    <w:rsid w:val="00432AAD"/>
    <w:rsid w:val="00432D3C"/>
    <w:rsid w:val="00433293"/>
    <w:rsid w:val="004333D5"/>
    <w:rsid w:val="004339AA"/>
    <w:rsid w:val="00433C37"/>
    <w:rsid w:val="00433F9A"/>
    <w:rsid w:val="004345A0"/>
    <w:rsid w:val="00434889"/>
    <w:rsid w:val="00434C0A"/>
    <w:rsid w:val="00435714"/>
    <w:rsid w:val="00435911"/>
    <w:rsid w:val="004359F8"/>
    <w:rsid w:val="00435BBC"/>
    <w:rsid w:val="00436110"/>
    <w:rsid w:val="004365B3"/>
    <w:rsid w:val="00436699"/>
    <w:rsid w:val="00436BCF"/>
    <w:rsid w:val="00436CC1"/>
    <w:rsid w:val="00436E66"/>
    <w:rsid w:val="004372D5"/>
    <w:rsid w:val="004373DE"/>
    <w:rsid w:val="00437667"/>
    <w:rsid w:val="004378F7"/>
    <w:rsid w:val="004403F4"/>
    <w:rsid w:val="00441B42"/>
    <w:rsid w:val="00442085"/>
    <w:rsid w:val="00442176"/>
    <w:rsid w:val="0044293E"/>
    <w:rsid w:val="00443A6E"/>
    <w:rsid w:val="00443BF1"/>
    <w:rsid w:val="00444806"/>
    <w:rsid w:val="00444F39"/>
    <w:rsid w:val="00445FE3"/>
    <w:rsid w:val="00446296"/>
    <w:rsid w:val="0044636D"/>
    <w:rsid w:val="00446562"/>
    <w:rsid w:val="00446848"/>
    <w:rsid w:val="004479B8"/>
    <w:rsid w:val="00447DA7"/>
    <w:rsid w:val="00450F38"/>
    <w:rsid w:val="00451891"/>
    <w:rsid w:val="00451F76"/>
    <w:rsid w:val="004530D6"/>
    <w:rsid w:val="00453556"/>
    <w:rsid w:val="00453C2B"/>
    <w:rsid w:val="00453D0A"/>
    <w:rsid w:val="0045457B"/>
    <w:rsid w:val="004545D8"/>
    <w:rsid w:val="00454636"/>
    <w:rsid w:val="0045466C"/>
    <w:rsid w:val="00454713"/>
    <w:rsid w:val="00454887"/>
    <w:rsid w:val="00455BF1"/>
    <w:rsid w:val="004568B7"/>
    <w:rsid w:val="004572D5"/>
    <w:rsid w:val="00457659"/>
    <w:rsid w:val="00457BF8"/>
    <w:rsid w:val="00457E16"/>
    <w:rsid w:val="004600B2"/>
    <w:rsid w:val="004604BB"/>
    <w:rsid w:val="00460962"/>
    <w:rsid w:val="0046103F"/>
    <w:rsid w:val="00461AB5"/>
    <w:rsid w:val="00461C01"/>
    <w:rsid w:val="00462180"/>
    <w:rsid w:val="00462389"/>
    <w:rsid w:val="0046266E"/>
    <w:rsid w:val="00462864"/>
    <w:rsid w:val="00462A11"/>
    <w:rsid w:val="00462A92"/>
    <w:rsid w:val="00462C89"/>
    <w:rsid w:val="00462D4C"/>
    <w:rsid w:val="00462EBA"/>
    <w:rsid w:val="00462F6E"/>
    <w:rsid w:val="00463C18"/>
    <w:rsid w:val="00464669"/>
    <w:rsid w:val="00464B89"/>
    <w:rsid w:val="004656E5"/>
    <w:rsid w:val="00465916"/>
    <w:rsid w:val="00465FCA"/>
    <w:rsid w:val="004660A6"/>
    <w:rsid w:val="004660F4"/>
    <w:rsid w:val="004664DE"/>
    <w:rsid w:val="00467100"/>
    <w:rsid w:val="00467344"/>
    <w:rsid w:val="00467724"/>
    <w:rsid w:val="00467DF7"/>
    <w:rsid w:val="00467F79"/>
    <w:rsid w:val="004706B9"/>
    <w:rsid w:val="00470815"/>
    <w:rsid w:val="00470A7D"/>
    <w:rsid w:val="00470B1A"/>
    <w:rsid w:val="00471021"/>
    <w:rsid w:val="00471684"/>
    <w:rsid w:val="00472073"/>
    <w:rsid w:val="00472711"/>
    <w:rsid w:val="00472722"/>
    <w:rsid w:val="0047310B"/>
    <w:rsid w:val="004732F4"/>
    <w:rsid w:val="00473B09"/>
    <w:rsid w:val="00474214"/>
    <w:rsid w:val="0047449C"/>
    <w:rsid w:val="00474C35"/>
    <w:rsid w:val="004754A6"/>
    <w:rsid w:val="00475E5E"/>
    <w:rsid w:val="00476740"/>
    <w:rsid w:val="0047674F"/>
    <w:rsid w:val="00476996"/>
    <w:rsid w:val="00476DD4"/>
    <w:rsid w:val="004775C2"/>
    <w:rsid w:val="00477CB5"/>
    <w:rsid w:val="00477CC9"/>
    <w:rsid w:val="004801AA"/>
    <w:rsid w:val="004804A8"/>
    <w:rsid w:val="00480F21"/>
    <w:rsid w:val="00481581"/>
    <w:rsid w:val="00481AD0"/>
    <w:rsid w:val="00481C2E"/>
    <w:rsid w:val="004829D8"/>
    <w:rsid w:val="00482A99"/>
    <w:rsid w:val="00483736"/>
    <w:rsid w:val="00483A36"/>
    <w:rsid w:val="00483CB6"/>
    <w:rsid w:val="004848A5"/>
    <w:rsid w:val="0048492B"/>
    <w:rsid w:val="0048524E"/>
    <w:rsid w:val="0048530C"/>
    <w:rsid w:val="004854E6"/>
    <w:rsid w:val="00485CB3"/>
    <w:rsid w:val="00486C58"/>
    <w:rsid w:val="00486E65"/>
    <w:rsid w:val="00486E6A"/>
    <w:rsid w:val="00486E7C"/>
    <w:rsid w:val="00490659"/>
    <w:rsid w:val="004906D9"/>
    <w:rsid w:val="00490F1C"/>
    <w:rsid w:val="004915E0"/>
    <w:rsid w:val="004917B0"/>
    <w:rsid w:val="0049248E"/>
    <w:rsid w:val="00493466"/>
    <w:rsid w:val="00493EAA"/>
    <w:rsid w:val="00494B18"/>
    <w:rsid w:val="00495241"/>
    <w:rsid w:val="0049581B"/>
    <w:rsid w:val="00495F71"/>
    <w:rsid w:val="0049645A"/>
    <w:rsid w:val="00496D4A"/>
    <w:rsid w:val="00497036"/>
    <w:rsid w:val="00497565"/>
    <w:rsid w:val="00497D17"/>
    <w:rsid w:val="004A00FB"/>
    <w:rsid w:val="004A03ED"/>
    <w:rsid w:val="004A062B"/>
    <w:rsid w:val="004A0BFF"/>
    <w:rsid w:val="004A0E01"/>
    <w:rsid w:val="004A10F5"/>
    <w:rsid w:val="004A1153"/>
    <w:rsid w:val="004A12A0"/>
    <w:rsid w:val="004A13BF"/>
    <w:rsid w:val="004A1960"/>
    <w:rsid w:val="004A1A7F"/>
    <w:rsid w:val="004A2180"/>
    <w:rsid w:val="004A38A8"/>
    <w:rsid w:val="004A3B97"/>
    <w:rsid w:val="004A3CA5"/>
    <w:rsid w:val="004A3E2D"/>
    <w:rsid w:val="004A4765"/>
    <w:rsid w:val="004A479C"/>
    <w:rsid w:val="004A4FF1"/>
    <w:rsid w:val="004A511E"/>
    <w:rsid w:val="004A588C"/>
    <w:rsid w:val="004A5AF9"/>
    <w:rsid w:val="004A64E4"/>
    <w:rsid w:val="004A7235"/>
    <w:rsid w:val="004A789A"/>
    <w:rsid w:val="004A7FAD"/>
    <w:rsid w:val="004B057A"/>
    <w:rsid w:val="004B0BBA"/>
    <w:rsid w:val="004B1A23"/>
    <w:rsid w:val="004B1AE0"/>
    <w:rsid w:val="004B2647"/>
    <w:rsid w:val="004B2AFF"/>
    <w:rsid w:val="004B2BEF"/>
    <w:rsid w:val="004B357F"/>
    <w:rsid w:val="004B37D2"/>
    <w:rsid w:val="004B3D11"/>
    <w:rsid w:val="004B4BB2"/>
    <w:rsid w:val="004B4D1A"/>
    <w:rsid w:val="004B51EA"/>
    <w:rsid w:val="004B5307"/>
    <w:rsid w:val="004B5997"/>
    <w:rsid w:val="004B602E"/>
    <w:rsid w:val="004B6063"/>
    <w:rsid w:val="004B62E1"/>
    <w:rsid w:val="004B6842"/>
    <w:rsid w:val="004B6FC8"/>
    <w:rsid w:val="004B7B18"/>
    <w:rsid w:val="004C0103"/>
    <w:rsid w:val="004C0645"/>
    <w:rsid w:val="004C0D37"/>
    <w:rsid w:val="004C10EC"/>
    <w:rsid w:val="004C14A3"/>
    <w:rsid w:val="004C21ED"/>
    <w:rsid w:val="004C29ED"/>
    <w:rsid w:val="004C2A4B"/>
    <w:rsid w:val="004C2BA7"/>
    <w:rsid w:val="004C2FFC"/>
    <w:rsid w:val="004C344F"/>
    <w:rsid w:val="004C366B"/>
    <w:rsid w:val="004C37EA"/>
    <w:rsid w:val="004C40A4"/>
    <w:rsid w:val="004C43A7"/>
    <w:rsid w:val="004C5C31"/>
    <w:rsid w:val="004C6267"/>
    <w:rsid w:val="004C6E36"/>
    <w:rsid w:val="004C7971"/>
    <w:rsid w:val="004C7BE7"/>
    <w:rsid w:val="004C7D0D"/>
    <w:rsid w:val="004D03DC"/>
    <w:rsid w:val="004D1FF7"/>
    <w:rsid w:val="004D3F0A"/>
    <w:rsid w:val="004D41F7"/>
    <w:rsid w:val="004D46B0"/>
    <w:rsid w:val="004D48A4"/>
    <w:rsid w:val="004D48C9"/>
    <w:rsid w:val="004D514B"/>
    <w:rsid w:val="004D550F"/>
    <w:rsid w:val="004D5971"/>
    <w:rsid w:val="004D59F3"/>
    <w:rsid w:val="004D63B9"/>
    <w:rsid w:val="004D6459"/>
    <w:rsid w:val="004D6C18"/>
    <w:rsid w:val="004D6DFD"/>
    <w:rsid w:val="004D6EAF"/>
    <w:rsid w:val="004D7C53"/>
    <w:rsid w:val="004D7ED3"/>
    <w:rsid w:val="004D7FFD"/>
    <w:rsid w:val="004E0BB4"/>
    <w:rsid w:val="004E117C"/>
    <w:rsid w:val="004E1258"/>
    <w:rsid w:val="004E1361"/>
    <w:rsid w:val="004E1438"/>
    <w:rsid w:val="004E1C42"/>
    <w:rsid w:val="004E201F"/>
    <w:rsid w:val="004E2698"/>
    <w:rsid w:val="004E319A"/>
    <w:rsid w:val="004E34F1"/>
    <w:rsid w:val="004E4264"/>
    <w:rsid w:val="004E4315"/>
    <w:rsid w:val="004E4378"/>
    <w:rsid w:val="004E4752"/>
    <w:rsid w:val="004E4806"/>
    <w:rsid w:val="004E5792"/>
    <w:rsid w:val="004E5B26"/>
    <w:rsid w:val="004E5FA0"/>
    <w:rsid w:val="004E5FD1"/>
    <w:rsid w:val="004E709F"/>
    <w:rsid w:val="004E727A"/>
    <w:rsid w:val="004F0ACE"/>
    <w:rsid w:val="004F0B02"/>
    <w:rsid w:val="004F0DF1"/>
    <w:rsid w:val="004F148E"/>
    <w:rsid w:val="004F1D2B"/>
    <w:rsid w:val="004F1F1D"/>
    <w:rsid w:val="004F24C4"/>
    <w:rsid w:val="004F344B"/>
    <w:rsid w:val="004F346E"/>
    <w:rsid w:val="004F367D"/>
    <w:rsid w:val="004F36D7"/>
    <w:rsid w:val="004F3C60"/>
    <w:rsid w:val="004F40A3"/>
    <w:rsid w:val="004F4236"/>
    <w:rsid w:val="004F45E7"/>
    <w:rsid w:val="004F4DAE"/>
    <w:rsid w:val="004F4DF0"/>
    <w:rsid w:val="004F4FC9"/>
    <w:rsid w:val="004F50BE"/>
    <w:rsid w:val="004F528A"/>
    <w:rsid w:val="004F55BD"/>
    <w:rsid w:val="004F5662"/>
    <w:rsid w:val="004F5A42"/>
    <w:rsid w:val="004F5D43"/>
    <w:rsid w:val="004F6779"/>
    <w:rsid w:val="004F78C3"/>
    <w:rsid w:val="004F7CA5"/>
    <w:rsid w:val="004F7FE8"/>
    <w:rsid w:val="0050017D"/>
    <w:rsid w:val="005007D3"/>
    <w:rsid w:val="00500E93"/>
    <w:rsid w:val="005017AF"/>
    <w:rsid w:val="00501B50"/>
    <w:rsid w:val="00501BAA"/>
    <w:rsid w:val="00501C1F"/>
    <w:rsid w:val="00501D27"/>
    <w:rsid w:val="00501DCD"/>
    <w:rsid w:val="00501F9E"/>
    <w:rsid w:val="00502269"/>
    <w:rsid w:val="005027F2"/>
    <w:rsid w:val="00502807"/>
    <w:rsid w:val="005028C8"/>
    <w:rsid w:val="00502C3B"/>
    <w:rsid w:val="00502E04"/>
    <w:rsid w:val="005031A8"/>
    <w:rsid w:val="0050369F"/>
    <w:rsid w:val="005036D4"/>
    <w:rsid w:val="00504B2F"/>
    <w:rsid w:val="00504D67"/>
    <w:rsid w:val="00504E5F"/>
    <w:rsid w:val="00504ED8"/>
    <w:rsid w:val="00504FCD"/>
    <w:rsid w:val="0050571B"/>
    <w:rsid w:val="00505BE5"/>
    <w:rsid w:val="00505F30"/>
    <w:rsid w:val="005061B9"/>
    <w:rsid w:val="00506349"/>
    <w:rsid w:val="0050637B"/>
    <w:rsid w:val="00506804"/>
    <w:rsid w:val="00506CAC"/>
    <w:rsid w:val="00506EB2"/>
    <w:rsid w:val="00506F24"/>
    <w:rsid w:val="0050790C"/>
    <w:rsid w:val="00507CCF"/>
    <w:rsid w:val="00510083"/>
    <w:rsid w:val="00510257"/>
    <w:rsid w:val="00510A6C"/>
    <w:rsid w:val="00510C11"/>
    <w:rsid w:val="00510FD5"/>
    <w:rsid w:val="00510FF9"/>
    <w:rsid w:val="005114AA"/>
    <w:rsid w:val="00511A83"/>
    <w:rsid w:val="005120B9"/>
    <w:rsid w:val="005124D3"/>
    <w:rsid w:val="0051262A"/>
    <w:rsid w:val="00514090"/>
    <w:rsid w:val="00514870"/>
    <w:rsid w:val="00514CAD"/>
    <w:rsid w:val="0051533B"/>
    <w:rsid w:val="00515744"/>
    <w:rsid w:val="005159DD"/>
    <w:rsid w:val="00515C14"/>
    <w:rsid w:val="00515DE0"/>
    <w:rsid w:val="005162A2"/>
    <w:rsid w:val="00516830"/>
    <w:rsid w:val="00516A43"/>
    <w:rsid w:val="00516D51"/>
    <w:rsid w:val="00516F17"/>
    <w:rsid w:val="00516FD6"/>
    <w:rsid w:val="005172A1"/>
    <w:rsid w:val="005175CC"/>
    <w:rsid w:val="00520E1D"/>
    <w:rsid w:val="0052119F"/>
    <w:rsid w:val="005215A7"/>
    <w:rsid w:val="0052194B"/>
    <w:rsid w:val="00521D67"/>
    <w:rsid w:val="0052210F"/>
    <w:rsid w:val="005223F0"/>
    <w:rsid w:val="00522634"/>
    <w:rsid w:val="00522CF2"/>
    <w:rsid w:val="005242A2"/>
    <w:rsid w:val="00524713"/>
    <w:rsid w:val="00524B40"/>
    <w:rsid w:val="00524DF0"/>
    <w:rsid w:val="00525372"/>
    <w:rsid w:val="00526B7D"/>
    <w:rsid w:val="00526C30"/>
    <w:rsid w:val="00526E5C"/>
    <w:rsid w:val="00527012"/>
    <w:rsid w:val="005277FA"/>
    <w:rsid w:val="00530224"/>
    <w:rsid w:val="00530763"/>
    <w:rsid w:val="0053193A"/>
    <w:rsid w:val="0053279E"/>
    <w:rsid w:val="005329FD"/>
    <w:rsid w:val="00532AC1"/>
    <w:rsid w:val="00533500"/>
    <w:rsid w:val="00533831"/>
    <w:rsid w:val="00533838"/>
    <w:rsid w:val="00533983"/>
    <w:rsid w:val="0053445D"/>
    <w:rsid w:val="005345AE"/>
    <w:rsid w:val="00534A19"/>
    <w:rsid w:val="00535384"/>
    <w:rsid w:val="0053668C"/>
    <w:rsid w:val="005366CD"/>
    <w:rsid w:val="00536C73"/>
    <w:rsid w:val="00536C9D"/>
    <w:rsid w:val="0053763E"/>
    <w:rsid w:val="005378EA"/>
    <w:rsid w:val="00537A4D"/>
    <w:rsid w:val="005400E0"/>
    <w:rsid w:val="00540110"/>
    <w:rsid w:val="00540768"/>
    <w:rsid w:val="005407D4"/>
    <w:rsid w:val="005408F5"/>
    <w:rsid w:val="00541006"/>
    <w:rsid w:val="00542354"/>
    <w:rsid w:val="00543267"/>
    <w:rsid w:val="0054345F"/>
    <w:rsid w:val="00543679"/>
    <w:rsid w:val="00543E27"/>
    <w:rsid w:val="005445D7"/>
    <w:rsid w:val="005453A6"/>
    <w:rsid w:val="005456EC"/>
    <w:rsid w:val="00545D0F"/>
    <w:rsid w:val="00545E8E"/>
    <w:rsid w:val="00546AB1"/>
    <w:rsid w:val="00546B7E"/>
    <w:rsid w:val="00550BD4"/>
    <w:rsid w:val="00551398"/>
    <w:rsid w:val="005514B4"/>
    <w:rsid w:val="00551692"/>
    <w:rsid w:val="00551745"/>
    <w:rsid w:val="00551943"/>
    <w:rsid w:val="00551E20"/>
    <w:rsid w:val="00551F91"/>
    <w:rsid w:val="005523BE"/>
    <w:rsid w:val="00552763"/>
    <w:rsid w:val="00552BCE"/>
    <w:rsid w:val="00553A73"/>
    <w:rsid w:val="00553B81"/>
    <w:rsid w:val="005540D7"/>
    <w:rsid w:val="00554473"/>
    <w:rsid w:val="00554654"/>
    <w:rsid w:val="0055497E"/>
    <w:rsid w:val="005557EF"/>
    <w:rsid w:val="0055611A"/>
    <w:rsid w:val="00556D58"/>
    <w:rsid w:val="0055727A"/>
    <w:rsid w:val="005601F7"/>
    <w:rsid w:val="005604C9"/>
    <w:rsid w:val="00561468"/>
    <w:rsid w:val="00562CFB"/>
    <w:rsid w:val="005637DC"/>
    <w:rsid w:val="00563DA7"/>
    <w:rsid w:val="00563F26"/>
    <w:rsid w:val="005642C0"/>
    <w:rsid w:val="00564364"/>
    <w:rsid w:val="00564460"/>
    <w:rsid w:val="005650C3"/>
    <w:rsid w:val="00565171"/>
    <w:rsid w:val="00565508"/>
    <w:rsid w:val="0056557E"/>
    <w:rsid w:val="00565729"/>
    <w:rsid w:val="005661B0"/>
    <w:rsid w:val="0056637A"/>
    <w:rsid w:val="005664E0"/>
    <w:rsid w:val="00566E3E"/>
    <w:rsid w:val="00567F99"/>
    <w:rsid w:val="00570627"/>
    <w:rsid w:val="00570715"/>
    <w:rsid w:val="005711BB"/>
    <w:rsid w:val="00571455"/>
    <w:rsid w:val="005716AD"/>
    <w:rsid w:val="00571787"/>
    <w:rsid w:val="00571C0B"/>
    <w:rsid w:val="0057298C"/>
    <w:rsid w:val="00573A22"/>
    <w:rsid w:val="00573CC6"/>
    <w:rsid w:val="00574066"/>
    <w:rsid w:val="0057406D"/>
    <w:rsid w:val="005749AB"/>
    <w:rsid w:val="005753BE"/>
    <w:rsid w:val="005757E6"/>
    <w:rsid w:val="00575A4C"/>
    <w:rsid w:val="00575F1E"/>
    <w:rsid w:val="00576623"/>
    <w:rsid w:val="00577408"/>
    <w:rsid w:val="0057747F"/>
    <w:rsid w:val="0058078C"/>
    <w:rsid w:val="0058094B"/>
    <w:rsid w:val="005810B9"/>
    <w:rsid w:val="00581964"/>
    <w:rsid w:val="005821F2"/>
    <w:rsid w:val="00582459"/>
    <w:rsid w:val="00583249"/>
    <w:rsid w:val="0058382D"/>
    <w:rsid w:val="00583920"/>
    <w:rsid w:val="005848D3"/>
    <w:rsid w:val="005854C0"/>
    <w:rsid w:val="0058589A"/>
    <w:rsid w:val="00585BF5"/>
    <w:rsid w:val="00585E60"/>
    <w:rsid w:val="005860B6"/>
    <w:rsid w:val="00586B63"/>
    <w:rsid w:val="00586B96"/>
    <w:rsid w:val="005871F9"/>
    <w:rsid w:val="00587365"/>
    <w:rsid w:val="005878E3"/>
    <w:rsid w:val="00587A2A"/>
    <w:rsid w:val="00590104"/>
    <w:rsid w:val="00590ED6"/>
    <w:rsid w:val="0059155F"/>
    <w:rsid w:val="00591575"/>
    <w:rsid w:val="00592241"/>
    <w:rsid w:val="005929F5"/>
    <w:rsid w:val="00592CAC"/>
    <w:rsid w:val="00593A26"/>
    <w:rsid w:val="005941A5"/>
    <w:rsid w:val="005944F1"/>
    <w:rsid w:val="0059499E"/>
    <w:rsid w:val="00594B91"/>
    <w:rsid w:val="00594F73"/>
    <w:rsid w:val="00595CF6"/>
    <w:rsid w:val="005960B3"/>
    <w:rsid w:val="00596703"/>
    <w:rsid w:val="00596E1A"/>
    <w:rsid w:val="005975EC"/>
    <w:rsid w:val="00597BC8"/>
    <w:rsid w:val="00597C5D"/>
    <w:rsid w:val="00597E03"/>
    <w:rsid w:val="005A0FE7"/>
    <w:rsid w:val="005A1BFA"/>
    <w:rsid w:val="005A2223"/>
    <w:rsid w:val="005A2997"/>
    <w:rsid w:val="005A32ED"/>
    <w:rsid w:val="005A3B14"/>
    <w:rsid w:val="005A3C95"/>
    <w:rsid w:val="005A3E3C"/>
    <w:rsid w:val="005A453E"/>
    <w:rsid w:val="005A4CB8"/>
    <w:rsid w:val="005A527A"/>
    <w:rsid w:val="005A6067"/>
    <w:rsid w:val="005A6B5F"/>
    <w:rsid w:val="005A6BF6"/>
    <w:rsid w:val="005A6F5A"/>
    <w:rsid w:val="005A718F"/>
    <w:rsid w:val="005B05C7"/>
    <w:rsid w:val="005B06CA"/>
    <w:rsid w:val="005B19FE"/>
    <w:rsid w:val="005B2AF0"/>
    <w:rsid w:val="005B2D4C"/>
    <w:rsid w:val="005B48A2"/>
    <w:rsid w:val="005B4BF6"/>
    <w:rsid w:val="005B4DBF"/>
    <w:rsid w:val="005B4E47"/>
    <w:rsid w:val="005B53BB"/>
    <w:rsid w:val="005B561A"/>
    <w:rsid w:val="005B5A75"/>
    <w:rsid w:val="005B60EE"/>
    <w:rsid w:val="005B6C4B"/>
    <w:rsid w:val="005B70BB"/>
    <w:rsid w:val="005B796F"/>
    <w:rsid w:val="005B7F9A"/>
    <w:rsid w:val="005C0514"/>
    <w:rsid w:val="005C08BA"/>
    <w:rsid w:val="005C0B43"/>
    <w:rsid w:val="005C0DF0"/>
    <w:rsid w:val="005C0F81"/>
    <w:rsid w:val="005C1638"/>
    <w:rsid w:val="005C1762"/>
    <w:rsid w:val="005C1BC0"/>
    <w:rsid w:val="005C1F55"/>
    <w:rsid w:val="005C20EF"/>
    <w:rsid w:val="005C294A"/>
    <w:rsid w:val="005C2C62"/>
    <w:rsid w:val="005C35C9"/>
    <w:rsid w:val="005C3BF7"/>
    <w:rsid w:val="005C3F84"/>
    <w:rsid w:val="005C4637"/>
    <w:rsid w:val="005C4C41"/>
    <w:rsid w:val="005C533D"/>
    <w:rsid w:val="005C5B15"/>
    <w:rsid w:val="005C6943"/>
    <w:rsid w:val="005C747B"/>
    <w:rsid w:val="005C7AC0"/>
    <w:rsid w:val="005D0515"/>
    <w:rsid w:val="005D09BB"/>
    <w:rsid w:val="005D0CA3"/>
    <w:rsid w:val="005D1ADF"/>
    <w:rsid w:val="005D1C6E"/>
    <w:rsid w:val="005D230C"/>
    <w:rsid w:val="005D2643"/>
    <w:rsid w:val="005D2916"/>
    <w:rsid w:val="005D2DF5"/>
    <w:rsid w:val="005D3052"/>
    <w:rsid w:val="005D3355"/>
    <w:rsid w:val="005D3558"/>
    <w:rsid w:val="005D3694"/>
    <w:rsid w:val="005D40D3"/>
    <w:rsid w:val="005D40D5"/>
    <w:rsid w:val="005D4303"/>
    <w:rsid w:val="005D4942"/>
    <w:rsid w:val="005D5128"/>
    <w:rsid w:val="005D5283"/>
    <w:rsid w:val="005D58DB"/>
    <w:rsid w:val="005D596B"/>
    <w:rsid w:val="005D6B9F"/>
    <w:rsid w:val="005D6CDA"/>
    <w:rsid w:val="005D7012"/>
    <w:rsid w:val="005D7CD2"/>
    <w:rsid w:val="005E0355"/>
    <w:rsid w:val="005E0E96"/>
    <w:rsid w:val="005E11EA"/>
    <w:rsid w:val="005E216B"/>
    <w:rsid w:val="005E2BED"/>
    <w:rsid w:val="005E30FA"/>
    <w:rsid w:val="005E3D2C"/>
    <w:rsid w:val="005E3ED1"/>
    <w:rsid w:val="005E40A3"/>
    <w:rsid w:val="005E44A8"/>
    <w:rsid w:val="005E50AA"/>
    <w:rsid w:val="005E5819"/>
    <w:rsid w:val="005E6620"/>
    <w:rsid w:val="005E68AE"/>
    <w:rsid w:val="005E699E"/>
    <w:rsid w:val="005E6C83"/>
    <w:rsid w:val="005E6DCD"/>
    <w:rsid w:val="005E6F46"/>
    <w:rsid w:val="005E6FB0"/>
    <w:rsid w:val="005E703F"/>
    <w:rsid w:val="005E77F0"/>
    <w:rsid w:val="005E7D82"/>
    <w:rsid w:val="005E7FC3"/>
    <w:rsid w:val="005F0E2E"/>
    <w:rsid w:val="005F1968"/>
    <w:rsid w:val="005F19A0"/>
    <w:rsid w:val="005F1A3A"/>
    <w:rsid w:val="005F2220"/>
    <w:rsid w:val="005F2510"/>
    <w:rsid w:val="005F2539"/>
    <w:rsid w:val="005F2970"/>
    <w:rsid w:val="005F2C10"/>
    <w:rsid w:val="005F3225"/>
    <w:rsid w:val="005F3992"/>
    <w:rsid w:val="005F39ED"/>
    <w:rsid w:val="005F3C24"/>
    <w:rsid w:val="005F470B"/>
    <w:rsid w:val="005F4D18"/>
    <w:rsid w:val="005F50BD"/>
    <w:rsid w:val="005F5279"/>
    <w:rsid w:val="005F56B0"/>
    <w:rsid w:val="005F589B"/>
    <w:rsid w:val="005F5D8F"/>
    <w:rsid w:val="005F6408"/>
    <w:rsid w:val="005F6A39"/>
    <w:rsid w:val="005F6A48"/>
    <w:rsid w:val="005F6C74"/>
    <w:rsid w:val="005F7023"/>
    <w:rsid w:val="005F7087"/>
    <w:rsid w:val="00600394"/>
    <w:rsid w:val="00601845"/>
    <w:rsid w:val="00601CB6"/>
    <w:rsid w:val="00601FAE"/>
    <w:rsid w:val="0060425F"/>
    <w:rsid w:val="00604A9B"/>
    <w:rsid w:val="00604E4A"/>
    <w:rsid w:val="00604FB8"/>
    <w:rsid w:val="006058FB"/>
    <w:rsid w:val="00606619"/>
    <w:rsid w:val="00606A4D"/>
    <w:rsid w:val="00606A97"/>
    <w:rsid w:val="00606C34"/>
    <w:rsid w:val="006072F3"/>
    <w:rsid w:val="00607357"/>
    <w:rsid w:val="0060794F"/>
    <w:rsid w:val="00607A27"/>
    <w:rsid w:val="00607A78"/>
    <w:rsid w:val="00610351"/>
    <w:rsid w:val="006108A5"/>
    <w:rsid w:val="006113F9"/>
    <w:rsid w:val="0061188C"/>
    <w:rsid w:val="006119D4"/>
    <w:rsid w:val="006121FE"/>
    <w:rsid w:val="00612782"/>
    <w:rsid w:val="00613038"/>
    <w:rsid w:val="006133B5"/>
    <w:rsid w:val="0061388E"/>
    <w:rsid w:val="00613E9A"/>
    <w:rsid w:val="0061502E"/>
    <w:rsid w:val="006151A3"/>
    <w:rsid w:val="006151C4"/>
    <w:rsid w:val="006153EB"/>
    <w:rsid w:val="00615F59"/>
    <w:rsid w:val="006170EE"/>
    <w:rsid w:val="006178B8"/>
    <w:rsid w:val="006179DD"/>
    <w:rsid w:val="0062017B"/>
    <w:rsid w:val="00620B62"/>
    <w:rsid w:val="006215BC"/>
    <w:rsid w:val="00621C28"/>
    <w:rsid w:val="006221D0"/>
    <w:rsid w:val="00622BDA"/>
    <w:rsid w:val="006231CF"/>
    <w:rsid w:val="0062348B"/>
    <w:rsid w:val="006247B6"/>
    <w:rsid w:val="006248A3"/>
    <w:rsid w:val="00624E07"/>
    <w:rsid w:val="00624F05"/>
    <w:rsid w:val="006250EB"/>
    <w:rsid w:val="00625545"/>
    <w:rsid w:val="006256CE"/>
    <w:rsid w:val="00626045"/>
    <w:rsid w:val="006261C0"/>
    <w:rsid w:val="00626A52"/>
    <w:rsid w:val="00626C85"/>
    <w:rsid w:val="00626CEE"/>
    <w:rsid w:val="00626D5A"/>
    <w:rsid w:val="00626F9A"/>
    <w:rsid w:val="00627E6E"/>
    <w:rsid w:val="006305F1"/>
    <w:rsid w:val="00631700"/>
    <w:rsid w:val="00631DFE"/>
    <w:rsid w:val="00632846"/>
    <w:rsid w:val="006329CD"/>
    <w:rsid w:val="00632B27"/>
    <w:rsid w:val="00632B33"/>
    <w:rsid w:val="00633D91"/>
    <w:rsid w:val="0063460A"/>
    <w:rsid w:val="0063478F"/>
    <w:rsid w:val="00634DFB"/>
    <w:rsid w:val="00635057"/>
    <w:rsid w:val="00635A83"/>
    <w:rsid w:val="0063620B"/>
    <w:rsid w:val="006363E3"/>
    <w:rsid w:val="006367C5"/>
    <w:rsid w:val="00636B30"/>
    <w:rsid w:val="00636F5B"/>
    <w:rsid w:val="00637176"/>
    <w:rsid w:val="006371B8"/>
    <w:rsid w:val="00637288"/>
    <w:rsid w:val="006401E4"/>
    <w:rsid w:val="00641140"/>
    <w:rsid w:val="00641566"/>
    <w:rsid w:val="006416A4"/>
    <w:rsid w:val="0064190A"/>
    <w:rsid w:val="00641C59"/>
    <w:rsid w:val="0064266B"/>
    <w:rsid w:val="006444AC"/>
    <w:rsid w:val="00644763"/>
    <w:rsid w:val="00644D6C"/>
    <w:rsid w:val="006452EF"/>
    <w:rsid w:val="00645B42"/>
    <w:rsid w:val="00645E48"/>
    <w:rsid w:val="006469B3"/>
    <w:rsid w:val="00646C28"/>
    <w:rsid w:val="00646CC4"/>
    <w:rsid w:val="00646CC7"/>
    <w:rsid w:val="00646FA0"/>
    <w:rsid w:val="00646FC6"/>
    <w:rsid w:val="00647063"/>
    <w:rsid w:val="00647097"/>
    <w:rsid w:val="0064729C"/>
    <w:rsid w:val="006472B0"/>
    <w:rsid w:val="0064752D"/>
    <w:rsid w:val="00650042"/>
    <w:rsid w:val="00650234"/>
    <w:rsid w:val="00650502"/>
    <w:rsid w:val="00650655"/>
    <w:rsid w:val="006508FD"/>
    <w:rsid w:val="00651808"/>
    <w:rsid w:val="00652DA5"/>
    <w:rsid w:val="00654DE9"/>
    <w:rsid w:val="006550FB"/>
    <w:rsid w:val="006552AE"/>
    <w:rsid w:val="006555F8"/>
    <w:rsid w:val="006560AC"/>
    <w:rsid w:val="00656192"/>
    <w:rsid w:val="006561D7"/>
    <w:rsid w:val="006566CB"/>
    <w:rsid w:val="00656724"/>
    <w:rsid w:val="006568D5"/>
    <w:rsid w:val="0065697C"/>
    <w:rsid w:val="00657FFA"/>
    <w:rsid w:val="00660042"/>
    <w:rsid w:val="006609D8"/>
    <w:rsid w:val="00660D4D"/>
    <w:rsid w:val="0066126C"/>
    <w:rsid w:val="00661782"/>
    <w:rsid w:val="0066178F"/>
    <w:rsid w:val="0066189C"/>
    <w:rsid w:val="00661E00"/>
    <w:rsid w:val="00663013"/>
    <w:rsid w:val="00664201"/>
    <w:rsid w:val="0066427D"/>
    <w:rsid w:val="00664893"/>
    <w:rsid w:val="00664A20"/>
    <w:rsid w:val="00665855"/>
    <w:rsid w:val="00666554"/>
    <w:rsid w:val="006665D1"/>
    <w:rsid w:val="006666FD"/>
    <w:rsid w:val="00666B29"/>
    <w:rsid w:val="006670EB"/>
    <w:rsid w:val="0066781C"/>
    <w:rsid w:val="00670769"/>
    <w:rsid w:val="00670D79"/>
    <w:rsid w:val="00671799"/>
    <w:rsid w:val="006719E3"/>
    <w:rsid w:val="00671B03"/>
    <w:rsid w:val="00671DBC"/>
    <w:rsid w:val="006720CD"/>
    <w:rsid w:val="006722B1"/>
    <w:rsid w:val="00672937"/>
    <w:rsid w:val="0067333E"/>
    <w:rsid w:val="006735F2"/>
    <w:rsid w:val="00673EDA"/>
    <w:rsid w:val="00674061"/>
    <w:rsid w:val="00674440"/>
    <w:rsid w:val="006746E4"/>
    <w:rsid w:val="00674738"/>
    <w:rsid w:val="00675789"/>
    <w:rsid w:val="006757C0"/>
    <w:rsid w:val="00675E4B"/>
    <w:rsid w:val="00676735"/>
    <w:rsid w:val="006767E4"/>
    <w:rsid w:val="00676A17"/>
    <w:rsid w:val="00676C6C"/>
    <w:rsid w:val="00676CAB"/>
    <w:rsid w:val="00677379"/>
    <w:rsid w:val="006777BA"/>
    <w:rsid w:val="00677815"/>
    <w:rsid w:val="00677EB6"/>
    <w:rsid w:val="00680238"/>
    <w:rsid w:val="006808BB"/>
    <w:rsid w:val="00680D69"/>
    <w:rsid w:val="00680ED9"/>
    <w:rsid w:val="00681206"/>
    <w:rsid w:val="00682154"/>
    <w:rsid w:val="00682186"/>
    <w:rsid w:val="006821C1"/>
    <w:rsid w:val="006825A9"/>
    <w:rsid w:val="00682649"/>
    <w:rsid w:val="00682699"/>
    <w:rsid w:val="00682FD2"/>
    <w:rsid w:val="00683000"/>
    <w:rsid w:val="0068435B"/>
    <w:rsid w:val="00684B2B"/>
    <w:rsid w:val="00684B36"/>
    <w:rsid w:val="006851BD"/>
    <w:rsid w:val="00685A8D"/>
    <w:rsid w:val="006869BB"/>
    <w:rsid w:val="00687091"/>
    <w:rsid w:val="00687339"/>
    <w:rsid w:val="006873DA"/>
    <w:rsid w:val="006878A6"/>
    <w:rsid w:val="006879B1"/>
    <w:rsid w:val="006879FA"/>
    <w:rsid w:val="00687BA5"/>
    <w:rsid w:val="0069037D"/>
    <w:rsid w:val="0069071A"/>
    <w:rsid w:val="00690812"/>
    <w:rsid w:val="00691314"/>
    <w:rsid w:val="0069181A"/>
    <w:rsid w:val="006927BE"/>
    <w:rsid w:val="00692A6E"/>
    <w:rsid w:val="00692B8D"/>
    <w:rsid w:val="006934AF"/>
    <w:rsid w:val="0069354D"/>
    <w:rsid w:val="006938F5"/>
    <w:rsid w:val="0069427A"/>
    <w:rsid w:val="00694288"/>
    <w:rsid w:val="00694871"/>
    <w:rsid w:val="00694F0B"/>
    <w:rsid w:val="006950E2"/>
    <w:rsid w:val="00695D10"/>
    <w:rsid w:val="0069609B"/>
    <w:rsid w:val="006973AE"/>
    <w:rsid w:val="00697424"/>
    <w:rsid w:val="00697761"/>
    <w:rsid w:val="006A064B"/>
    <w:rsid w:val="006A0937"/>
    <w:rsid w:val="006A0BB1"/>
    <w:rsid w:val="006A0D7F"/>
    <w:rsid w:val="006A0F23"/>
    <w:rsid w:val="006A13D2"/>
    <w:rsid w:val="006A1CD0"/>
    <w:rsid w:val="006A258E"/>
    <w:rsid w:val="006A282B"/>
    <w:rsid w:val="006A2D8B"/>
    <w:rsid w:val="006A3332"/>
    <w:rsid w:val="006A3EC4"/>
    <w:rsid w:val="006A4D3C"/>
    <w:rsid w:val="006A5382"/>
    <w:rsid w:val="006A5EBF"/>
    <w:rsid w:val="006A6C9D"/>
    <w:rsid w:val="006A72AB"/>
    <w:rsid w:val="006B05B5"/>
    <w:rsid w:val="006B143B"/>
    <w:rsid w:val="006B1466"/>
    <w:rsid w:val="006B1808"/>
    <w:rsid w:val="006B1A8B"/>
    <w:rsid w:val="006B23CD"/>
    <w:rsid w:val="006B241B"/>
    <w:rsid w:val="006B3DE2"/>
    <w:rsid w:val="006B413E"/>
    <w:rsid w:val="006B4F6A"/>
    <w:rsid w:val="006B539C"/>
    <w:rsid w:val="006B666F"/>
    <w:rsid w:val="006B7E37"/>
    <w:rsid w:val="006C01F6"/>
    <w:rsid w:val="006C07B6"/>
    <w:rsid w:val="006C0DD0"/>
    <w:rsid w:val="006C104C"/>
    <w:rsid w:val="006C18E4"/>
    <w:rsid w:val="006C1B85"/>
    <w:rsid w:val="006C1DFE"/>
    <w:rsid w:val="006C1E97"/>
    <w:rsid w:val="006C27FD"/>
    <w:rsid w:val="006C28F6"/>
    <w:rsid w:val="006C2A1D"/>
    <w:rsid w:val="006C2FF6"/>
    <w:rsid w:val="006C32BB"/>
    <w:rsid w:val="006C34E0"/>
    <w:rsid w:val="006C34FB"/>
    <w:rsid w:val="006C40D0"/>
    <w:rsid w:val="006C4148"/>
    <w:rsid w:val="006C482B"/>
    <w:rsid w:val="006C4A8F"/>
    <w:rsid w:val="006C506D"/>
    <w:rsid w:val="006C59D8"/>
    <w:rsid w:val="006C5C74"/>
    <w:rsid w:val="006C5F55"/>
    <w:rsid w:val="006C6037"/>
    <w:rsid w:val="006C778E"/>
    <w:rsid w:val="006C7CC0"/>
    <w:rsid w:val="006C7CD4"/>
    <w:rsid w:val="006D0737"/>
    <w:rsid w:val="006D0867"/>
    <w:rsid w:val="006D0D7C"/>
    <w:rsid w:val="006D0F64"/>
    <w:rsid w:val="006D1039"/>
    <w:rsid w:val="006D2693"/>
    <w:rsid w:val="006D28AB"/>
    <w:rsid w:val="006D2B12"/>
    <w:rsid w:val="006D2BE7"/>
    <w:rsid w:val="006D2F10"/>
    <w:rsid w:val="006D3ECB"/>
    <w:rsid w:val="006D40A9"/>
    <w:rsid w:val="006D4106"/>
    <w:rsid w:val="006D4208"/>
    <w:rsid w:val="006D486A"/>
    <w:rsid w:val="006D48EF"/>
    <w:rsid w:val="006D588E"/>
    <w:rsid w:val="006D5976"/>
    <w:rsid w:val="006D6682"/>
    <w:rsid w:val="006D6AB5"/>
    <w:rsid w:val="006D772B"/>
    <w:rsid w:val="006D7907"/>
    <w:rsid w:val="006D79EA"/>
    <w:rsid w:val="006E0092"/>
    <w:rsid w:val="006E0371"/>
    <w:rsid w:val="006E03FB"/>
    <w:rsid w:val="006E0745"/>
    <w:rsid w:val="006E16EB"/>
    <w:rsid w:val="006E1950"/>
    <w:rsid w:val="006E1D42"/>
    <w:rsid w:val="006E2C78"/>
    <w:rsid w:val="006E2E16"/>
    <w:rsid w:val="006E2F5B"/>
    <w:rsid w:val="006E300F"/>
    <w:rsid w:val="006E30EB"/>
    <w:rsid w:val="006E33EF"/>
    <w:rsid w:val="006E4D05"/>
    <w:rsid w:val="006E4FE0"/>
    <w:rsid w:val="006E5598"/>
    <w:rsid w:val="006E57A0"/>
    <w:rsid w:val="006E5E58"/>
    <w:rsid w:val="006E6A41"/>
    <w:rsid w:val="006E7A49"/>
    <w:rsid w:val="006E7DBB"/>
    <w:rsid w:val="006E7E42"/>
    <w:rsid w:val="006F0547"/>
    <w:rsid w:val="006F06DF"/>
    <w:rsid w:val="006F0912"/>
    <w:rsid w:val="006F0C15"/>
    <w:rsid w:val="006F0CF1"/>
    <w:rsid w:val="006F1669"/>
    <w:rsid w:val="006F1F92"/>
    <w:rsid w:val="006F208B"/>
    <w:rsid w:val="006F2EBF"/>
    <w:rsid w:val="006F3138"/>
    <w:rsid w:val="006F3F0B"/>
    <w:rsid w:val="006F43B7"/>
    <w:rsid w:val="006F4403"/>
    <w:rsid w:val="006F45CB"/>
    <w:rsid w:val="006F4B28"/>
    <w:rsid w:val="006F4F68"/>
    <w:rsid w:val="006F4FD5"/>
    <w:rsid w:val="006F511A"/>
    <w:rsid w:val="006F54B2"/>
    <w:rsid w:val="006F7989"/>
    <w:rsid w:val="007004A3"/>
    <w:rsid w:val="00700E3F"/>
    <w:rsid w:val="00700F93"/>
    <w:rsid w:val="00702381"/>
    <w:rsid w:val="00702406"/>
    <w:rsid w:val="00702C80"/>
    <w:rsid w:val="007039E0"/>
    <w:rsid w:val="0070416E"/>
    <w:rsid w:val="007045E6"/>
    <w:rsid w:val="00705584"/>
    <w:rsid w:val="00705C67"/>
    <w:rsid w:val="00705C7A"/>
    <w:rsid w:val="00706785"/>
    <w:rsid w:val="00706C06"/>
    <w:rsid w:val="00706ECB"/>
    <w:rsid w:val="0070745D"/>
    <w:rsid w:val="00707BFA"/>
    <w:rsid w:val="00707D88"/>
    <w:rsid w:val="00707F18"/>
    <w:rsid w:val="00707F83"/>
    <w:rsid w:val="007100D8"/>
    <w:rsid w:val="00710326"/>
    <w:rsid w:val="007106E0"/>
    <w:rsid w:val="007106E5"/>
    <w:rsid w:val="00710B4B"/>
    <w:rsid w:val="00710FCC"/>
    <w:rsid w:val="00712604"/>
    <w:rsid w:val="00713234"/>
    <w:rsid w:val="00713B24"/>
    <w:rsid w:val="00714A1D"/>
    <w:rsid w:val="00714B4E"/>
    <w:rsid w:val="00714FB9"/>
    <w:rsid w:val="00715A24"/>
    <w:rsid w:val="00715BF2"/>
    <w:rsid w:val="0071685D"/>
    <w:rsid w:val="0071718E"/>
    <w:rsid w:val="00717311"/>
    <w:rsid w:val="0071740F"/>
    <w:rsid w:val="0071773B"/>
    <w:rsid w:val="00717CC4"/>
    <w:rsid w:val="00717EE4"/>
    <w:rsid w:val="0072037B"/>
    <w:rsid w:val="007209B1"/>
    <w:rsid w:val="00720A29"/>
    <w:rsid w:val="0072189A"/>
    <w:rsid w:val="00721974"/>
    <w:rsid w:val="00721CC2"/>
    <w:rsid w:val="00721D76"/>
    <w:rsid w:val="007225ED"/>
    <w:rsid w:val="00722A7F"/>
    <w:rsid w:val="00722CD1"/>
    <w:rsid w:val="0072329C"/>
    <w:rsid w:val="00723328"/>
    <w:rsid w:val="00723D0D"/>
    <w:rsid w:val="00723FE6"/>
    <w:rsid w:val="007245C6"/>
    <w:rsid w:val="00724681"/>
    <w:rsid w:val="007253D8"/>
    <w:rsid w:val="0072687B"/>
    <w:rsid w:val="00727128"/>
    <w:rsid w:val="007300AB"/>
    <w:rsid w:val="007304EE"/>
    <w:rsid w:val="007306C5"/>
    <w:rsid w:val="00730B08"/>
    <w:rsid w:val="00731426"/>
    <w:rsid w:val="007315DE"/>
    <w:rsid w:val="007315E7"/>
    <w:rsid w:val="00732602"/>
    <w:rsid w:val="00732908"/>
    <w:rsid w:val="00733859"/>
    <w:rsid w:val="00733B3D"/>
    <w:rsid w:val="0073471F"/>
    <w:rsid w:val="007349B6"/>
    <w:rsid w:val="00734FA0"/>
    <w:rsid w:val="00735B3C"/>
    <w:rsid w:val="00735C1F"/>
    <w:rsid w:val="0073634E"/>
    <w:rsid w:val="007363EF"/>
    <w:rsid w:val="0073659A"/>
    <w:rsid w:val="00736D89"/>
    <w:rsid w:val="007375C8"/>
    <w:rsid w:val="00737736"/>
    <w:rsid w:val="007377E4"/>
    <w:rsid w:val="00737AFA"/>
    <w:rsid w:val="00737C09"/>
    <w:rsid w:val="00740011"/>
    <w:rsid w:val="007401EA"/>
    <w:rsid w:val="00740A9A"/>
    <w:rsid w:val="00740CFF"/>
    <w:rsid w:val="00740EDF"/>
    <w:rsid w:val="00740F91"/>
    <w:rsid w:val="00740FE2"/>
    <w:rsid w:val="00741857"/>
    <w:rsid w:val="00741CD1"/>
    <w:rsid w:val="007421B0"/>
    <w:rsid w:val="0074293A"/>
    <w:rsid w:val="00742E88"/>
    <w:rsid w:val="007430DE"/>
    <w:rsid w:val="00744129"/>
    <w:rsid w:val="00744781"/>
    <w:rsid w:val="00744923"/>
    <w:rsid w:val="007451E9"/>
    <w:rsid w:val="007454C6"/>
    <w:rsid w:val="00745672"/>
    <w:rsid w:val="00745CEC"/>
    <w:rsid w:val="00745DE2"/>
    <w:rsid w:val="00745DE3"/>
    <w:rsid w:val="0074659B"/>
    <w:rsid w:val="00747D03"/>
    <w:rsid w:val="00750372"/>
    <w:rsid w:val="00750F02"/>
    <w:rsid w:val="00751650"/>
    <w:rsid w:val="007516A1"/>
    <w:rsid w:val="00751845"/>
    <w:rsid w:val="00751924"/>
    <w:rsid w:val="00752096"/>
    <w:rsid w:val="00752ACC"/>
    <w:rsid w:val="00752DC6"/>
    <w:rsid w:val="007537C7"/>
    <w:rsid w:val="0075415E"/>
    <w:rsid w:val="007542D3"/>
    <w:rsid w:val="0075468E"/>
    <w:rsid w:val="00755159"/>
    <w:rsid w:val="00755762"/>
    <w:rsid w:val="00755EC7"/>
    <w:rsid w:val="00755F89"/>
    <w:rsid w:val="00756195"/>
    <w:rsid w:val="007564B7"/>
    <w:rsid w:val="00756A17"/>
    <w:rsid w:val="00756F11"/>
    <w:rsid w:val="007574CB"/>
    <w:rsid w:val="007575A8"/>
    <w:rsid w:val="0075797D"/>
    <w:rsid w:val="00757E79"/>
    <w:rsid w:val="00757F40"/>
    <w:rsid w:val="00757F99"/>
    <w:rsid w:val="007601BC"/>
    <w:rsid w:val="00760CEC"/>
    <w:rsid w:val="00761318"/>
    <w:rsid w:val="00761721"/>
    <w:rsid w:val="007618D7"/>
    <w:rsid w:val="00761CDD"/>
    <w:rsid w:val="00761E95"/>
    <w:rsid w:val="0076218A"/>
    <w:rsid w:val="007630BF"/>
    <w:rsid w:val="007636B1"/>
    <w:rsid w:val="00763CBB"/>
    <w:rsid w:val="00763E51"/>
    <w:rsid w:val="0076412C"/>
    <w:rsid w:val="00764654"/>
    <w:rsid w:val="007651AA"/>
    <w:rsid w:val="00765C18"/>
    <w:rsid w:val="00765FD9"/>
    <w:rsid w:val="00766192"/>
    <w:rsid w:val="007665B2"/>
    <w:rsid w:val="00767C26"/>
    <w:rsid w:val="007709FE"/>
    <w:rsid w:val="00770A00"/>
    <w:rsid w:val="00770AE3"/>
    <w:rsid w:val="00770C4C"/>
    <w:rsid w:val="00770DF4"/>
    <w:rsid w:val="00771306"/>
    <w:rsid w:val="00772324"/>
    <w:rsid w:val="00772543"/>
    <w:rsid w:val="00772680"/>
    <w:rsid w:val="00772708"/>
    <w:rsid w:val="00772BE0"/>
    <w:rsid w:val="007730FD"/>
    <w:rsid w:val="00773395"/>
    <w:rsid w:val="00773ED9"/>
    <w:rsid w:val="00774460"/>
    <w:rsid w:val="007749FA"/>
    <w:rsid w:val="00774AD8"/>
    <w:rsid w:val="00774F02"/>
    <w:rsid w:val="00775513"/>
    <w:rsid w:val="0077562A"/>
    <w:rsid w:val="00775C1A"/>
    <w:rsid w:val="00776083"/>
    <w:rsid w:val="007764CB"/>
    <w:rsid w:val="00776BA2"/>
    <w:rsid w:val="00776E07"/>
    <w:rsid w:val="00776EA8"/>
    <w:rsid w:val="0077752F"/>
    <w:rsid w:val="007775A2"/>
    <w:rsid w:val="00777A7E"/>
    <w:rsid w:val="00777EFD"/>
    <w:rsid w:val="007802A8"/>
    <w:rsid w:val="00780AED"/>
    <w:rsid w:val="0078122D"/>
    <w:rsid w:val="00781492"/>
    <w:rsid w:val="007814B2"/>
    <w:rsid w:val="007816DE"/>
    <w:rsid w:val="00782301"/>
    <w:rsid w:val="007828AE"/>
    <w:rsid w:val="00783074"/>
    <w:rsid w:val="00783519"/>
    <w:rsid w:val="007835F1"/>
    <w:rsid w:val="00783972"/>
    <w:rsid w:val="007850EF"/>
    <w:rsid w:val="00785545"/>
    <w:rsid w:val="007855EB"/>
    <w:rsid w:val="00785D0F"/>
    <w:rsid w:val="007862E6"/>
    <w:rsid w:val="00786BC9"/>
    <w:rsid w:val="00790B31"/>
    <w:rsid w:val="00790FA3"/>
    <w:rsid w:val="007936A5"/>
    <w:rsid w:val="00793F9A"/>
    <w:rsid w:val="0079427B"/>
    <w:rsid w:val="00794839"/>
    <w:rsid w:val="00794AFE"/>
    <w:rsid w:val="00794B35"/>
    <w:rsid w:val="00795028"/>
    <w:rsid w:val="0079530A"/>
    <w:rsid w:val="007955A6"/>
    <w:rsid w:val="00795778"/>
    <w:rsid w:val="00795794"/>
    <w:rsid w:val="00795878"/>
    <w:rsid w:val="00795DAA"/>
    <w:rsid w:val="007961D0"/>
    <w:rsid w:val="00796923"/>
    <w:rsid w:val="00796967"/>
    <w:rsid w:val="007A027E"/>
    <w:rsid w:val="007A043D"/>
    <w:rsid w:val="007A0642"/>
    <w:rsid w:val="007A0715"/>
    <w:rsid w:val="007A07FC"/>
    <w:rsid w:val="007A185A"/>
    <w:rsid w:val="007A197E"/>
    <w:rsid w:val="007A19E0"/>
    <w:rsid w:val="007A22BF"/>
    <w:rsid w:val="007A359D"/>
    <w:rsid w:val="007A35BC"/>
    <w:rsid w:val="007A372B"/>
    <w:rsid w:val="007A4559"/>
    <w:rsid w:val="007A46CE"/>
    <w:rsid w:val="007A4994"/>
    <w:rsid w:val="007A4B93"/>
    <w:rsid w:val="007A529D"/>
    <w:rsid w:val="007A59A1"/>
    <w:rsid w:val="007A5A63"/>
    <w:rsid w:val="007A5F61"/>
    <w:rsid w:val="007A6BB7"/>
    <w:rsid w:val="007A7064"/>
    <w:rsid w:val="007A7227"/>
    <w:rsid w:val="007B0517"/>
    <w:rsid w:val="007B08AC"/>
    <w:rsid w:val="007B0FC1"/>
    <w:rsid w:val="007B1079"/>
    <w:rsid w:val="007B1737"/>
    <w:rsid w:val="007B1CBE"/>
    <w:rsid w:val="007B2134"/>
    <w:rsid w:val="007B21E5"/>
    <w:rsid w:val="007B269F"/>
    <w:rsid w:val="007B2BFC"/>
    <w:rsid w:val="007B3098"/>
    <w:rsid w:val="007B31D3"/>
    <w:rsid w:val="007B3363"/>
    <w:rsid w:val="007B37CA"/>
    <w:rsid w:val="007B3973"/>
    <w:rsid w:val="007B424F"/>
    <w:rsid w:val="007B425F"/>
    <w:rsid w:val="007B43E1"/>
    <w:rsid w:val="007B469C"/>
    <w:rsid w:val="007B4C71"/>
    <w:rsid w:val="007B4F52"/>
    <w:rsid w:val="007B67DC"/>
    <w:rsid w:val="007B700C"/>
    <w:rsid w:val="007B7A75"/>
    <w:rsid w:val="007B7F8C"/>
    <w:rsid w:val="007C0219"/>
    <w:rsid w:val="007C0778"/>
    <w:rsid w:val="007C07E0"/>
    <w:rsid w:val="007C097C"/>
    <w:rsid w:val="007C09A0"/>
    <w:rsid w:val="007C0F42"/>
    <w:rsid w:val="007C1F30"/>
    <w:rsid w:val="007C2258"/>
    <w:rsid w:val="007C2333"/>
    <w:rsid w:val="007C2830"/>
    <w:rsid w:val="007C28A7"/>
    <w:rsid w:val="007C42AE"/>
    <w:rsid w:val="007C5233"/>
    <w:rsid w:val="007C6955"/>
    <w:rsid w:val="007C732A"/>
    <w:rsid w:val="007C74E0"/>
    <w:rsid w:val="007C7F9B"/>
    <w:rsid w:val="007D04F9"/>
    <w:rsid w:val="007D1998"/>
    <w:rsid w:val="007D1D8C"/>
    <w:rsid w:val="007D1F87"/>
    <w:rsid w:val="007D2297"/>
    <w:rsid w:val="007D22BF"/>
    <w:rsid w:val="007D22E5"/>
    <w:rsid w:val="007D27E4"/>
    <w:rsid w:val="007D2D12"/>
    <w:rsid w:val="007D2D15"/>
    <w:rsid w:val="007D2F5F"/>
    <w:rsid w:val="007D3EF6"/>
    <w:rsid w:val="007D3F71"/>
    <w:rsid w:val="007D4106"/>
    <w:rsid w:val="007D4651"/>
    <w:rsid w:val="007D4B0F"/>
    <w:rsid w:val="007D5671"/>
    <w:rsid w:val="007D6176"/>
    <w:rsid w:val="007D67A6"/>
    <w:rsid w:val="007D6E16"/>
    <w:rsid w:val="007D710C"/>
    <w:rsid w:val="007D768C"/>
    <w:rsid w:val="007D79D0"/>
    <w:rsid w:val="007D7BB2"/>
    <w:rsid w:val="007E000E"/>
    <w:rsid w:val="007E0174"/>
    <w:rsid w:val="007E02AE"/>
    <w:rsid w:val="007E0C41"/>
    <w:rsid w:val="007E0CE1"/>
    <w:rsid w:val="007E176C"/>
    <w:rsid w:val="007E1905"/>
    <w:rsid w:val="007E246B"/>
    <w:rsid w:val="007E25D3"/>
    <w:rsid w:val="007E2736"/>
    <w:rsid w:val="007E2C28"/>
    <w:rsid w:val="007E2C69"/>
    <w:rsid w:val="007E439D"/>
    <w:rsid w:val="007E467C"/>
    <w:rsid w:val="007E53C4"/>
    <w:rsid w:val="007E543B"/>
    <w:rsid w:val="007E5E5D"/>
    <w:rsid w:val="007E6156"/>
    <w:rsid w:val="007E6BEF"/>
    <w:rsid w:val="007E7479"/>
    <w:rsid w:val="007E7496"/>
    <w:rsid w:val="007F04EE"/>
    <w:rsid w:val="007F0DB9"/>
    <w:rsid w:val="007F1AD3"/>
    <w:rsid w:val="007F22DC"/>
    <w:rsid w:val="007F28DF"/>
    <w:rsid w:val="007F2DC9"/>
    <w:rsid w:val="007F2E5E"/>
    <w:rsid w:val="007F32E9"/>
    <w:rsid w:val="007F3512"/>
    <w:rsid w:val="007F39FC"/>
    <w:rsid w:val="007F3D3F"/>
    <w:rsid w:val="007F4936"/>
    <w:rsid w:val="007F49AA"/>
    <w:rsid w:val="007F51F2"/>
    <w:rsid w:val="007F5C72"/>
    <w:rsid w:val="007F60C8"/>
    <w:rsid w:val="007F6B1B"/>
    <w:rsid w:val="007F73B0"/>
    <w:rsid w:val="007F73CC"/>
    <w:rsid w:val="007F7E61"/>
    <w:rsid w:val="007F7EE4"/>
    <w:rsid w:val="00800085"/>
    <w:rsid w:val="008000B1"/>
    <w:rsid w:val="008000CD"/>
    <w:rsid w:val="008004F3"/>
    <w:rsid w:val="00800712"/>
    <w:rsid w:val="0080076B"/>
    <w:rsid w:val="0080166D"/>
    <w:rsid w:val="00801740"/>
    <w:rsid w:val="00801C63"/>
    <w:rsid w:val="00802C1C"/>
    <w:rsid w:val="00802C76"/>
    <w:rsid w:val="0080312C"/>
    <w:rsid w:val="0080332C"/>
    <w:rsid w:val="00803AE9"/>
    <w:rsid w:val="00803CEE"/>
    <w:rsid w:val="00803F22"/>
    <w:rsid w:val="00804AF2"/>
    <w:rsid w:val="00804BF8"/>
    <w:rsid w:val="00805664"/>
    <w:rsid w:val="00805A49"/>
    <w:rsid w:val="00805C2B"/>
    <w:rsid w:val="00806A33"/>
    <w:rsid w:val="00806CEA"/>
    <w:rsid w:val="008071DC"/>
    <w:rsid w:val="008075AE"/>
    <w:rsid w:val="00807816"/>
    <w:rsid w:val="00807FF9"/>
    <w:rsid w:val="008107B7"/>
    <w:rsid w:val="00810AA5"/>
    <w:rsid w:val="00810D3F"/>
    <w:rsid w:val="00810F06"/>
    <w:rsid w:val="00811391"/>
    <w:rsid w:val="00811450"/>
    <w:rsid w:val="00811BA4"/>
    <w:rsid w:val="00812CEA"/>
    <w:rsid w:val="00813320"/>
    <w:rsid w:val="00813743"/>
    <w:rsid w:val="008138F1"/>
    <w:rsid w:val="00813C53"/>
    <w:rsid w:val="008142F3"/>
    <w:rsid w:val="008143CE"/>
    <w:rsid w:val="0081463D"/>
    <w:rsid w:val="0081467A"/>
    <w:rsid w:val="0081475C"/>
    <w:rsid w:val="0081530D"/>
    <w:rsid w:val="0081556D"/>
    <w:rsid w:val="008159ED"/>
    <w:rsid w:val="00815D94"/>
    <w:rsid w:val="00815EA5"/>
    <w:rsid w:val="00816621"/>
    <w:rsid w:val="0081680B"/>
    <w:rsid w:val="00816C61"/>
    <w:rsid w:val="008175F3"/>
    <w:rsid w:val="00817E3D"/>
    <w:rsid w:val="00821E8D"/>
    <w:rsid w:val="00821FA3"/>
    <w:rsid w:val="0082234E"/>
    <w:rsid w:val="0082236E"/>
    <w:rsid w:val="00822644"/>
    <w:rsid w:val="00822B1D"/>
    <w:rsid w:val="008230B8"/>
    <w:rsid w:val="008238FE"/>
    <w:rsid w:val="00823C94"/>
    <w:rsid w:val="00823DFC"/>
    <w:rsid w:val="00824415"/>
    <w:rsid w:val="0082506B"/>
    <w:rsid w:val="008250EA"/>
    <w:rsid w:val="00825D1D"/>
    <w:rsid w:val="00825DA3"/>
    <w:rsid w:val="0082692C"/>
    <w:rsid w:val="00826952"/>
    <w:rsid w:val="008269D0"/>
    <w:rsid w:val="008269D7"/>
    <w:rsid w:val="008269F7"/>
    <w:rsid w:val="00826C87"/>
    <w:rsid w:val="00827245"/>
    <w:rsid w:val="0082726A"/>
    <w:rsid w:val="008278BD"/>
    <w:rsid w:val="008279E6"/>
    <w:rsid w:val="00830968"/>
    <w:rsid w:val="008311D7"/>
    <w:rsid w:val="008312BF"/>
    <w:rsid w:val="00831704"/>
    <w:rsid w:val="00831787"/>
    <w:rsid w:val="0083199C"/>
    <w:rsid w:val="00831BC9"/>
    <w:rsid w:val="008321FB"/>
    <w:rsid w:val="0083238B"/>
    <w:rsid w:val="00832708"/>
    <w:rsid w:val="00833818"/>
    <w:rsid w:val="0083403D"/>
    <w:rsid w:val="00835248"/>
    <w:rsid w:val="0083540B"/>
    <w:rsid w:val="0083548E"/>
    <w:rsid w:val="00835DFB"/>
    <w:rsid w:val="008365F7"/>
    <w:rsid w:val="00836794"/>
    <w:rsid w:val="0083682D"/>
    <w:rsid w:val="008370EF"/>
    <w:rsid w:val="008373F0"/>
    <w:rsid w:val="0084023D"/>
    <w:rsid w:val="0084025D"/>
    <w:rsid w:val="00840822"/>
    <w:rsid w:val="00840B30"/>
    <w:rsid w:val="00840FCD"/>
    <w:rsid w:val="008412E7"/>
    <w:rsid w:val="00841652"/>
    <w:rsid w:val="008424A3"/>
    <w:rsid w:val="00842C49"/>
    <w:rsid w:val="00842F53"/>
    <w:rsid w:val="008432D4"/>
    <w:rsid w:val="00843570"/>
    <w:rsid w:val="008436C2"/>
    <w:rsid w:val="008438F7"/>
    <w:rsid w:val="00843CA7"/>
    <w:rsid w:val="00843D6D"/>
    <w:rsid w:val="00844251"/>
    <w:rsid w:val="00844998"/>
    <w:rsid w:val="00844A14"/>
    <w:rsid w:val="0084507F"/>
    <w:rsid w:val="00845D3C"/>
    <w:rsid w:val="00846795"/>
    <w:rsid w:val="00847462"/>
    <w:rsid w:val="008475C3"/>
    <w:rsid w:val="00847842"/>
    <w:rsid w:val="00847E0A"/>
    <w:rsid w:val="00850327"/>
    <w:rsid w:val="00850679"/>
    <w:rsid w:val="00850F6E"/>
    <w:rsid w:val="0085170C"/>
    <w:rsid w:val="008517AE"/>
    <w:rsid w:val="00851C14"/>
    <w:rsid w:val="00851C75"/>
    <w:rsid w:val="00851D55"/>
    <w:rsid w:val="008522B3"/>
    <w:rsid w:val="0085333A"/>
    <w:rsid w:val="008535B5"/>
    <w:rsid w:val="00853652"/>
    <w:rsid w:val="008538A8"/>
    <w:rsid w:val="008538D2"/>
    <w:rsid w:val="00853935"/>
    <w:rsid w:val="00853EEA"/>
    <w:rsid w:val="00853F4E"/>
    <w:rsid w:val="00854220"/>
    <w:rsid w:val="008546B6"/>
    <w:rsid w:val="00854834"/>
    <w:rsid w:val="00854881"/>
    <w:rsid w:val="00854983"/>
    <w:rsid w:val="008549F1"/>
    <w:rsid w:val="00854AC9"/>
    <w:rsid w:val="00854B8D"/>
    <w:rsid w:val="00854ECF"/>
    <w:rsid w:val="008553A0"/>
    <w:rsid w:val="00855907"/>
    <w:rsid w:val="0085596B"/>
    <w:rsid w:val="00856609"/>
    <w:rsid w:val="00856E1E"/>
    <w:rsid w:val="00856E4F"/>
    <w:rsid w:val="0085709F"/>
    <w:rsid w:val="0085739F"/>
    <w:rsid w:val="00857D2A"/>
    <w:rsid w:val="00857F7B"/>
    <w:rsid w:val="00860EE1"/>
    <w:rsid w:val="0086106C"/>
    <w:rsid w:val="00861807"/>
    <w:rsid w:val="008619D7"/>
    <w:rsid w:val="00862AFC"/>
    <w:rsid w:val="00862C8F"/>
    <w:rsid w:val="00863272"/>
    <w:rsid w:val="0086330D"/>
    <w:rsid w:val="00863700"/>
    <w:rsid w:val="00863879"/>
    <w:rsid w:val="008650A3"/>
    <w:rsid w:val="00865205"/>
    <w:rsid w:val="00865C11"/>
    <w:rsid w:val="00866CB2"/>
    <w:rsid w:val="00866CED"/>
    <w:rsid w:val="00867A30"/>
    <w:rsid w:val="00867CC0"/>
    <w:rsid w:val="008709E2"/>
    <w:rsid w:val="00870C17"/>
    <w:rsid w:val="0087258E"/>
    <w:rsid w:val="008725D6"/>
    <w:rsid w:val="00872AA5"/>
    <w:rsid w:val="0087331D"/>
    <w:rsid w:val="00873833"/>
    <w:rsid w:val="008748A7"/>
    <w:rsid w:val="00874D27"/>
    <w:rsid w:val="00875A21"/>
    <w:rsid w:val="00876877"/>
    <w:rsid w:val="00876BD6"/>
    <w:rsid w:val="008770B3"/>
    <w:rsid w:val="008776EC"/>
    <w:rsid w:val="00877D2F"/>
    <w:rsid w:val="008801ED"/>
    <w:rsid w:val="00880605"/>
    <w:rsid w:val="008808CF"/>
    <w:rsid w:val="0088161F"/>
    <w:rsid w:val="00881D4E"/>
    <w:rsid w:val="00881DDF"/>
    <w:rsid w:val="00881F85"/>
    <w:rsid w:val="00882118"/>
    <w:rsid w:val="0088285E"/>
    <w:rsid w:val="00883558"/>
    <w:rsid w:val="00884D37"/>
    <w:rsid w:val="00886205"/>
    <w:rsid w:val="00886BC6"/>
    <w:rsid w:val="00887427"/>
    <w:rsid w:val="008901B4"/>
    <w:rsid w:val="00890222"/>
    <w:rsid w:val="00890F1B"/>
    <w:rsid w:val="00890FAC"/>
    <w:rsid w:val="0089173F"/>
    <w:rsid w:val="0089184D"/>
    <w:rsid w:val="008919D7"/>
    <w:rsid w:val="00891A01"/>
    <w:rsid w:val="008923DD"/>
    <w:rsid w:val="00892699"/>
    <w:rsid w:val="00892CEB"/>
    <w:rsid w:val="0089394D"/>
    <w:rsid w:val="0089420B"/>
    <w:rsid w:val="0089565D"/>
    <w:rsid w:val="00895D93"/>
    <w:rsid w:val="00896BFE"/>
    <w:rsid w:val="00897D6E"/>
    <w:rsid w:val="008A04D5"/>
    <w:rsid w:val="008A0797"/>
    <w:rsid w:val="008A0AA4"/>
    <w:rsid w:val="008A0FBB"/>
    <w:rsid w:val="008A1EA5"/>
    <w:rsid w:val="008A2987"/>
    <w:rsid w:val="008A2CB1"/>
    <w:rsid w:val="008A35B7"/>
    <w:rsid w:val="008A399A"/>
    <w:rsid w:val="008A39A9"/>
    <w:rsid w:val="008A3ABE"/>
    <w:rsid w:val="008A4391"/>
    <w:rsid w:val="008A4F2A"/>
    <w:rsid w:val="008A50F6"/>
    <w:rsid w:val="008A5239"/>
    <w:rsid w:val="008A54CC"/>
    <w:rsid w:val="008A59E0"/>
    <w:rsid w:val="008A5E3D"/>
    <w:rsid w:val="008A7082"/>
    <w:rsid w:val="008A7541"/>
    <w:rsid w:val="008A75F0"/>
    <w:rsid w:val="008A785B"/>
    <w:rsid w:val="008A7D17"/>
    <w:rsid w:val="008B12CF"/>
    <w:rsid w:val="008B1697"/>
    <w:rsid w:val="008B1BE3"/>
    <w:rsid w:val="008B1F4D"/>
    <w:rsid w:val="008B209C"/>
    <w:rsid w:val="008B20DE"/>
    <w:rsid w:val="008B2A95"/>
    <w:rsid w:val="008B368C"/>
    <w:rsid w:val="008B36CB"/>
    <w:rsid w:val="008B3703"/>
    <w:rsid w:val="008B3C49"/>
    <w:rsid w:val="008B3C4A"/>
    <w:rsid w:val="008B3F72"/>
    <w:rsid w:val="008B4655"/>
    <w:rsid w:val="008B4943"/>
    <w:rsid w:val="008B4AB8"/>
    <w:rsid w:val="008B5344"/>
    <w:rsid w:val="008B5950"/>
    <w:rsid w:val="008B5B3B"/>
    <w:rsid w:val="008B6382"/>
    <w:rsid w:val="008B7360"/>
    <w:rsid w:val="008B7DCD"/>
    <w:rsid w:val="008C1269"/>
    <w:rsid w:val="008C1442"/>
    <w:rsid w:val="008C1526"/>
    <w:rsid w:val="008C1BF5"/>
    <w:rsid w:val="008C2202"/>
    <w:rsid w:val="008C24C1"/>
    <w:rsid w:val="008C269A"/>
    <w:rsid w:val="008C2DA7"/>
    <w:rsid w:val="008C3989"/>
    <w:rsid w:val="008C4369"/>
    <w:rsid w:val="008C4618"/>
    <w:rsid w:val="008C5B9C"/>
    <w:rsid w:val="008C5C7B"/>
    <w:rsid w:val="008C5FB4"/>
    <w:rsid w:val="008C60EF"/>
    <w:rsid w:val="008C689A"/>
    <w:rsid w:val="008C6C88"/>
    <w:rsid w:val="008C7275"/>
    <w:rsid w:val="008C743B"/>
    <w:rsid w:val="008C7CFD"/>
    <w:rsid w:val="008C7D40"/>
    <w:rsid w:val="008D0EFF"/>
    <w:rsid w:val="008D1308"/>
    <w:rsid w:val="008D16B5"/>
    <w:rsid w:val="008D16BE"/>
    <w:rsid w:val="008D1A72"/>
    <w:rsid w:val="008D2479"/>
    <w:rsid w:val="008D249A"/>
    <w:rsid w:val="008D24E4"/>
    <w:rsid w:val="008D2829"/>
    <w:rsid w:val="008D298D"/>
    <w:rsid w:val="008D2EF6"/>
    <w:rsid w:val="008D3977"/>
    <w:rsid w:val="008D3D0B"/>
    <w:rsid w:val="008D411E"/>
    <w:rsid w:val="008D4147"/>
    <w:rsid w:val="008D491D"/>
    <w:rsid w:val="008D4959"/>
    <w:rsid w:val="008D5057"/>
    <w:rsid w:val="008D59A1"/>
    <w:rsid w:val="008D5F0A"/>
    <w:rsid w:val="008D62ED"/>
    <w:rsid w:val="008D714F"/>
    <w:rsid w:val="008D7A6A"/>
    <w:rsid w:val="008D7BCE"/>
    <w:rsid w:val="008E0247"/>
    <w:rsid w:val="008E0978"/>
    <w:rsid w:val="008E1146"/>
    <w:rsid w:val="008E1300"/>
    <w:rsid w:val="008E14CB"/>
    <w:rsid w:val="008E15D4"/>
    <w:rsid w:val="008E1711"/>
    <w:rsid w:val="008E1D50"/>
    <w:rsid w:val="008E204E"/>
    <w:rsid w:val="008E2323"/>
    <w:rsid w:val="008E2801"/>
    <w:rsid w:val="008E38AB"/>
    <w:rsid w:val="008E3BC3"/>
    <w:rsid w:val="008E3C8F"/>
    <w:rsid w:val="008E4D13"/>
    <w:rsid w:val="008E5FD0"/>
    <w:rsid w:val="008E603C"/>
    <w:rsid w:val="008E66C6"/>
    <w:rsid w:val="008E7315"/>
    <w:rsid w:val="008E738D"/>
    <w:rsid w:val="008E76A5"/>
    <w:rsid w:val="008E7962"/>
    <w:rsid w:val="008F03D0"/>
    <w:rsid w:val="008F049F"/>
    <w:rsid w:val="008F086A"/>
    <w:rsid w:val="008F13D1"/>
    <w:rsid w:val="008F146D"/>
    <w:rsid w:val="008F15A7"/>
    <w:rsid w:val="008F1719"/>
    <w:rsid w:val="008F1727"/>
    <w:rsid w:val="008F20D7"/>
    <w:rsid w:val="008F2A1F"/>
    <w:rsid w:val="008F313D"/>
    <w:rsid w:val="008F39DA"/>
    <w:rsid w:val="008F405D"/>
    <w:rsid w:val="008F408B"/>
    <w:rsid w:val="008F4473"/>
    <w:rsid w:val="008F45EC"/>
    <w:rsid w:val="008F47A6"/>
    <w:rsid w:val="008F4EE7"/>
    <w:rsid w:val="008F5204"/>
    <w:rsid w:val="008F5238"/>
    <w:rsid w:val="008F57FE"/>
    <w:rsid w:val="008F5E3B"/>
    <w:rsid w:val="008F60D0"/>
    <w:rsid w:val="008F670D"/>
    <w:rsid w:val="008F69BF"/>
    <w:rsid w:val="008F6DB0"/>
    <w:rsid w:val="008F701F"/>
    <w:rsid w:val="008F75B2"/>
    <w:rsid w:val="008F7A38"/>
    <w:rsid w:val="00900195"/>
    <w:rsid w:val="0090022B"/>
    <w:rsid w:val="0090023A"/>
    <w:rsid w:val="00900415"/>
    <w:rsid w:val="00900D4C"/>
    <w:rsid w:val="00900D94"/>
    <w:rsid w:val="00900ED3"/>
    <w:rsid w:val="0090149A"/>
    <w:rsid w:val="0090200E"/>
    <w:rsid w:val="009023E5"/>
    <w:rsid w:val="009024C7"/>
    <w:rsid w:val="00902BD2"/>
    <w:rsid w:val="009031EE"/>
    <w:rsid w:val="00903219"/>
    <w:rsid w:val="00903388"/>
    <w:rsid w:val="00903507"/>
    <w:rsid w:val="00903CFD"/>
    <w:rsid w:val="00904023"/>
    <w:rsid w:val="00904087"/>
    <w:rsid w:val="009046AA"/>
    <w:rsid w:val="009048BF"/>
    <w:rsid w:val="00904C74"/>
    <w:rsid w:val="00904FBA"/>
    <w:rsid w:val="009052E8"/>
    <w:rsid w:val="009057BA"/>
    <w:rsid w:val="00905BC0"/>
    <w:rsid w:val="00906CD9"/>
    <w:rsid w:val="00906F6F"/>
    <w:rsid w:val="009076DB"/>
    <w:rsid w:val="00907A62"/>
    <w:rsid w:val="0091077E"/>
    <w:rsid w:val="00910EC9"/>
    <w:rsid w:val="00911085"/>
    <w:rsid w:val="00911157"/>
    <w:rsid w:val="00911572"/>
    <w:rsid w:val="009118B6"/>
    <w:rsid w:val="00911B63"/>
    <w:rsid w:val="0091277F"/>
    <w:rsid w:val="00912AD0"/>
    <w:rsid w:val="00912AE9"/>
    <w:rsid w:val="00912BC8"/>
    <w:rsid w:val="00912BF6"/>
    <w:rsid w:val="00913CF8"/>
    <w:rsid w:val="00914102"/>
    <w:rsid w:val="009144C1"/>
    <w:rsid w:val="00914966"/>
    <w:rsid w:val="00914AE8"/>
    <w:rsid w:val="00914DC5"/>
    <w:rsid w:val="0091549C"/>
    <w:rsid w:val="009155C8"/>
    <w:rsid w:val="009166CC"/>
    <w:rsid w:val="00916B11"/>
    <w:rsid w:val="00917937"/>
    <w:rsid w:val="00917BCB"/>
    <w:rsid w:val="00917D8B"/>
    <w:rsid w:val="00917EE9"/>
    <w:rsid w:val="00920371"/>
    <w:rsid w:val="00920423"/>
    <w:rsid w:val="009210BF"/>
    <w:rsid w:val="0092130B"/>
    <w:rsid w:val="00921A4F"/>
    <w:rsid w:val="00921A6A"/>
    <w:rsid w:val="00921E11"/>
    <w:rsid w:val="0092230E"/>
    <w:rsid w:val="0092296D"/>
    <w:rsid w:val="00922DAC"/>
    <w:rsid w:val="00923B40"/>
    <w:rsid w:val="0092433C"/>
    <w:rsid w:val="00924A23"/>
    <w:rsid w:val="00924AB9"/>
    <w:rsid w:val="00925203"/>
    <w:rsid w:val="00925947"/>
    <w:rsid w:val="00925E9D"/>
    <w:rsid w:val="009262B0"/>
    <w:rsid w:val="0092671B"/>
    <w:rsid w:val="00926A49"/>
    <w:rsid w:val="00926D0E"/>
    <w:rsid w:val="009270B4"/>
    <w:rsid w:val="009271B2"/>
    <w:rsid w:val="00927BB5"/>
    <w:rsid w:val="00927EC9"/>
    <w:rsid w:val="00927F9E"/>
    <w:rsid w:val="009302EF"/>
    <w:rsid w:val="009303CE"/>
    <w:rsid w:val="00930878"/>
    <w:rsid w:val="00930BEE"/>
    <w:rsid w:val="00930D40"/>
    <w:rsid w:val="00930EAD"/>
    <w:rsid w:val="00930FD0"/>
    <w:rsid w:val="00931684"/>
    <w:rsid w:val="0093201F"/>
    <w:rsid w:val="00932354"/>
    <w:rsid w:val="00932C1E"/>
    <w:rsid w:val="00933367"/>
    <w:rsid w:val="00933373"/>
    <w:rsid w:val="009336B8"/>
    <w:rsid w:val="00933CF9"/>
    <w:rsid w:val="00934652"/>
    <w:rsid w:val="009346A4"/>
    <w:rsid w:val="009346BA"/>
    <w:rsid w:val="00934BB0"/>
    <w:rsid w:val="00935AEA"/>
    <w:rsid w:val="00935B71"/>
    <w:rsid w:val="00935DD9"/>
    <w:rsid w:val="00936070"/>
    <w:rsid w:val="00936143"/>
    <w:rsid w:val="00940351"/>
    <w:rsid w:val="009403A3"/>
    <w:rsid w:val="009405F2"/>
    <w:rsid w:val="00940E62"/>
    <w:rsid w:val="00941397"/>
    <w:rsid w:val="009415D1"/>
    <w:rsid w:val="00941EAD"/>
    <w:rsid w:val="00942161"/>
    <w:rsid w:val="00942A0D"/>
    <w:rsid w:val="0094323A"/>
    <w:rsid w:val="00944102"/>
    <w:rsid w:val="00944552"/>
    <w:rsid w:val="009449C3"/>
    <w:rsid w:val="00944CAC"/>
    <w:rsid w:val="00944E18"/>
    <w:rsid w:val="00944FFD"/>
    <w:rsid w:val="0094532F"/>
    <w:rsid w:val="009467AC"/>
    <w:rsid w:val="009470B0"/>
    <w:rsid w:val="00947532"/>
    <w:rsid w:val="0095028E"/>
    <w:rsid w:val="00950874"/>
    <w:rsid w:val="009515E6"/>
    <w:rsid w:val="009515EF"/>
    <w:rsid w:val="0095168C"/>
    <w:rsid w:val="0095297C"/>
    <w:rsid w:val="00952E03"/>
    <w:rsid w:val="009531FD"/>
    <w:rsid w:val="009533EB"/>
    <w:rsid w:val="0095390E"/>
    <w:rsid w:val="00954CE2"/>
    <w:rsid w:val="00954EE8"/>
    <w:rsid w:val="009551F3"/>
    <w:rsid w:val="0095534D"/>
    <w:rsid w:val="0095596A"/>
    <w:rsid w:val="009559C1"/>
    <w:rsid w:val="00955B8A"/>
    <w:rsid w:val="00955F20"/>
    <w:rsid w:val="009560BF"/>
    <w:rsid w:val="00956C7B"/>
    <w:rsid w:val="0095762D"/>
    <w:rsid w:val="00957740"/>
    <w:rsid w:val="00957CAE"/>
    <w:rsid w:val="00957D51"/>
    <w:rsid w:val="00960756"/>
    <w:rsid w:val="00961543"/>
    <w:rsid w:val="00961CE5"/>
    <w:rsid w:val="00961F48"/>
    <w:rsid w:val="009622B6"/>
    <w:rsid w:val="009627C7"/>
    <w:rsid w:val="00962DDC"/>
    <w:rsid w:val="00962FD3"/>
    <w:rsid w:val="0096300F"/>
    <w:rsid w:val="00964740"/>
    <w:rsid w:val="00965264"/>
    <w:rsid w:val="0096550A"/>
    <w:rsid w:val="00965683"/>
    <w:rsid w:val="009658F7"/>
    <w:rsid w:val="00965A94"/>
    <w:rsid w:val="00965FF5"/>
    <w:rsid w:val="009661E2"/>
    <w:rsid w:val="00966B3D"/>
    <w:rsid w:val="00966E41"/>
    <w:rsid w:val="0096749D"/>
    <w:rsid w:val="00967F05"/>
    <w:rsid w:val="00970023"/>
    <w:rsid w:val="00971FC3"/>
    <w:rsid w:val="00972E71"/>
    <w:rsid w:val="00972F43"/>
    <w:rsid w:val="00973068"/>
    <w:rsid w:val="009730EE"/>
    <w:rsid w:val="009732D2"/>
    <w:rsid w:val="00973957"/>
    <w:rsid w:val="00973A4B"/>
    <w:rsid w:val="00973FDA"/>
    <w:rsid w:val="00974877"/>
    <w:rsid w:val="009749A0"/>
    <w:rsid w:val="009754B6"/>
    <w:rsid w:val="00976634"/>
    <w:rsid w:val="00976B04"/>
    <w:rsid w:val="00976D27"/>
    <w:rsid w:val="00977397"/>
    <w:rsid w:val="00977783"/>
    <w:rsid w:val="00980007"/>
    <w:rsid w:val="0098006A"/>
    <w:rsid w:val="00980279"/>
    <w:rsid w:val="0098031D"/>
    <w:rsid w:val="00980459"/>
    <w:rsid w:val="00980522"/>
    <w:rsid w:val="0098082A"/>
    <w:rsid w:val="00980D37"/>
    <w:rsid w:val="00981080"/>
    <w:rsid w:val="00981632"/>
    <w:rsid w:val="0098173D"/>
    <w:rsid w:val="00982194"/>
    <w:rsid w:val="00982229"/>
    <w:rsid w:val="0098249E"/>
    <w:rsid w:val="00982BB7"/>
    <w:rsid w:val="00982EBA"/>
    <w:rsid w:val="00983641"/>
    <w:rsid w:val="00983E83"/>
    <w:rsid w:val="009843DD"/>
    <w:rsid w:val="00984966"/>
    <w:rsid w:val="0098497C"/>
    <w:rsid w:val="0098507C"/>
    <w:rsid w:val="00985598"/>
    <w:rsid w:val="00986116"/>
    <w:rsid w:val="00986CC2"/>
    <w:rsid w:val="00986DF7"/>
    <w:rsid w:val="00987ADB"/>
    <w:rsid w:val="00990280"/>
    <w:rsid w:val="00990325"/>
    <w:rsid w:val="00990A33"/>
    <w:rsid w:val="009915CC"/>
    <w:rsid w:val="00992F54"/>
    <w:rsid w:val="009933AD"/>
    <w:rsid w:val="009941C9"/>
    <w:rsid w:val="00994F78"/>
    <w:rsid w:val="00996063"/>
    <w:rsid w:val="00996736"/>
    <w:rsid w:val="00996C57"/>
    <w:rsid w:val="00997020"/>
    <w:rsid w:val="009979AF"/>
    <w:rsid w:val="00997A9B"/>
    <w:rsid w:val="00997FCB"/>
    <w:rsid w:val="009A016B"/>
    <w:rsid w:val="009A0417"/>
    <w:rsid w:val="009A076F"/>
    <w:rsid w:val="009A07BD"/>
    <w:rsid w:val="009A089A"/>
    <w:rsid w:val="009A16A6"/>
    <w:rsid w:val="009A1993"/>
    <w:rsid w:val="009A1DAF"/>
    <w:rsid w:val="009A2102"/>
    <w:rsid w:val="009A3764"/>
    <w:rsid w:val="009A3A62"/>
    <w:rsid w:val="009A3AA6"/>
    <w:rsid w:val="009A5CFE"/>
    <w:rsid w:val="009A6089"/>
    <w:rsid w:val="009A62B6"/>
    <w:rsid w:val="009A6949"/>
    <w:rsid w:val="009A6FD2"/>
    <w:rsid w:val="009A73AC"/>
    <w:rsid w:val="009A7B5B"/>
    <w:rsid w:val="009A7BD7"/>
    <w:rsid w:val="009B07F2"/>
    <w:rsid w:val="009B0C2C"/>
    <w:rsid w:val="009B137A"/>
    <w:rsid w:val="009B15B4"/>
    <w:rsid w:val="009B1D94"/>
    <w:rsid w:val="009B22D4"/>
    <w:rsid w:val="009B2C73"/>
    <w:rsid w:val="009B3443"/>
    <w:rsid w:val="009B3B0E"/>
    <w:rsid w:val="009B3C81"/>
    <w:rsid w:val="009B44F9"/>
    <w:rsid w:val="009B4A75"/>
    <w:rsid w:val="009B527F"/>
    <w:rsid w:val="009B5B25"/>
    <w:rsid w:val="009B6A2C"/>
    <w:rsid w:val="009B71F1"/>
    <w:rsid w:val="009B7412"/>
    <w:rsid w:val="009C00A3"/>
    <w:rsid w:val="009C02C7"/>
    <w:rsid w:val="009C05AA"/>
    <w:rsid w:val="009C06B0"/>
    <w:rsid w:val="009C0C27"/>
    <w:rsid w:val="009C10C0"/>
    <w:rsid w:val="009C18A6"/>
    <w:rsid w:val="009C18E8"/>
    <w:rsid w:val="009C1F6E"/>
    <w:rsid w:val="009C2B9B"/>
    <w:rsid w:val="009C3051"/>
    <w:rsid w:val="009C3299"/>
    <w:rsid w:val="009C3967"/>
    <w:rsid w:val="009C4689"/>
    <w:rsid w:val="009C4923"/>
    <w:rsid w:val="009C4C54"/>
    <w:rsid w:val="009C508A"/>
    <w:rsid w:val="009C5698"/>
    <w:rsid w:val="009C58BA"/>
    <w:rsid w:val="009C5912"/>
    <w:rsid w:val="009C59C9"/>
    <w:rsid w:val="009C5F9F"/>
    <w:rsid w:val="009C5FAC"/>
    <w:rsid w:val="009C6833"/>
    <w:rsid w:val="009C6C75"/>
    <w:rsid w:val="009C77CC"/>
    <w:rsid w:val="009C78FF"/>
    <w:rsid w:val="009D0767"/>
    <w:rsid w:val="009D0A50"/>
    <w:rsid w:val="009D17A7"/>
    <w:rsid w:val="009D192C"/>
    <w:rsid w:val="009D2475"/>
    <w:rsid w:val="009D295A"/>
    <w:rsid w:val="009D2EB2"/>
    <w:rsid w:val="009D3340"/>
    <w:rsid w:val="009D3532"/>
    <w:rsid w:val="009D37A7"/>
    <w:rsid w:val="009D3989"/>
    <w:rsid w:val="009D41CA"/>
    <w:rsid w:val="009D44C8"/>
    <w:rsid w:val="009D476D"/>
    <w:rsid w:val="009D4B9A"/>
    <w:rsid w:val="009D4D12"/>
    <w:rsid w:val="009D4E30"/>
    <w:rsid w:val="009D548B"/>
    <w:rsid w:val="009D5D04"/>
    <w:rsid w:val="009D5DBB"/>
    <w:rsid w:val="009D670A"/>
    <w:rsid w:val="009D6BD2"/>
    <w:rsid w:val="009D6C57"/>
    <w:rsid w:val="009D76B1"/>
    <w:rsid w:val="009E08C0"/>
    <w:rsid w:val="009E0B47"/>
    <w:rsid w:val="009E0FB0"/>
    <w:rsid w:val="009E1797"/>
    <w:rsid w:val="009E1EFB"/>
    <w:rsid w:val="009E3942"/>
    <w:rsid w:val="009E3B99"/>
    <w:rsid w:val="009E4F30"/>
    <w:rsid w:val="009E5BB9"/>
    <w:rsid w:val="009E6346"/>
    <w:rsid w:val="009E6EF4"/>
    <w:rsid w:val="009E6FFB"/>
    <w:rsid w:val="009E704B"/>
    <w:rsid w:val="009E715F"/>
    <w:rsid w:val="009E7AC7"/>
    <w:rsid w:val="009E7BC5"/>
    <w:rsid w:val="009E7D38"/>
    <w:rsid w:val="009E7F2B"/>
    <w:rsid w:val="009F0357"/>
    <w:rsid w:val="009F0DAB"/>
    <w:rsid w:val="009F0E5A"/>
    <w:rsid w:val="009F1121"/>
    <w:rsid w:val="009F2069"/>
    <w:rsid w:val="009F250B"/>
    <w:rsid w:val="009F250C"/>
    <w:rsid w:val="009F2D8F"/>
    <w:rsid w:val="009F32D3"/>
    <w:rsid w:val="009F35F0"/>
    <w:rsid w:val="009F3D85"/>
    <w:rsid w:val="009F40C1"/>
    <w:rsid w:val="009F463A"/>
    <w:rsid w:val="009F522F"/>
    <w:rsid w:val="009F5F4D"/>
    <w:rsid w:val="009F620E"/>
    <w:rsid w:val="009F6F31"/>
    <w:rsid w:val="009F72B9"/>
    <w:rsid w:val="00A0011B"/>
    <w:rsid w:val="00A01173"/>
    <w:rsid w:val="00A011A4"/>
    <w:rsid w:val="00A01206"/>
    <w:rsid w:val="00A0187F"/>
    <w:rsid w:val="00A0203D"/>
    <w:rsid w:val="00A02588"/>
    <w:rsid w:val="00A031CE"/>
    <w:rsid w:val="00A03537"/>
    <w:rsid w:val="00A0358D"/>
    <w:rsid w:val="00A036D8"/>
    <w:rsid w:val="00A048F0"/>
    <w:rsid w:val="00A04C73"/>
    <w:rsid w:val="00A04FC6"/>
    <w:rsid w:val="00A05021"/>
    <w:rsid w:val="00A05056"/>
    <w:rsid w:val="00A05206"/>
    <w:rsid w:val="00A05B33"/>
    <w:rsid w:val="00A05C8F"/>
    <w:rsid w:val="00A05E98"/>
    <w:rsid w:val="00A05F45"/>
    <w:rsid w:val="00A06A0A"/>
    <w:rsid w:val="00A06BB0"/>
    <w:rsid w:val="00A06DF9"/>
    <w:rsid w:val="00A070B6"/>
    <w:rsid w:val="00A10905"/>
    <w:rsid w:val="00A115E3"/>
    <w:rsid w:val="00A11777"/>
    <w:rsid w:val="00A11903"/>
    <w:rsid w:val="00A127E9"/>
    <w:rsid w:val="00A12BA6"/>
    <w:rsid w:val="00A135A3"/>
    <w:rsid w:val="00A13E75"/>
    <w:rsid w:val="00A14B4B"/>
    <w:rsid w:val="00A15B4B"/>
    <w:rsid w:val="00A16232"/>
    <w:rsid w:val="00A17356"/>
    <w:rsid w:val="00A17399"/>
    <w:rsid w:val="00A1744A"/>
    <w:rsid w:val="00A17687"/>
    <w:rsid w:val="00A17ECE"/>
    <w:rsid w:val="00A20177"/>
    <w:rsid w:val="00A204EB"/>
    <w:rsid w:val="00A210F0"/>
    <w:rsid w:val="00A21278"/>
    <w:rsid w:val="00A22B1C"/>
    <w:rsid w:val="00A231AF"/>
    <w:rsid w:val="00A2355C"/>
    <w:rsid w:val="00A23B3A"/>
    <w:rsid w:val="00A23CA8"/>
    <w:rsid w:val="00A23F51"/>
    <w:rsid w:val="00A24011"/>
    <w:rsid w:val="00A24196"/>
    <w:rsid w:val="00A242E0"/>
    <w:rsid w:val="00A2454D"/>
    <w:rsid w:val="00A24737"/>
    <w:rsid w:val="00A257A7"/>
    <w:rsid w:val="00A25CFB"/>
    <w:rsid w:val="00A26D4A"/>
    <w:rsid w:val="00A27B04"/>
    <w:rsid w:val="00A3008F"/>
    <w:rsid w:val="00A300FF"/>
    <w:rsid w:val="00A30323"/>
    <w:rsid w:val="00A304EC"/>
    <w:rsid w:val="00A30DFC"/>
    <w:rsid w:val="00A31578"/>
    <w:rsid w:val="00A31C7F"/>
    <w:rsid w:val="00A31C8D"/>
    <w:rsid w:val="00A321F1"/>
    <w:rsid w:val="00A329C7"/>
    <w:rsid w:val="00A32B8B"/>
    <w:rsid w:val="00A33425"/>
    <w:rsid w:val="00A33755"/>
    <w:rsid w:val="00A33B5F"/>
    <w:rsid w:val="00A33D4A"/>
    <w:rsid w:val="00A3417A"/>
    <w:rsid w:val="00A3459D"/>
    <w:rsid w:val="00A349F0"/>
    <w:rsid w:val="00A34B18"/>
    <w:rsid w:val="00A35379"/>
    <w:rsid w:val="00A357A2"/>
    <w:rsid w:val="00A358F4"/>
    <w:rsid w:val="00A35E5F"/>
    <w:rsid w:val="00A364B3"/>
    <w:rsid w:val="00A3663F"/>
    <w:rsid w:val="00A36E4A"/>
    <w:rsid w:val="00A3710B"/>
    <w:rsid w:val="00A376ED"/>
    <w:rsid w:val="00A37863"/>
    <w:rsid w:val="00A37D48"/>
    <w:rsid w:val="00A37FDA"/>
    <w:rsid w:val="00A40ECF"/>
    <w:rsid w:val="00A41374"/>
    <w:rsid w:val="00A41BF1"/>
    <w:rsid w:val="00A43205"/>
    <w:rsid w:val="00A43439"/>
    <w:rsid w:val="00A4394D"/>
    <w:rsid w:val="00A43C01"/>
    <w:rsid w:val="00A43E53"/>
    <w:rsid w:val="00A440A4"/>
    <w:rsid w:val="00A444CB"/>
    <w:rsid w:val="00A44538"/>
    <w:rsid w:val="00A45958"/>
    <w:rsid w:val="00A4648F"/>
    <w:rsid w:val="00A46558"/>
    <w:rsid w:val="00A465C0"/>
    <w:rsid w:val="00A467B2"/>
    <w:rsid w:val="00A47044"/>
    <w:rsid w:val="00A47AAC"/>
    <w:rsid w:val="00A47E33"/>
    <w:rsid w:val="00A50285"/>
    <w:rsid w:val="00A50400"/>
    <w:rsid w:val="00A5054C"/>
    <w:rsid w:val="00A505B6"/>
    <w:rsid w:val="00A50CE6"/>
    <w:rsid w:val="00A50FB1"/>
    <w:rsid w:val="00A524EB"/>
    <w:rsid w:val="00A5337B"/>
    <w:rsid w:val="00A53D37"/>
    <w:rsid w:val="00A54F27"/>
    <w:rsid w:val="00A55410"/>
    <w:rsid w:val="00A55521"/>
    <w:rsid w:val="00A5585D"/>
    <w:rsid w:val="00A55AE2"/>
    <w:rsid w:val="00A55D47"/>
    <w:rsid w:val="00A562E7"/>
    <w:rsid w:val="00A56947"/>
    <w:rsid w:val="00A56EBD"/>
    <w:rsid w:val="00A57604"/>
    <w:rsid w:val="00A60BD3"/>
    <w:rsid w:val="00A60F2A"/>
    <w:rsid w:val="00A61CBC"/>
    <w:rsid w:val="00A61F3F"/>
    <w:rsid w:val="00A62479"/>
    <w:rsid w:val="00A626ED"/>
    <w:rsid w:val="00A63303"/>
    <w:rsid w:val="00A63866"/>
    <w:rsid w:val="00A6428E"/>
    <w:rsid w:val="00A6470A"/>
    <w:rsid w:val="00A6596C"/>
    <w:rsid w:val="00A65E99"/>
    <w:rsid w:val="00A66AE3"/>
    <w:rsid w:val="00A670DE"/>
    <w:rsid w:val="00A6725C"/>
    <w:rsid w:val="00A672B4"/>
    <w:rsid w:val="00A70745"/>
    <w:rsid w:val="00A71322"/>
    <w:rsid w:val="00A7135A"/>
    <w:rsid w:val="00A71401"/>
    <w:rsid w:val="00A7162F"/>
    <w:rsid w:val="00A71DF4"/>
    <w:rsid w:val="00A72130"/>
    <w:rsid w:val="00A722AC"/>
    <w:rsid w:val="00A72A98"/>
    <w:rsid w:val="00A7310A"/>
    <w:rsid w:val="00A73821"/>
    <w:rsid w:val="00A73870"/>
    <w:rsid w:val="00A7408E"/>
    <w:rsid w:val="00A74101"/>
    <w:rsid w:val="00A74EDD"/>
    <w:rsid w:val="00A75001"/>
    <w:rsid w:val="00A75519"/>
    <w:rsid w:val="00A759BB"/>
    <w:rsid w:val="00A759E8"/>
    <w:rsid w:val="00A76048"/>
    <w:rsid w:val="00A76569"/>
    <w:rsid w:val="00A766EE"/>
    <w:rsid w:val="00A766FD"/>
    <w:rsid w:val="00A772CD"/>
    <w:rsid w:val="00A7734F"/>
    <w:rsid w:val="00A776E5"/>
    <w:rsid w:val="00A8022D"/>
    <w:rsid w:val="00A80449"/>
    <w:rsid w:val="00A80854"/>
    <w:rsid w:val="00A80CCD"/>
    <w:rsid w:val="00A80EB5"/>
    <w:rsid w:val="00A810B3"/>
    <w:rsid w:val="00A81489"/>
    <w:rsid w:val="00A8159F"/>
    <w:rsid w:val="00A81DC7"/>
    <w:rsid w:val="00A81EF8"/>
    <w:rsid w:val="00A82768"/>
    <w:rsid w:val="00A8387C"/>
    <w:rsid w:val="00A83938"/>
    <w:rsid w:val="00A83F0D"/>
    <w:rsid w:val="00A83F79"/>
    <w:rsid w:val="00A85C37"/>
    <w:rsid w:val="00A86030"/>
    <w:rsid w:val="00A86CEC"/>
    <w:rsid w:val="00A9016C"/>
    <w:rsid w:val="00A90476"/>
    <w:rsid w:val="00A90AD6"/>
    <w:rsid w:val="00A9135F"/>
    <w:rsid w:val="00A91DA6"/>
    <w:rsid w:val="00A920CF"/>
    <w:rsid w:val="00A921D3"/>
    <w:rsid w:val="00A9227F"/>
    <w:rsid w:val="00A93422"/>
    <w:rsid w:val="00A93ECF"/>
    <w:rsid w:val="00A9412F"/>
    <w:rsid w:val="00A94218"/>
    <w:rsid w:val="00A9473B"/>
    <w:rsid w:val="00A94A5D"/>
    <w:rsid w:val="00A94FDD"/>
    <w:rsid w:val="00A9510E"/>
    <w:rsid w:val="00A955D9"/>
    <w:rsid w:val="00A95606"/>
    <w:rsid w:val="00A95752"/>
    <w:rsid w:val="00A95DB4"/>
    <w:rsid w:val="00A964AF"/>
    <w:rsid w:val="00A964D8"/>
    <w:rsid w:val="00A96B9F"/>
    <w:rsid w:val="00A96E30"/>
    <w:rsid w:val="00A97946"/>
    <w:rsid w:val="00A979AE"/>
    <w:rsid w:val="00AA04D1"/>
    <w:rsid w:val="00AA0BBE"/>
    <w:rsid w:val="00AA0EBF"/>
    <w:rsid w:val="00AA1DC0"/>
    <w:rsid w:val="00AA1FF9"/>
    <w:rsid w:val="00AA28D4"/>
    <w:rsid w:val="00AA2DF4"/>
    <w:rsid w:val="00AA3135"/>
    <w:rsid w:val="00AA37B7"/>
    <w:rsid w:val="00AA3A0A"/>
    <w:rsid w:val="00AA3D9E"/>
    <w:rsid w:val="00AA3DC3"/>
    <w:rsid w:val="00AA3FF7"/>
    <w:rsid w:val="00AA4519"/>
    <w:rsid w:val="00AA497D"/>
    <w:rsid w:val="00AA4C92"/>
    <w:rsid w:val="00AA4DF8"/>
    <w:rsid w:val="00AA53D3"/>
    <w:rsid w:val="00AA5774"/>
    <w:rsid w:val="00AA5DFB"/>
    <w:rsid w:val="00AA6EF7"/>
    <w:rsid w:val="00AA7FD4"/>
    <w:rsid w:val="00AB10B2"/>
    <w:rsid w:val="00AB14AE"/>
    <w:rsid w:val="00AB1C1F"/>
    <w:rsid w:val="00AB1E5E"/>
    <w:rsid w:val="00AB207A"/>
    <w:rsid w:val="00AB28D2"/>
    <w:rsid w:val="00AB2A42"/>
    <w:rsid w:val="00AB2E42"/>
    <w:rsid w:val="00AB3138"/>
    <w:rsid w:val="00AB3170"/>
    <w:rsid w:val="00AB36DA"/>
    <w:rsid w:val="00AB4161"/>
    <w:rsid w:val="00AB449B"/>
    <w:rsid w:val="00AB44A7"/>
    <w:rsid w:val="00AB46F1"/>
    <w:rsid w:val="00AB47B3"/>
    <w:rsid w:val="00AB4DD5"/>
    <w:rsid w:val="00AB4E53"/>
    <w:rsid w:val="00AB4FC3"/>
    <w:rsid w:val="00AB5319"/>
    <w:rsid w:val="00AB71BE"/>
    <w:rsid w:val="00AB721B"/>
    <w:rsid w:val="00AB74CA"/>
    <w:rsid w:val="00AC0554"/>
    <w:rsid w:val="00AC0982"/>
    <w:rsid w:val="00AC0A23"/>
    <w:rsid w:val="00AC0E59"/>
    <w:rsid w:val="00AC17D6"/>
    <w:rsid w:val="00AC1972"/>
    <w:rsid w:val="00AC1DDE"/>
    <w:rsid w:val="00AC1E72"/>
    <w:rsid w:val="00AC2D5E"/>
    <w:rsid w:val="00AC3177"/>
    <w:rsid w:val="00AC3554"/>
    <w:rsid w:val="00AC369E"/>
    <w:rsid w:val="00AC3707"/>
    <w:rsid w:val="00AC3796"/>
    <w:rsid w:val="00AC3B09"/>
    <w:rsid w:val="00AC3D85"/>
    <w:rsid w:val="00AC452D"/>
    <w:rsid w:val="00AC4583"/>
    <w:rsid w:val="00AC45A7"/>
    <w:rsid w:val="00AC475C"/>
    <w:rsid w:val="00AC49FA"/>
    <w:rsid w:val="00AC5B71"/>
    <w:rsid w:val="00AC6CFB"/>
    <w:rsid w:val="00AC6D42"/>
    <w:rsid w:val="00AC7080"/>
    <w:rsid w:val="00AC7675"/>
    <w:rsid w:val="00AD000C"/>
    <w:rsid w:val="00AD0067"/>
    <w:rsid w:val="00AD0B69"/>
    <w:rsid w:val="00AD1227"/>
    <w:rsid w:val="00AD1D5C"/>
    <w:rsid w:val="00AD2453"/>
    <w:rsid w:val="00AD3B12"/>
    <w:rsid w:val="00AD40B7"/>
    <w:rsid w:val="00AD4499"/>
    <w:rsid w:val="00AD45F0"/>
    <w:rsid w:val="00AD4DF3"/>
    <w:rsid w:val="00AD53C9"/>
    <w:rsid w:val="00AD5488"/>
    <w:rsid w:val="00AD552E"/>
    <w:rsid w:val="00AD5B30"/>
    <w:rsid w:val="00AD5B39"/>
    <w:rsid w:val="00AD62A5"/>
    <w:rsid w:val="00AD7F0E"/>
    <w:rsid w:val="00AE18B1"/>
    <w:rsid w:val="00AE19B6"/>
    <w:rsid w:val="00AE1A84"/>
    <w:rsid w:val="00AE1B0C"/>
    <w:rsid w:val="00AE1C16"/>
    <w:rsid w:val="00AE20F8"/>
    <w:rsid w:val="00AE25FD"/>
    <w:rsid w:val="00AE274B"/>
    <w:rsid w:val="00AE3552"/>
    <w:rsid w:val="00AE37D0"/>
    <w:rsid w:val="00AE39F6"/>
    <w:rsid w:val="00AE3E11"/>
    <w:rsid w:val="00AE3FFA"/>
    <w:rsid w:val="00AE4918"/>
    <w:rsid w:val="00AE4A5E"/>
    <w:rsid w:val="00AE4C3E"/>
    <w:rsid w:val="00AE4C41"/>
    <w:rsid w:val="00AE505B"/>
    <w:rsid w:val="00AE5884"/>
    <w:rsid w:val="00AE5885"/>
    <w:rsid w:val="00AE5977"/>
    <w:rsid w:val="00AE6257"/>
    <w:rsid w:val="00AE68D9"/>
    <w:rsid w:val="00AE697B"/>
    <w:rsid w:val="00AE69D2"/>
    <w:rsid w:val="00AE6F2D"/>
    <w:rsid w:val="00AE7347"/>
    <w:rsid w:val="00AE7443"/>
    <w:rsid w:val="00AE7ADD"/>
    <w:rsid w:val="00AF01F3"/>
    <w:rsid w:val="00AF0358"/>
    <w:rsid w:val="00AF0F1D"/>
    <w:rsid w:val="00AF1E41"/>
    <w:rsid w:val="00AF23ED"/>
    <w:rsid w:val="00AF2945"/>
    <w:rsid w:val="00AF3116"/>
    <w:rsid w:val="00AF3538"/>
    <w:rsid w:val="00AF37B0"/>
    <w:rsid w:val="00AF39BB"/>
    <w:rsid w:val="00AF39E6"/>
    <w:rsid w:val="00AF3F0C"/>
    <w:rsid w:val="00AF4A54"/>
    <w:rsid w:val="00AF4FAF"/>
    <w:rsid w:val="00AF5025"/>
    <w:rsid w:val="00AF5F82"/>
    <w:rsid w:val="00AF6124"/>
    <w:rsid w:val="00AF6450"/>
    <w:rsid w:val="00AF6C70"/>
    <w:rsid w:val="00AF70F6"/>
    <w:rsid w:val="00AF7864"/>
    <w:rsid w:val="00AF792C"/>
    <w:rsid w:val="00AF794E"/>
    <w:rsid w:val="00AF7981"/>
    <w:rsid w:val="00AF7B91"/>
    <w:rsid w:val="00AF7E0B"/>
    <w:rsid w:val="00AF7F1C"/>
    <w:rsid w:val="00B00F75"/>
    <w:rsid w:val="00B011C2"/>
    <w:rsid w:val="00B014C6"/>
    <w:rsid w:val="00B01715"/>
    <w:rsid w:val="00B0191F"/>
    <w:rsid w:val="00B0195E"/>
    <w:rsid w:val="00B01FCD"/>
    <w:rsid w:val="00B02FE9"/>
    <w:rsid w:val="00B03401"/>
    <w:rsid w:val="00B039C7"/>
    <w:rsid w:val="00B041B6"/>
    <w:rsid w:val="00B04223"/>
    <w:rsid w:val="00B04569"/>
    <w:rsid w:val="00B04592"/>
    <w:rsid w:val="00B0511F"/>
    <w:rsid w:val="00B05299"/>
    <w:rsid w:val="00B053B6"/>
    <w:rsid w:val="00B05E3C"/>
    <w:rsid w:val="00B06813"/>
    <w:rsid w:val="00B06BEA"/>
    <w:rsid w:val="00B073E2"/>
    <w:rsid w:val="00B075FC"/>
    <w:rsid w:val="00B107C8"/>
    <w:rsid w:val="00B10821"/>
    <w:rsid w:val="00B10A23"/>
    <w:rsid w:val="00B10EC4"/>
    <w:rsid w:val="00B11AC8"/>
    <w:rsid w:val="00B11CB5"/>
    <w:rsid w:val="00B12380"/>
    <w:rsid w:val="00B13BE2"/>
    <w:rsid w:val="00B13D1B"/>
    <w:rsid w:val="00B14275"/>
    <w:rsid w:val="00B14779"/>
    <w:rsid w:val="00B14B63"/>
    <w:rsid w:val="00B14C1A"/>
    <w:rsid w:val="00B14DCF"/>
    <w:rsid w:val="00B14DE3"/>
    <w:rsid w:val="00B15124"/>
    <w:rsid w:val="00B151A7"/>
    <w:rsid w:val="00B153B4"/>
    <w:rsid w:val="00B154F8"/>
    <w:rsid w:val="00B1590C"/>
    <w:rsid w:val="00B15A3D"/>
    <w:rsid w:val="00B16586"/>
    <w:rsid w:val="00B16A99"/>
    <w:rsid w:val="00B175B7"/>
    <w:rsid w:val="00B178F5"/>
    <w:rsid w:val="00B20092"/>
    <w:rsid w:val="00B201E9"/>
    <w:rsid w:val="00B2092E"/>
    <w:rsid w:val="00B20BD9"/>
    <w:rsid w:val="00B20EE2"/>
    <w:rsid w:val="00B20EF5"/>
    <w:rsid w:val="00B215A8"/>
    <w:rsid w:val="00B21C52"/>
    <w:rsid w:val="00B21CFC"/>
    <w:rsid w:val="00B21EFE"/>
    <w:rsid w:val="00B22053"/>
    <w:rsid w:val="00B22E04"/>
    <w:rsid w:val="00B23AD0"/>
    <w:rsid w:val="00B240F3"/>
    <w:rsid w:val="00B2415D"/>
    <w:rsid w:val="00B2487E"/>
    <w:rsid w:val="00B256D7"/>
    <w:rsid w:val="00B258B7"/>
    <w:rsid w:val="00B26058"/>
    <w:rsid w:val="00B265A6"/>
    <w:rsid w:val="00B2676A"/>
    <w:rsid w:val="00B2689F"/>
    <w:rsid w:val="00B26A61"/>
    <w:rsid w:val="00B26ABF"/>
    <w:rsid w:val="00B26DA7"/>
    <w:rsid w:val="00B27DFA"/>
    <w:rsid w:val="00B27E16"/>
    <w:rsid w:val="00B27FC2"/>
    <w:rsid w:val="00B3004E"/>
    <w:rsid w:val="00B304BE"/>
    <w:rsid w:val="00B304C1"/>
    <w:rsid w:val="00B30565"/>
    <w:rsid w:val="00B30DDC"/>
    <w:rsid w:val="00B30F30"/>
    <w:rsid w:val="00B310E8"/>
    <w:rsid w:val="00B314AE"/>
    <w:rsid w:val="00B3152F"/>
    <w:rsid w:val="00B31E57"/>
    <w:rsid w:val="00B322B5"/>
    <w:rsid w:val="00B32843"/>
    <w:rsid w:val="00B32FF2"/>
    <w:rsid w:val="00B336AF"/>
    <w:rsid w:val="00B34A6B"/>
    <w:rsid w:val="00B34B89"/>
    <w:rsid w:val="00B354D0"/>
    <w:rsid w:val="00B356EA"/>
    <w:rsid w:val="00B35C8E"/>
    <w:rsid w:val="00B35CF6"/>
    <w:rsid w:val="00B36460"/>
    <w:rsid w:val="00B3728F"/>
    <w:rsid w:val="00B374BD"/>
    <w:rsid w:val="00B37671"/>
    <w:rsid w:val="00B37AE3"/>
    <w:rsid w:val="00B37B4E"/>
    <w:rsid w:val="00B408DD"/>
    <w:rsid w:val="00B40F3E"/>
    <w:rsid w:val="00B414FD"/>
    <w:rsid w:val="00B41A39"/>
    <w:rsid w:val="00B42388"/>
    <w:rsid w:val="00B42391"/>
    <w:rsid w:val="00B42AAB"/>
    <w:rsid w:val="00B43614"/>
    <w:rsid w:val="00B4366E"/>
    <w:rsid w:val="00B437AA"/>
    <w:rsid w:val="00B43D7C"/>
    <w:rsid w:val="00B43FBA"/>
    <w:rsid w:val="00B44B1B"/>
    <w:rsid w:val="00B452B3"/>
    <w:rsid w:val="00B45321"/>
    <w:rsid w:val="00B459E5"/>
    <w:rsid w:val="00B45B93"/>
    <w:rsid w:val="00B45D41"/>
    <w:rsid w:val="00B45E1B"/>
    <w:rsid w:val="00B46406"/>
    <w:rsid w:val="00B466C5"/>
    <w:rsid w:val="00B46A7A"/>
    <w:rsid w:val="00B46C8F"/>
    <w:rsid w:val="00B46EAA"/>
    <w:rsid w:val="00B476F9"/>
    <w:rsid w:val="00B5026C"/>
    <w:rsid w:val="00B507B2"/>
    <w:rsid w:val="00B51A2E"/>
    <w:rsid w:val="00B51A30"/>
    <w:rsid w:val="00B51B95"/>
    <w:rsid w:val="00B51D17"/>
    <w:rsid w:val="00B52D27"/>
    <w:rsid w:val="00B53BFB"/>
    <w:rsid w:val="00B53D1B"/>
    <w:rsid w:val="00B546EF"/>
    <w:rsid w:val="00B5472A"/>
    <w:rsid w:val="00B54ADB"/>
    <w:rsid w:val="00B54D91"/>
    <w:rsid w:val="00B55DA9"/>
    <w:rsid w:val="00B56119"/>
    <w:rsid w:val="00B5682A"/>
    <w:rsid w:val="00B56FA1"/>
    <w:rsid w:val="00B57777"/>
    <w:rsid w:val="00B602D8"/>
    <w:rsid w:val="00B60ADF"/>
    <w:rsid w:val="00B60B3E"/>
    <w:rsid w:val="00B6132E"/>
    <w:rsid w:val="00B619E0"/>
    <w:rsid w:val="00B61A0F"/>
    <w:rsid w:val="00B61F30"/>
    <w:rsid w:val="00B62097"/>
    <w:rsid w:val="00B625F0"/>
    <w:rsid w:val="00B6260B"/>
    <w:rsid w:val="00B62738"/>
    <w:rsid w:val="00B637F3"/>
    <w:rsid w:val="00B63F7D"/>
    <w:rsid w:val="00B64474"/>
    <w:rsid w:val="00B64FFE"/>
    <w:rsid w:val="00B65082"/>
    <w:rsid w:val="00B65AD2"/>
    <w:rsid w:val="00B65F50"/>
    <w:rsid w:val="00B66212"/>
    <w:rsid w:val="00B665E8"/>
    <w:rsid w:val="00B66AF7"/>
    <w:rsid w:val="00B670A6"/>
    <w:rsid w:val="00B672A1"/>
    <w:rsid w:val="00B676D4"/>
    <w:rsid w:val="00B7012E"/>
    <w:rsid w:val="00B70B2E"/>
    <w:rsid w:val="00B7176D"/>
    <w:rsid w:val="00B71C2D"/>
    <w:rsid w:val="00B71C74"/>
    <w:rsid w:val="00B71FB8"/>
    <w:rsid w:val="00B72031"/>
    <w:rsid w:val="00B726E7"/>
    <w:rsid w:val="00B73019"/>
    <w:rsid w:val="00B7312D"/>
    <w:rsid w:val="00B73400"/>
    <w:rsid w:val="00B735CE"/>
    <w:rsid w:val="00B737BB"/>
    <w:rsid w:val="00B73D32"/>
    <w:rsid w:val="00B73FF4"/>
    <w:rsid w:val="00B7465F"/>
    <w:rsid w:val="00B750C8"/>
    <w:rsid w:val="00B75173"/>
    <w:rsid w:val="00B75282"/>
    <w:rsid w:val="00B75B2C"/>
    <w:rsid w:val="00B76589"/>
    <w:rsid w:val="00B7672D"/>
    <w:rsid w:val="00B76F2F"/>
    <w:rsid w:val="00B77325"/>
    <w:rsid w:val="00B77918"/>
    <w:rsid w:val="00B77BDC"/>
    <w:rsid w:val="00B77E44"/>
    <w:rsid w:val="00B81476"/>
    <w:rsid w:val="00B81687"/>
    <w:rsid w:val="00B81B23"/>
    <w:rsid w:val="00B81BE2"/>
    <w:rsid w:val="00B81D0D"/>
    <w:rsid w:val="00B82159"/>
    <w:rsid w:val="00B83770"/>
    <w:rsid w:val="00B839F5"/>
    <w:rsid w:val="00B83D18"/>
    <w:rsid w:val="00B84145"/>
    <w:rsid w:val="00B84179"/>
    <w:rsid w:val="00B84676"/>
    <w:rsid w:val="00B850CD"/>
    <w:rsid w:val="00B85D32"/>
    <w:rsid w:val="00B86B29"/>
    <w:rsid w:val="00B8703A"/>
    <w:rsid w:val="00B874D2"/>
    <w:rsid w:val="00B87788"/>
    <w:rsid w:val="00B8795A"/>
    <w:rsid w:val="00B87D18"/>
    <w:rsid w:val="00B900B5"/>
    <w:rsid w:val="00B90A0C"/>
    <w:rsid w:val="00B90C08"/>
    <w:rsid w:val="00B91AD6"/>
    <w:rsid w:val="00B9287A"/>
    <w:rsid w:val="00B928A8"/>
    <w:rsid w:val="00B92978"/>
    <w:rsid w:val="00B931B7"/>
    <w:rsid w:val="00B934DF"/>
    <w:rsid w:val="00B9366D"/>
    <w:rsid w:val="00B93D73"/>
    <w:rsid w:val="00B93D8D"/>
    <w:rsid w:val="00B946B9"/>
    <w:rsid w:val="00B94ABB"/>
    <w:rsid w:val="00B953B4"/>
    <w:rsid w:val="00B958B8"/>
    <w:rsid w:val="00B95A9F"/>
    <w:rsid w:val="00B95AEE"/>
    <w:rsid w:val="00B96222"/>
    <w:rsid w:val="00B97352"/>
    <w:rsid w:val="00BA1187"/>
    <w:rsid w:val="00BA18E7"/>
    <w:rsid w:val="00BA2207"/>
    <w:rsid w:val="00BA252F"/>
    <w:rsid w:val="00BA27F7"/>
    <w:rsid w:val="00BA2ED7"/>
    <w:rsid w:val="00BA30EE"/>
    <w:rsid w:val="00BA33E8"/>
    <w:rsid w:val="00BA4924"/>
    <w:rsid w:val="00BA4F2F"/>
    <w:rsid w:val="00BA4F74"/>
    <w:rsid w:val="00BA648B"/>
    <w:rsid w:val="00BA6F1B"/>
    <w:rsid w:val="00BA7BAF"/>
    <w:rsid w:val="00BB0697"/>
    <w:rsid w:val="00BB0DC2"/>
    <w:rsid w:val="00BB180C"/>
    <w:rsid w:val="00BB185E"/>
    <w:rsid w:val="00BB18D8"/>
    <w:rsid w:val="00BB1B92"/>
    <w:rsid w:val="00BB215C"/>
    <w:rsid w:val="00BB3304"/>
    <w:rsid w:val="00BB33EC"/>
    <w:rsid w:val="00BB369D"/>
    <w:rsid w:val="00BB3824"/>
    <w:rsid w:val="00BB394D"/>
    <w:rsid w:val="00BB3A65"/>
    <w:rsid w:val="00BB46B0"/>
    <w:rsid w:val="00BB49F5"/>
    <w:rsid w:val="00BB4BBC"/>
    <w:rsid w:val="00BB4D03"/>
    <w:rsid w:val="00BB4EBB"/>
    <w:rsid w:val="00BB5041"/>
    <w:rsid w:val="00BB52E5"/>
    <w:rsid w:val="00BB533F"/>
    <w:rsid w:val="00BB5D0C"/>
    <w:rsid w:val="00BB69CD"/>
    <w:rsid w:val="00BB6A30"/>
    <w:rsid w:val="00BB6FEB"/>
    <w:rsid w:val="00BB7A37"/>
    <w:rsid w:val="00BC0C7B"/>
    <w:rsid w:val="00BC0F16"/>
    <w:rsid w:val="00BC24E2"/>
    <w:rsid w:val="00BC2767"/>
    <w:rsid w:val="00BC2AC7"/>
    <w:rsid w:val="00BC2CA1"/>
    <w:rsid w:val="00BC31AF"/>
    <w:rsid w:val="00BC35CE"/>
    <w:rsid w:val="00BC3AB2"/>
    <w:rsid w:val="00BC451D"/>
    <w:rsid w:val="00BC4606"/>
    <w:rsid w:val="00BC4E34"/>
    <w:rsid w:val="00BC50F3"/>
    <w:rsid w:val="00BC5372"/>
    <w:rsid w:val="00BC53BE"/>
    <w:rsid w:val="00BC5D8C"/>
    <w:rsid w:val="00BC66E7"/>
    <w:rsid w:val="00BC69FF"/>
    <w:rsid w:val="00BC6CC6"/>
    <w:rsid w:val="00BC6DF6"/>
    <w:rsid w:val="00BC790A"/>
    <w:rsid w:val="00BC7B1D"/>
    <w:rsid w:val="00BC7CBC"/>
    <w:rsid w:val="00BD1295"/>
    <w:rsid w:val="00BD191D"/>
    <w:rsid w:val="00BD1BFE"/>
    <w:rsid w:val="00BD2A93"/>
    <w:rsid w:val="00BD3272"/>
    <w:rsid w:val="00BD36D1"/>
    <w:rsid w:val="00BD4579"/>
    <w:rsid w:val="00BD4C57"/>
    <w:rsid w:val="00BD4F31"/>
    <w:rsid w:val="00BD4FFA"/>
    <w:rsid w:val="00BD5890"/>
    <w:rsid w:val="00BD5D10"/>
    <w:rsid w:val="00BD628B"/>
    <w:rsid w:val="00BD6591"/>
    <w:rsid w:val="00BD6707"/>
    <w:rsid w:val="00BD6DAA"/>
    <w:rsid w:val="00BD7614"/>
    <w:rsid w:val="00BD7632"/>
    <w:rsid w:val="00BD7AA9"/>
    <w:rsid w:val="00BE00B5"/>
    <w:rsid w:val="00BE022B"/>
    <w:rsid w:val="00BE0579"/>
    <w:rsid w:val="00BE0D87"/>
    <w:rsid w:val="00BE0E73"/>
    <w:rsid w:val="00BE16D9"/>
    <w:rsid w:val="00BE1CC2"/>
    <w:rsid w:val="00BE210E"/>
    <w:rsid w:val="00BE2302"/>
    <w:rsid w:val="00BE270F"/>
    <w:rsid w:val="00BE2F55"/>
    <w:rsid w:val="00BE3060"/>
    <w:rsid w:val="00BE32C6"/>
    <w:rsid w:val="00BE357D"/>
    <w:rsid w:val="00BE42B5"/>
    <w:rsid w:val="00BE4337"/>
    <w:rsid w:val="00BE47A3"/>
    <w:rsid w:val="00BE5313"/>
    <w:rsid w:val="00BE5BC2"/>
    <w:rsid w:val="00BE6260"/>
    <w:rsid w:val="00BE62B9"/>
    <w:rsid w:val="00BE63CC"/>
    <w:rsid w:val="00BE69A4"/>
    <w:rsid w:val="00BE789B"/>
    <w:rsid w:val="00BE79E6"/>
    <w:rsid w:val="00BE7A6E"/>
    <w:rsid w:val="00BF074C"/>
    <w:rsid w:val="00BF08EF"/>
    <w:rsid w:val="00BF0DDC"/>
    <w:rsid w:val="00BF15BD"/>
    <w:rsid w:val="00BF19FD"/>
    <w:rsid w:val="00BF1B5A"/>
    <w:rsid w:val="00BF1BDF"/>
    <w:rsid w:val="00BF1C62"/>
    <w:rsid w:val="00BF242E"/>
    <w:rsid w:val="00BF2D0D"/>
    <w:rsid w:val="00BF32B4"/>
    <w:rsid w:val="00BF3AAA"/>
    <w:rsid w:val="00BF3CE4"/>
    <w:rsid w:val="00BF48E3"/>
    <w:rsid w:val="00BF48EF"/>
    <w:rsid w:val="00BF4B25"/>
    <w:rsid w:val="00BF5291"/>
    <w:rsid w:val="00BF54E6"/>
    <w:rsid w:val="00BF5AA3"/>
    <w:rsid w:val="00BF5C4C"/>
    <w:rsid w:val="00BF648A"/>
    <w:rsid w:val="00BF6C54"/>
    <w:rsid w:val="00BF7AF7"/>
    <w:rsid w:val="00C000C3"/>
    <w:rsid w:val="00C0085B"/>
    <w:rsid w:val="00C00C54"/>
    <w:rsid w:val="00C01F06"/>
    <w:rsid w:val="00C024D6"/>
    <w:rsid w:val="00C028CB"/>
    <w:rsid w:val="00C02D46"/>
    <w:rsid w:val="00C02EE8"/>
    <w:rsid w:val="00C02F28"/>
    <w:rsid w:val="00C03376"/>
    <w:rsid w:val="00C03628"/>
    <w:rsid w:val="00C03841"/>
    <w:rsid w:val="00C03C8E"/>
    <w:rsid w:val="00C04F28"/>
    <w:rsid w:val="00C05021"/>
    <w:rsid w:val="00C057BD"/>
    <w:rsid w:val="00C05C3E"/>
    <w:rsid w:val="00C062B3"/>
    <w:rsid w:val="00C063B2"/>
    <w:rsid w:val="00C069E7"/>
    <w:rsid w:val="00C06ACC"/>
    <w:rsid w:val="00C06B0F"/>
    <w:rsid w:val="00C06C7A"/>
    <w:rsid w:val="00C06E51"/>
    <w:rsid w:val="00C07120"/>
    <w:rsid w:val="00C076FB"/>
    <w:rsid w:val="00C07AD4"/>
    <w:rsid w:val="00C07B99"/>
    <w:rsid w:val="00C07C67"/>
    <w:rsid w:val="00C07F23"/>
    <w:rsid w:val="00C10090"/>
    <w:rsid w:val="00C10461"/>
    <w:rsid w:val="00C113DC"/>
    <w:rsid w:val="00C11A87"/>
    <w:rsid w:val="00C12736"/>
    <w:rsid w:val="00C12EB0"/>
    <w:rsid w:val="00C1336C"/>
    <w:rsid w:val="00C1358E"/>
    <w:rsid w:val="00C13A31"/>
    <w:rsid w:val="00C13DAB"/>
    <w:rsid w:val="00C13F45"/>
    <w:rsid w:val="00C152F1"/>
    <w:rsid w:val="00C153ED"/>
    <w:rsid w:val="00C157CD"/>
    <w:rsid w:val="00C15C70"/>
    <w:rsid w:val="00C16321"/>
    <w:rsid w:val="00C16665"/>
    <w:rsid w:val="00C16868"/>
    <w:rsid w:val="00C16A43"/>
    <w:rsid w:val="00C16F5A"/>
    <w:rsid w:val="00C1783B"/>
    <w:rsid w:val="00C17A04"/>
    <w:rsid w:val="00C17C7A"/>
    <w:rsid w:val="00C2096F"/>
    <w:rsid w:val="00C20C87"/>
    <w:rsid w:val="00C214B9"/>
    <w:rsid w:val="00C215F8"/>
    <w:rsid w:val="00C22432"/>
    <w:rsid w:val="00C22A07"/>
    <w:rsid w:val="00C22BC6"/>
    <w:rsid w:val="00C22C29"/>
    <w:rsid w:val="00C22E98"/>
    <w:rsid w:val="00C238DE"/>
    <w:rsid w:val="00C23EFF"/>
    <w:rsid w:val="00C253CB"/>
    <w:rsid w:val="00C254D4"/>
    <w:rsid w:val="00C25930"/>
    <w:rsid w:val="00C267DC"/>
    <w:rsid w:val="00C2703C"/>
    <w:rsid w:val="00C2778D"/>
    <w:rsid w:val="00C278AD"/>
    <w:rsid w:val="00C27905"/>
    <w:rsid w:val="00C2797C"/>
    <w:rsid w:val="00C27D33"/>
    <w:rsid w:val="00C27E99"/>
    <w:rsid w:val="00C30202"/>
    <w:rsid w:val="00C30611"/>
    <w:rsid w:val="00C30CC1"/>
    <w:rsid w:val="00C31309"/>
    <w:rsid w:val="00C317FC"/>
    <w:rsid w:val="00C31A70"/>
    <w:rsid w:val="00C31AFF"/>
    <w:rsid w:val="00C31D92"/>
    <w:rsid w:val="00C32F2F"/>
    <w:rsid w:val="00C33B21"/>
    <w:rsid w:val="00C33D56"/>
    <w:rsid w:val="00C34810"/>
    <w:rsid w:val="00C34F17"/>
    <w:rsid w:val="00C34FAE"/>
    <w:rsid w:val="00C3519D"/>
    <w:rsid w:val="00C35341"/>
    <w:rsid w:val="00C3562A"/>
    <w:rsid w:val="00C3578F"/>
    <w:rsid w:val="00C35E02"/>
    <w:rsid w:val="00C35F0D"/>
    <w:rsid w:val="00C36512"/>
    <w:rsid w:val="00C36BFC"/>
    <w:rsid w:val="00C37367"/>
    <w:rsid w:val="00C37749"/>
    <w:rsid w:val="00C378EB"/>
    <w:rsid w:val="00C37903"/>
    <w:rsid w:val="00C37CBE"/>
    <w:rsid w:val="00C403CD"/>
    <w:rsid w:val="00C40FAC"/>
    <w:rsid w:val="00C41964"/>
    <w:rsid w:val="00C42470"/>
    <w:rsid w:val="00C42868"/>
    <w:rsid w:val="00C42BA6"/>
    <w:rsid w:val="00C44099"/>
    <w:rsid w:val="00C44562"/>
    <w:rsid w:val="00C449F3"/>
    <w:rsid w:val="00C44A51"/>
    <w:rsid w:val="00C45181"/>
    <w:rsid w:val="00C45EDA"/>
    <w:rsid w:val="00C46073"/>
    <w:rsid w:val="00C4610D"/>
    <w:rsid w:val="00C4622E"/>
    <w:rsid w:val="00C46F84"/>
    <w:rsid w:val="00C4727A"/>
    <w:rsid w:val="00C47315"/>
    <w:rsid w:val="00C4792B"/>
    <w:rsid w:val="00C47E74"/>
    <w:rsid w:val="00C500AB"/>
    <w:rsid w:val="00C50133"/>
    <w:rsid w:val="00C50950"/>
    <w:rsid w:val="00C50951"/>
    <w:rsid w:val="00C50F6D"/>
    <w:rsid w:val="00C50FAF"/>
    <w:rsid w:val="00C515D5"/>
    <w:rsid w:val="00C51754"/>
    <w:rsid w:val="00C51D59"/>
    <w:rsid w:val="00C5224C"/>
    <w:rsid w:val="00C53109"/>
    <w:rsid w:val="00C53235"/>
    <w:rsid w:val="00C54010"/>
    <w:rsid w:val="00C55021"/>
    <w:rsid w:val="00C555DC"/>
    <w:rsid w:val="00C55C63"/>
    <w:rsid w:val="00C560E6"/>
    <w:rsid w:val="00C56CD3"/>
    <w:rsid w:val="00C56FB0"/>
    <w:rsid w:val="00C57774"/>
    <w:rsid w:val="00C5795D"/>
    <w:rsid w:val="00C57AF7"/>
    <w:rsid w:val="00C60154"/>
    <w:rsid w:val="00C60BFA"/>
    <w:rsid w:val="00C616CC"/>
    <w:rsid w:val="00C61FBB"/>
    <w:rsid w:val="00C6228A"/>
    <w:rsid w:val="00C62753"/>
    <w:rsid w:val="00C638C8"/>
    <w:rsid w:val="00C64978"/>
    <w:rsid w:val="00C64DB6"/>
    <w:rsid w:val="00C650CC"/>
    <w:rsid w:val="00C656C5"/>
    <w:rsid w:val="00C65971"/>
    <w:rsid w:val="00C65A25"/>
    <w:rsid w:val="00C66040"/>
    <w:rsid w:val="00C663C0"/>
    <w:rsid w:val="00C66EFE"/>
    <w:rsid w:val="00C6703C"/>
    <w:rsid w:val="00C673A4"/>
    <w:rsid w:val="00C704D0"/>
    <w:rsid w:val="00C708F1"/>
    <w:rsid w:val="00C70B3F"/>
    <w:rsid w:val="00C70FAC"/>
    <w:rsid w:val="00C7156E"/>
    <w:rsid w:val="00C71948"/>
    <w:rsid w:val="00C728CD"/>
    <w:rsid w:val="00C72D2F"/>
    <w:rsid w:val="00C73061"/>
    <w:rsid w:val="00C7344A"/>
    <w:rsid w:val="00C73CD5"/>
    <w:rsid w:val="00C743BF"/>
    <w:rsid w:val="00C74DEA"/>
    <w:rsid w:val="00C75E20"/>
    <w:rsid w:val="00C76D94"/>
    <w:rsid w:val="00C770F9"/>
    <w:rsid w:val="00C778CC"/>
    <w:rsid w:val="00C804E0"/>
    <w:rsid w:val="00C8063B"/>
    <w:rsid w:val="00C822DF"/>
    <w:rsid w:val="00C824A3"/>
    <w:rsid w:val="00C82AB3"/>
    <w:rsid w:val="00C82CE3"/>
    <w:rsid w:val="00C8332D"/>
    <w:rsid w:val="00C83641"/>
    <w:rsid w:val="00C83874"/>
    <w:rsid w:val="00C839BE"/>
    <w:rsid w:val="00C83FA3"/>
    <w:rsid w:val="00C847D8"/>
    <w:rsid w:val="00C84F8F"/>
    <w:rsid w:val="00C8524C"/>
    <w:rsid w:val="00C85658"/>
    <w:rsid w:val="00C86638"/>
    <w:rsid w:val="00C8673F"/>
    <w:rsid w:val="00C86DC4"/>
    <w:rsid w:val="00C874C2"/>
    <w:rsid w:val="00C87A6D"/>
    <w:rsid w:val="00C87CB1"/>
    <w:rsid w:val="00C87EF5"/>
    <w:rsid w:val="00C903C2"/>
    <w:rsid w:val="00C90429"/>
    <w:rsid w:val="00C90923"/>
    <w:rsid w:val="00C90C85"/>
    <w:rsid w:val="00C90F2A"/>
    <w:rsid w:val="00C91DB4"/>
    <w:rsid w:val="00C92147"/>
    <w:rsid w:val="00C92D5F"/>
    <w:rsid w:val="00C92FC3"/>
    <w:rsid w:val="00C93831"/>
    <w:rsid w:val="00C93B67"/>
    <w:rsid w:val="00C93EB7"/>
    <w:rsid w:val="00C949F2"/>
    <w:rsid w:val="00C95422"/>
    <w:rsid w:val="00C9649F"/>
    <w:rsid w:val="00C9672B"/>
    <w:rsid w:val="00C96A2B"/>
    <w:rsid w:val="00C96C8E"/>
    <w:rsid w:val="00C97389"/>
    <w:rsid w:val="00C9765E"/>
    <w:rsid w:val="00C97E8D"/>
    <w:rsid w:val="00CA0372"/>
    <w:rsid w:val="00CA0B46"/>
    <w:rsid w:val="00CA0BAA"/>
    <w:rsid w:val="00CA0BE6"/>
    <w:rsid w:val="00CA0C72"/>
    <w:rsid w:val="00CA0D9D"/>
    <w:rsid w:val="00CA11AD"/>
    <w:rsid w:val="00CA1981"/>
    <w:rsid w:val="00CA1D08"/>
    <w:rsid w:val="00CA234C"/>
    <w:rsid w:val="00CA3465"/>
    <w:rsid w:val="00CA3893"/>
    <w:rsid w:val="00CA3B50"/>
    <w:rsid w:val="00CA3FB2"/>
    <w:rsid w:val="00CA427F"/>
    <w:rsid w:val="00CA45AA"/>
    <w:rsid w:val="00CA551B"/>
    <w:rsid w:val="00CA558A"/>
    <w:rsid w:val="00CA5B3B"/>
    <w:rsid w:val="00CA5B89"/>
    <w:rsid w:val="00CA5E34"/>
    <w:rsid w:val="00CA5E67"/>
    <w:rsid w:val="00CA5F7E"/>
    <w:rsid w:val="00CA5FF8"/>
    <w:rsid w:val="00CA62E8"/>
    <w:rsid w:val="00CA6609"/>
    <w:rsid w:val="00CA66A9"/>
    <w:rsid w:val="00CA6EF5"/>
    <w:rsid w:val="00CA7132"/>
    <w:rsid w:val="00CA7E92"/>
    <w:rsid w:val="00CA7EA1"/>
    <w:rsid w:val="00CB04C6"/>
    <w:rsid w:val="00CB0A42"/>
    <w:rsid w:val="00CB0F14"/>
    <w:rsid w:val="00CB10DB"/>
    <w:rsid w:val="00CB134B"/>
    <w:rsid w:val="00CB17C0"/>
    <w:rsid w:val="00CB1965"/>
    <w:rsid w:val="00CB1CFB"/>
    <w:rsid w:val="00CB1EEB"/>
    <w:rsid w:val="00CB1F38"/>
    <w:rsid w:val="00CB2FCF"/>
    <w:rsid w:val="00CB3074"/>
    <w:rsid w:val="00CB332E"/>
    <w:rsid w:val="00CB3492"/>
    <w:rsid w:val="00CB40FC"/>
    <w:rsid w:val="00CB41C9"/>
    <w:rsid w:val="00CB4376"/>
    <w:rsid w:val="00CB58F9"/>
    <w:rsid w:val="00CB7CA3"/>
    <w:rsid w:val="00CC006A"/>
    <w:rsid w:val="00CC014D"/>
    <w:rsid w:val="00CC017E"/>
    <w:rsid w:val="00CC034A"/>
    <w:rsid w:val="00CC036E"/>
    <w:rsid w:val="00CC0DB5"/>
    <w:rsid w:val="00CC11AF"/>
    <w:rsid w:val="00CC141F"/>
    <w:rsid w:val="00CC19BA"/>
    <w:rsid w:val="00CC1A5E"/>
    <w:rsid w:val="00CC1D0D"/>
    <w:rsid w:val="00CC1E63"/>
    <w:rsid w:val="00CC2BFD"/>
    <w:rsid w:val="00CC393F"/>
    <w:rsid w:val="00CC3E7F"/>
    <w:rsid w:val="00CC432B"/>
    <w:rsid w:val="00CC47F4"/>
    <w:rsid w:val="00CC501B"/>
    <w:rsid w:val="00CC5178"/>
    <w:rsid w:val="00CC5395"/>
    <w:rsid w:val="00CC6595"/>
    <w:rsid w:val="00CC66B7"/>
    <w:rsid w:val="00CC68E4"/>
    <w:rsid w:val="00CC6B32"/>
    <w:rsid w:val="00CC73AE"/>
    <w:rsid w:val="00CC7BC2"/>
    <w:rsid w:val="00CD0AD2"/>
    <w:rsid w:val="00CD338F"/>
    <w:rsid w:val="00CD35AF"/>
    <w:rsid w:val="00CD36E4"/>
    <w:rsid w:val="00CD3D29"/>
    <w:rsid w:val="00CD3F08"/>
    <w:rsid w:val="00CD456C"/>
    <w:rsid w:val="00CD4C7A"/>
    <w:rsid w:val="00CD5443"/>
    <w:rsid w:val="00CD56B4"/>
    <w:rsid w:val="00CD5F37"/>
    <w:rsid w:val="00CD6448"/>
    <w:rsid w:val="00CD644F"/>
    <w:rsid w:val="00CD67B8"/>
    <w:rsid w:val="00CD6865"/>
    <w:rsid w:val="00CD707D"/>
    <w:rsid w:val="00CD7546"/>
    <w:rsid w:val="00CD767F"/>
    <w:rsid w:val="00CD7681"/>
    <w:rsid w:val="00CD7712"/>
    <w:rsid w:val="00CD7D15"/>
    <w:rsid w:val="00CE01F7"/>
    <w:rsid w:val="00CE0206"/>
    <w:rsid w:val="00CE0AEA"/>
    <w:rsid w:val="00CE194E"/>
    <w:rsid w:val="00CE1FFA"/>
    <w:rsid w:val="00CE2279"/>
    <w:rsid w:val="00CE249E"/>
    <w:rsid w:val="00CE32BB"/>
    <w:rsid w:val="00CE3B61"/>
    <w:rsid w:val="00CE3BEC"/>
    <w:rsid w:val="00CE443F"/>
    <w:rsid w:val="00CE4482"/>
    <w:rsid w:val="00CE49C3"/>
    <w:rsid w:val="00CE4EDB"/>
    <w:rsid w:val="00CE50EF"/>
    <w:rsid w:val="00CE521C"/>
    <w:rsid w:val="00CE5438"/>
    <w:rsid w:val="00CE61FA"/>
    <w:rsid w:val="00CE648D"/>
    <w:rsid w:val="00CE678F"/>
    <w:rsid w:val="00CE67AF"/>
    <w:rsid w:val="00CE6884"/>
    <w:rsid w:val="00CE6CF5"/>
    <w:rsid w:val="00CE6D70"/>
    <w:rsid w:val="00CE7ABB"/>
    <w:rsid w:val="00CF0064"/>
    <w:rsid w:val="00CF0468"/>
    <w:rsid w:val="00CF04E8"/>
    <w:rsid w:val="00CF070E"/>
    <w:rsid w:val="00CF086A"/>
    <w:rsid w:val="00CF08FE"/>
    <w:rsid w:val="00CF092A"/>
    <w:rsid w:val="00CF0BBC"/>
    <w:rsid w:val="00CF1119"/>
    <w:rsid w:val="00CF1301"/>
    <w:rsid w:val="00CF1E54"/>
    <w:rsid w:val="00CF21C0"/>
    <w:rsid w:val="00CF2230"/>
    <w:rsid w:val="00CF234F"/>
    <w:rsid w:val="00CF2A46"/>
    <w:rsid w:val="00CF3344"/>
    <w:rsid w:val="00CF35F6"/>
    <w:rsid w:val="00CF4765"/>
    <w:rsid w:val="00CF51F4"/>
    <w:rsid w:val="00CF5367"/>
    <w:rsid w:val="00CF54D6"/>
    <w:rsid w:val="00CF56E5"/>
    <w:rsid w:val="00CF5E86"/>
    <w:rsid w:val="00CF6087"/>
    <w:rsid w:val="00CF63AF"/>
    <w:rsid w:val="00CF6A9A"/>
    <w:rsid w:val="00CF6D73"/>
    <w:rsid w:val="00D00BBA"/>
    <w:rsid w:val="00D00E96"/>
    <w:rsid w:val="00D0106A"/>
    <w:rsid w:val="00D012B6"/>
    <w:rsid w:val="00D01B33"/>
    <w:rsid w:val="00D01DDB"/>
    <w:rsid w:val="00D02CE5"/>
    <w:rsid w:val="00D0434D"/>
    <w:rsid w:val="00D045D1"/>
    <w:rsid w:val="00D049F9"/>
    <w:rsid w:val="00D0507D"/>
    <w:rsid w:val="00D056BE"/>
    <w:rsid w:val="00D058FF"/>
    <w:rsid w:val="00D06016"/>
    <w:rsid w:val="00D06049"/>
    <w:rsid w:val="00D06316"/>
    <w:rsid w:val="00D0644A"/>
    <w:rsid w:val="00D10317"/>
    <w:rsid w:val="00D1086A"/>
    <w:rsid w:val="00D10A37"/>
    <w:rsid w:val="00D116A4"/>
    <w:rsid w:val="00D11964"/>
    <w:rsid w:val="00D12543"/>
    <w:rsid w:val="00D125BF"/>
    <w:rsid w:val="00D133A0"/>
    <w:rsid w:val="00D136AC"/>
    <w:rsid w:val="00D13A6E"/>
    <w:rsid w:val="00D14A17"/>
    <w:rsid w:val="00D1513E"/>
    <w:rsid w:val="00D154DC"/>
    <w:rsid w:val="00D15847"/>
    <w:rsid w:val="00D1591E"/>
    <w:rsid w:val="00D16017"/>
    <w:rsid w:val="00D163EF"/>
    <w:rsid w:val="00D169F4"/>
    <w:rsid w:val="00D1732B"/>
    <w:rsid w:val="00D17500"/>
    <w:rsid w:val="00D178DD"/>
    <w:rsid w:val="00D17DBD"/>
    <w:rsid w:val="00D20022"/>
    <w:rsid w:val="00D200B7"/>
    <w:rsid w:val="00D2017E"/>
    <w:rsid w:val="00D2038A"/>
    <w:rsid w:val="00D20959"/>
    <w:rsid w:val="00D20BDF"/>
    <w:rsid w:val="00D210D7"/>
    <w:rsid w:val="00D21652"/>
    <w:rsid w:val="00D22498"/>
    <w:rsid w:val="00D22F71"/>
    <w:rsid w:val="00D23C36"/>
    <w:rsid w:val="00D246C0"/>
    <w:rsid w:val="00D2491F"/>
    <w:rsid w:val="00D2494B"/>
    <w:rsid w:val="00D2505B"/>
    <w:rsid w:val="00D260CA"/>
    <w:rsid w:val="00D260D8"/>
    <w:rsid w:val="00D26109"/>
    <w:rsid w:val="00D278F2"/>
    <w:rsid w:val="00D301CE"/>
    <w:rsid w:val="00D30561"/>
    <w:rsid w:val="00D31270"/>
    <w:rsid w:val="00D32065"/>
    <w:rsid w:val="00D320E3"/>
    <w:rsid w:val="00D321B3"/>
    <w:rsid w:val="00D32E4D"/>
    <w:rsid w:val="00D33E51"/>
    <w:rsid w:val="00D3441D"/>
    <w:rsid w:val="00D345C0"/>
    <w:rsid w:val="00D3467A"/>
    <w:rsid w:val="00D34FD3"/>
    <w:rsid w:val="00D35C62"/>
    <w:rsid w:val="00D35D4F"/>
    <w:rsid w:val="00D35FF4"/>
    <w:rsid w:val="00D36257"/>
    <w:rsid w:val="00D36C3E"/>
    <w:rsid w:val="00D36E2E"/>
    <w:rsid w:val="00D3709C"/>
    <w:rsid w:val="00D37395"/>
    <w:rsid w:val="00D37750"/>
    <w:rsid w:val="00D37947"/>
    <w:rsid w:val="00D37F3F"/>
    <w:rsid w:val="00D40741"/>
    <w:rsid w:val="00D42A25"/>
    <w:rsid w:val="00D430F2"/>
    <w:rsid w:val="00D4334D"/>
    <w:rsid w:val="00D43905"/>
    <w:rsid w:val="00D4461B"/>
    <w:rsid w:val="00D4476B"/>
    <w:rsid w:val="00D450D3"/>
    <w:rsid w:val="00D45BCC"/>
    <w:rsid w:val="00D473BA"/>
    <w:rsid w:val="00D47582"/>
    <w:rsid w:val="00D47D78"/>
    <w:rsid w:val="00D5001E"/>
    <w:rsid w:val="00D50672"/>
    <w:rsid w:val="00D507FA"/>
    <w:rsid w:val="00D50E13"/>
    <w:rsid w:val="00D519C3"/>
    <w:rsid w:val="00D51F95"/>
    <w:rsid w:val="00D51FE0"/>
    <w:rsid w:val="00D5233D"/>
    <w:rsid w:val="00D52346"/>
    <w:rsid w:val="00D52B91"/>
    <w:rsid w:val="00D52C07"/>
    <w:rsid w:val="00D53200"/>
    <w:rsid w:val="00D53D52"/>
    <w:rsid w:val="00D54A45"/>
    <w:rsid w:val="00D55360"/>
    <w:rsid w:val="00D55868"/>
    <w:rsid w:val="00D5595C"/>
    <w:rsid w:val="00D55B06"/>
    <w:rsid w:val="00D55B1E"/>
    <w:rsid w:val="00D55CF8"/>
    <w:rsid w:val="00D560D6"/>
    <w:rsid w:val="00D5667D"/>
    <w:rsid w:val="00D57B20"/>
    <w:rsid w:val="00D60006"/>
    <w:rsid w:val="00D60432"/>
    <w:rsid w:val="00D604F7"/>
    <w:rsid w:val="00D608F7"/>
    <w:rsid w:val="00D60C0E"/>
    <w:rsid w:val="00D60CA3"/>
    <w:rsid w:val="00D614C4"/>
    <w:rsid w:val="00D61ADA"/>
    <w:rsid w:val="00D61E42"/>
    <w:rsid w:val="00D6225E"/>
    <w:rsid w:val="00D62823"/>
    <w:rsid w:val="00D62C21"/>
    <w:rsid w:val="00D62ECE"/>
    <w:rsid w:val="00D63717"/>
    <w:rsid w:val="00D639C7"/>
    <w:rsid w:val="00D640D6"/>
    <w:rsid w:val="00D652D6"/>
    <w:rsid w:val="00D65892"/>
    <w:rsid w:val="00D65FA0"/>
    <w:rsid w:val="00D66203"/>
    <w:rsid w:val="00D664E7"/>
    <w:rsid w:val="00D668F8"/>
    <w:rsid w:val="00D66E56"/>
    <w:rsid w:val="00D6749E"/>
    <w:rsid w:val="00D67653"/>
    <w:rsid w:val="00D67815"/>
    <w:rsid w:val="00D67836"/>
    <w:rsid w:val="00D67EF8"/>
    <w:rsid w:val="00D701CD"/>
    <w:rsid w:val="00D70338"/>
    <w:rsid w:val="00D71321"/>
    <w:rsid w:val="00D714D6"/>
    <w:rsid w:val="00D7286B"/>
    <w:rsid w:val="00D72942"/>
    <w:rsid w:val="00D733DA"/>
    <w:rsid w:val="00D7381C"/>
    <w:rsid w:val="00D73A66"/>
    <w:rsid w:val="00D73E6A"/>
    <w:rsid w:val="00D76082"/>
    <w:rsid w:val="00D765D9"/>
    <w:rsid w:val="00D767AC"/>
    <w:rsid w:val="00D76B2F"/>
    <w:rsid w:val="00D76BC6"/>
    <w:rsid w:val="00D771EC"/>
    <w:rsid w:val="00D77AAC"/>
    <w:rsid w:val="00D77C12"/>
    <w:rsid w:val="00D77EC5"/>
    <w:rsid w:val="00D80558"/>
    <w:rsid w:val="00D808F6"/>
    <w:rsid w:val="00D80FDB"/>
    <w:rsid w:val="00D81789"/>
    <w:rsid w:val="00D81AD7"/>
    <w:rsid w:val="00D828AE"/>
    <w:rsid w:val="00D82926"/>
    <w:rsid w:val="00D82E5E"/>
    <w:rsid w:val="00D8306B"/>
    <w:rsid w:val="00D8356A"/>
    <w:rsid w:val="00D83BCC"/>
    <w:rsid w:val="00D846F9"/>
    <w:rsid w:val="00D84A04"/>
    <w:rsid w:val="00D853F6"/>
    <w:rsid w:val="00D856BA"/>
    <w:rsid w:val="00D85C86"/>
    <w:rsid w:val="00D85E71"/>
    <w:rsid w:val="00D85FF7"/>
    <w:rsid w:val="00D867CB"/>
    <w:rsid w:val="00D86CA4"/>
    <w:rsid w:val="00D8781C"/>
    <w:rsid w:val="00D87A9E"/>
    <w:rsid w:val="00D87D10"/>
    <w:rsid w:val="00D87EC5"/>
    <w:rsid w:val="00D90CA3"/>
    <w:rsid w:val="00D90E7F"/>
    <w:rsid w:val="00D913A8"/>
    <w:rsid w:val="00D918CC"/>
    <w:rsid w:val="00D91A57"/>
    <w:rsid w:val="00D91B49"/>
    <w:rsid w:val="00D92195"/>
    <w:rsid w:val="00D92A61"/>
    <w:rsid w:val="00D9301E"/>
    <w:rsid w:val="00D9309D"/>
    <w:rsid w:val="00D935CB"/>
    <w:rsid w:val="00D935E7"/>
    <w:rsid w:val="00D938B5"/>
    <w:rsid w:val="00D945E4"/>
    <w:rsid w:val="00D946DE"/>
    <w:rsid w:val="00D95461"/>
    <w:rsid w:val="00D955B3"/>
    <w:rsid w:val="00D95C87"/>
    <w:rsid w:val="00D961BF"/>
    <w:rsid w:val="00D9646F"/>
    <w:rsid w:val="00D968F8"/>
    <w:rsid w:val="00D96A89"/>
    <w:rsid w:val="00D96BE8"/>
    <w:rsid w:val="00D96CA1"/>
    <w:rsid w:val="00D97A80"/>
    <w:rsid w:val="00D97DBF"/>
    <w:rsid w:val="00DA02B5"/>
    <w:rsid w:val="00DA0936"/>
    <w:rsid w:val="00DA0DB4"/>
    <w:rsid w:val="00DA16BE"/>
    <w:rsid w:val="00DA1EF8"/>
    <w:rsid w:val="00DA2A39"/>
    <w:rsid w:val="00DA30DE"/>
    <w:rsid w:val="00DA335C"/>
    <w:rsid w:val="00DA3E81"/>
    <w:rsid w:val="00DA3FBC"/>
    <w:rsid w:val="00DA49D4"/>
    <w:rsid w:val="00DA4B22"/>
    <w:rsid w:val="00DA4B47"/>
    <w:rsid w:val="00DA5379"/>
    <w:rsid w:val="00DA5652"/>
    <w:rsid w:val="00DA59B0"/>
    <w:rsid w:val="00DA5D02"/>
    <w:rsid w:val="00DA5D59"/>
    <w:rsid w:val="00DA6377"/>
    <w:rsid w:val="00DA64E0"/>
    <w:rsid w:val="00DA73D0"/>
    <w:rsid w:val="00DB0AEA"/>
    <w:rsid w:val="00DB164C"/>
    <w:rsid w:val="00DB25A7"/>
    <w:rsid w:val="00DB2859"/>
    <w:rsid w:val="00DB3535"/>
    <w:rsid w:val="00DB3A80"/>
    <w:rsid w:val="00DB412B"/>
    <w:rsid w:val="00DB43A8"/>
    <w:rsid w:val="00DB445A"/>
    <w:rsid w:val="00DB46FC"/>
    <w:rsid w:val="00DB51A7"/>
    <w:rsid w:val="00DB619C"/>
    <w:rsid w:val="00DB6368"/>
    <w:rsid w:val="00DB680F"/>
    <w:rsid w:val="00DB712D"/>
    <w:rsid w:val="00DB769F"/>
    <w:rsid w:val="00DB7A14"/>
    <w:rsid w:val="00DB7AFF"/>
    <w:rsid w:val="00DC008C"/>
    <w:rsid w:val="00DC01EB"/>
    <w:rsid w:val="00DC06B8"/>
    <w:rsid w:val="00DC0720"/>
    <w:rsid w:val="00DC0F01"/>
    <w:rsid w:val="00DC118E"/>
    <w:rsid w:val="00DC1313"/>
    <w:rsid w:val="00DC135A"/>
    <w:rsid w:val="00DC1F95"/>
    <w:rsid w:val="00DC2045"/>
    <w:rsid w:val="00DC20C4"/>
    <w:rsid w:val="00DC21C0"/>
    <w:rsid w:val="00DC2F7C"/>
    <w:rsid w:val="00DC3501"/>
    <w:rsid w:val="00DC362A"/>
    <w:rsid w:val="00DC4772"/>
    <w:rsid w:val="00DC5CA5"/>
    <w:rsid w:val="00DC5EF7"/>
    <w:rsid w:val="00DC606B"/>
    <w:rsid w:val="00DC6379"/>
    <w:rsid w:val="00DC6605"/>
    <w:rsid w:val="00DC6D10"/>
    <w:rsid w:val="00DC6D3C"/>
    <w:rsid w:val="00DC7553"/>
    <w:rsid w:val="00DC7A40"/>
    <w:rsid w:val="00DC7B90"/>
    <w:rsid w:val="00DD034E"/>
    <w:rsid w:val="00DD05BE"/>
    <w:rsid w:val="00DD1863"/>
    <w:rsid w:val="00DD25B2"/>
    <w:rsid w:val="00DD2CAD"/>
    <w:rsid w:val="00DD2D2B"/>
    <w:rsid w:val="00DD2E13"/>
    <w:rsid w:val="00DD3151"/>
    <w:rsid w:val="00DD3342"/>
    <w:rsid w:val="00DD3CE1"/>
    <w:rsid w:val="00DD3D2A"/>
    <w:rsid w:val="00DD3F60"/>
    <w:rsid w:val="00DD42D1"/>
    <w:rsid w:val="00DD4385"/>
    <w:rsid w:val="00DD44D0"/>
    <w:rsid w:val="00DD519F"/>
    <w:rsid w:val="00DD54AB"/>
    <w:rsid w:val="00DD58B7"/>
    <w:rsid w:val="00DD5E92"/>
    <w:rsid w:val="00DD63CB"/>
    <w:rsid w:val="00DD6558"/>
    <w:rsid w:val="00DD671D"/>
    <w:rsid w:val="00DD6D7E"/>
    <w:rsid w:val="00DD6D8E"/>
    <w:rsid w:val="00DD73CD"/>
    <w:rsid w:val="00DD79BB"/>
    <w:rsid w:val="00DE0058"/>
    <w:rsid w:val="00DE0140"/>
    <w:rsid w:val="00DE0BE2"/>
    <w:rsid w:val="00DE10CF"/>
    <w:rsid w:val="00DE12DB"/>
    <w:rsid w:val="00DE1C6D"/>
    <w:rsid w:val="00DE2442"/>
    <w:rsid w:val="00DE2B2E"/>
    <w:rsid w:val="00DE328E"/>
    <w:rsid w:val="00DE3814"/>
    <w:rsid w:val="00DE39AE"/>
    <w:rsid w:val="00DE46F8"/>
    <w:rsid w:val="00DE5074"/>
    <w:rsid w:val="00DE52D6"/>
    <w:rsid w:val="00DE5620"/>
    <w:rsid w:val="00DE576E"/>
    <w:rsid w:val="00DE591C"/>
    <w:rsid w:val="00DE5E2E"/>
    <w:rsid w:val="00DE5ECB"/>
    <w:rsid w:val="00DE6292"/>
    <w:rsid w:val="00DE62CE"/>
    <w:rsid w:val="00DE666C"/>
    <w:rsid w:val="00DE6E3D"/>
    <w:rsid w:val="00DE72C6"/>
    <w:rsid w:val="00DE73A2"/>
    <w:rsid w:val="00DE775D"/>
    <w:rsid w:val="00DE77CE"/>
    <w:rsid w:val="00DF01A7"/>
    <w:rsid w:val="00DF08B7"/>
    <w:rsid w:val="00DF0BB9"/>
    <w:rsid w:val="00DF184E"/>
    <w:rsid w:val="00DF1C98"/>
    <w:rsid w:val="00DF23BC"/>
    <w:rsid w:val="00DF2AEC"/>
    <w:rsid w:val="00DF2C1A"/>
    <w:rsid w:val="00DF37D7"/>
    <w:rsid w:val="00DF39FC"/>
    <w:rsid w:val="00DF3B9A"/>
    <w:rsid w:val="00DF4691"/>
    <w:rsid w:val="00DF4B69"/>
    <w:rsid w:val="00DF4BE9"/>
    <w:rsid w:val="00DF4D93"/>
    <w:rsid w:val="00DF53E4"/>
    <w:rsid w:val="00DF5929"/>
    <w:rsid w:val="00DF5A77"/>
    <w:rsid w:val="00DF5FA3"/>
    <w:rsid w:val="00DF65EE"/>
    <w:rsid w:val="00E001F6"/>
    <w:rsid w:val="00E004B0"/>
    <w:rsid w:val="00E007C0"/>
    <w:rsid w:val="00E011D1"/>
    <w:rsid w:val="00E01254"/>
    <w:rsid w:val="00E01B11"/>
    <w:rsid w:val="00E02004"/>
    <w:rsid w:val="00E023E7"/>
    <w:rsid w:val="00E02648"/>
    <w:rsid w:val="00E02B3C"/>
    <w:rsid w:val="00E034E6"/>
    <w:rsid w:val="00E03507"/>
    <w:rsid w:val="00E03536"/>
    <w:rsid w:val="00E036DA"/>
    <w:rsid w:val="00E03787"/>
    <w:rsid w:val="00E04404"/>
    <w:rsid w:val="00E04E7E"/>
    <w:rsid w:val="00E05147"/>
    <w:rsid w:val="00E05F1A"/>
    <w:rsid w:val="00E066C2"/>
    <w:rsid w:val="00E068E5"/>
    <w:rsid w:val="00E071F9"/>
    <w:rsid w:val="00E10385"/>
    <w:rsid w:val="00E1145B"/>
    <w:rsid w:val="00E1166B"/>
    <w:rsid w:val="00E11B32"/>
    <w:rsid w:val="00E126CF"/>
    <w:rsid w:val="00E12887"/>
    <w:rsid w:val="00E12C3B"/>
    <w:rsid w:val="00E12F2F"/>
    <w:rsid w:val="00E13179"/>
    <w:rsid w:val="00E139C2"/>
    <w:rsid w:val="00E13CFD"/>
    <w:rsid w:val="00E13ED1"/>
    <w:rsid w:val="00E13F1C"/>
    <w:rsid w:val="00E14172"/>
    <w:rsid w:val="00E15808"/>
    <w:rsid w:val="00E15BB2"/>
    <w:rsid w:val="00E15BFB"/>
    <w:rsid w:val="00E15DE3"/>
    <w:rsid w:val="00E16272"/>
    <w:rsid w:val="00E1769E"/>
    <w:rsid w:val="00E20119"/>
    <w:rsid w:val="00E20203"/>
    <w:rsid w:val="00E205A9"/>
    <w:rsid w:val="00E20EDA"/>
    <w:rsid w:val="00E211B3"/>
    <w:rsid w:val="00E2184E"/>
    <w:rsid w:val="00E22115"/>
    <w:rsid w:val="00E223F8"/>
    <w:rsid w:val="00E2245C"/>
    <w:rsid w:val="00E224BC"/>
    <w:rsid w:val="00E226FA"/>
    <w:rsid w:val="00E2354A"/>
    <w:rsid w:val="00E236A8"/>
    <w:rsid w:val="00E23B76"/>
    <w:rsid w:val="00E24090"/>
    <w:rsid w:val="00E24557"/>
    <w:rsid w:val="00E24C89"/>
    <w:rsid w:val="00E27CD9"/>
    <w:rsid w:val="00E27D5A"/>
    <w:rsid w:val="00E314DE"/>
    <w:rsid w:val="00E31A44"/>
    <w:rsid w:val="00E321C2"/>
    <w:rsid w:val="00E3256B"/>
    <w:rsid w:val="00E32577"/>
    <w:rsid w:val="00E32A9C"/>
    <w:rsid w:val="00E33259"/>
    <w:rsid w:val="00E33742"/>
    <w:rsid w:val="00E3386F"/>
    <w:rsid w:val="00E33BE9"/>
    <w:rsid w:val="00E33C83"/>
    <w:rsid w:val="00E34D10"/>
    <w:rsid w:val="00E35199"/>
    <w:rsid w:val="00E352DE"/>
    <w:rsid w:val="00E35922"/>
    <w:rsid w:val="00E35A34"/>
    <w:rsid w:val="00E35B39"/>
    <w:rsid w:val="00E36080"/>
    <w:rsid w:val="00E36553"/>
    <w:rsid w:val="00E368AD"/>
    <w:rsid w:val="00E36976"/>
    <w:rsid w:val="00E36E0B"/>
    <w:rsid w:val="00E370A0"/>
    <w:rsid w:val="00E40463"/>
    <w:rsid w:val="00E40798"/>
    <w:rsid w:val="00E40A42"/>
    <w:rsid w:val="00E40E0C"/>
    <w:rsid w:val="00E40F35"/>
    <w:rsid w:val="00E40FF3"/>
    <w:rsid w:val="00E414F4"/>
    <w:rsid w:val="00E429FB"/>
    <w:rsid w:val="00E42D1D"/>
    <w:rsid w:val="00E43340"/>
    <w:rsid w:val="00E44202"/>
    <w:rsid w:val="00E449BA"/>
    <w:rsid w:val="00E44CF8"/>
    <w:rsid w:val="00E453DC"/>
    <w:rsid w:val="00E4544B"/>
    <w:rsid w:val="00E45757"/>
    <w:rsid w:val="00E4575F"/>
    <w:rsid w:val="00E457FA"/>
    <w:rsid w:val="00E477C8"/>
    <w:rsid w:val="00E5013D"/>
    <w:rsid w:val="00E502F3"/>
    <w:rsid w:val="00E508B5"/>
    <w:rsid w:val="00E50C4B"/>
    <w:rsid w:val="00E51455"/>
    <w:rsid w:val="00E51C36"/>
    <w:rsid w:val="00E525ED"/>
    <w:rsid w:val="00E52841"/>
    <w:rsid w:val="00E52961"/>
    <w:rsid w:val="00E52A0E"/>
    <w:rsid w:val="00E52B9E"/>
    <w:rsid w:val="00E53757"/>
    <w:rsid w:val="00E53FB3"/>
    <w:rsid w:val="00E54311"/>
    <w:rsid w:val="00E55B4B"/>
    <w:rsid w:val="00E55DD1"/>
    <w:rsid w:val="00E55E30"/>
    <w:rsid w:val="00E5632D"/>
    <w:rsid w:val="00E57284"/>
    <w:rsid w:val="00E57BBB"/>
    <w:rsid w:val="00E57F3E"/>
    <w:rsid w:val="00E6062F"/>
    <w:rsid w:val="00E60FD6"/>
    <w:rsid w:val="00E61B82"/>
    <w:rsid w:val="00E61DF2"/>
    <w:rsid w:val="00E626E4"/>
    <w:rsid w:val="00E626E5"/>
    <w:rsid w:val="00E62DD1"/>
    <w:rsid w:val="00E63279"/>
    <w:rsid w:val="00E63518"/>
    <w:rsid w:val="00E64EDD"/>
    <w:rsid w:val="00E6501F"/>
    <w:rsid w:val="00E663CC"/>
    <w:rsid w:val="00E66E30"/>
    <w:rsid w:val="00E6709C"/>
    <w:rsid w:val="00E67807"/>
    <w:rsid w:val="00E67B4C"/>
    <w:rsid w:val="00E709A8"/>
    <w:rsid w:val="00E7208C"/>
    <w:rsid w:val="00E722C5"/>
    <w:rsid w:val="00E7257C"/>
    <w:rsid w:val="00E7299D"/>
    <w:rsid w:val="00E72B4D"/>
    <w:rsid w:val="00E72C41"/>
    <w:rsid w:val="00E73869"/>
    <w:rsid w:val="00E74631"/>
    <w:rsid w:val="00E7482B"/>
    <w:rsid w:val="00E74B1B"/>
    <w:rsid w:val="00E7516E"/>
    <w:rsid w:val="00E75788"/>
    <w:rsid w:val="00E757E8"/>
    <w:rsid w:val="00E76B31"/>
    <w:rsid w:val="00E776EF"/>
    <w:rsid w:val="00E77AF4"/>
    <w:rsid w:val="00E77DDD"/>
    <w:rsid w:val="00E80486"/>
    <w:rsid w:val="00E804ED"/>
    <w:rsid w:val="00E80B2F"/>
    <w:rsid w:val="00E8164A"/>
    <w:rsid w:val="00E81A60"/>
    <w:rsid w:val="00E823A2"/>
    <w:rsid w:val="00E823B2"/>
    <w:rsid w:val="00E83CA8"/>
    <w:rsid w:val="00E84417"/>
    <w:rsid w:val="00E84455"/>
    <w:rsid w:val="00E846CD"/>
    <w:rsid w:val="00E85A28"/>
    <w:rsid w:val="00E864E3"/>
    <w:rsid w:val="00E87306"/>
    <w:rsid w:val="00E87AF0"/>
    <w:rsid w:val="00E87CEE"/>
    <w:rsid w:val="00E87F37"/>
    <w:rsid w:val="00E90251"/>
    <w:rsid w:val="00E912EC"/>
    <w:rsid w:val="00E913FB"/>
    <w:rsid w:val="00E921C3"/>
    <w:rsid w:val="00E926F7"/>
    <w:rsid w:val="00E93CD2"/>
    <w:rsid w:val="00E94332"/>
    <w:rsid w:val="00E943BD"/>
    <w:rsid w:val="00E9440D"/>
    <w:rsid w:val="00E94B76"/>
    <w:rsid w:val="00E954B7"/>
    <w:rsid w:val="00E95C34"/>
    <w:rsid w:val="00E96FF0"/>
    <w:rsid w:val="00E970D7"/>
    <w:rsid w:val="00E973CA"/>
    <w:rsid w:val="00E97789"/>
    <w:rsid w:val="00E97A8F"/>
    <w:rsid w:val="00E97AB7"/>
    <w:rsid w:val="00E97B3D"/>
    <w:rsid w:val="00E97BAA"/>
    <w:rsid w:val="00EA0BAB"/>
    <w:rsid w:val="00EA0F2F"/>
    <w:rsid w:val="00EA13BC"/>
    <w:rsid w:val="00EA150C"/>
    <w:rsid w:val="00EA16F6"/>
    <w:rsid w:val="00EA1AC0"/>
    <w:rsid w:val="00EA1C2B"/>
    <w:rsid w:val="00EA1D3F"/>
    <w:rsid w:val="00EA23D0"/>
    <w:rsid w:val="00EA3544"/>
    <w:rsid w:val="00EA36EB"/>
    <w:rsid w:val="00EA3895"/>
    <w:rsid w:val="00EA3B5B"/>
    <w:rsid w:val="00EA3EF2"/>
    <w:rsid w:val="00EA3F95"/>
    <w:rsid w:val="00EA46DC"/>
    <w:rsid w:val="00EA4A11"/>
    <w:rsid w:val="00EA4A12"/>
    <w:rsid w:val="00EA4A60"/>
    <w:rsid w:val="00EA4BA4"/>
    <w:rsid w:val="00EA4BEB"/>
    <w:rsid w:val="00EA4C57"/>
    <w:rsid w:val="00EA4CF2"/>
    <w:rsid w:val="00EA590B"/>
    <w:rsid w:val="00EA5B4F"/>
    <w:rsid w:val="00EA6B82"/>
    <w:rsid w:val="00EA6C57"/>
    <w:rsid w:val="00EA7CAC"/>
    <w:rsid w:val="00EB02AC"/>
    <w:rsid w:val="00EB049C"/>
    <w:rsid w:val="00EB0744"/>
    <w:rsid w:val="00EB14E7"/>
    <w:rsid w:val="00EB1801"/>
    <w:rsid w:val="00EB34FC"/>
    <w:rsid w:val="00EB3B07"/>
    <w:rsid w:val="00EB3C95"/>
    <w:rsid w:val="00EB444E"/>
    <w:rsid w:val="00EB4509"/>
    <w:rsid w:val="00EB4598"/>
    <w:rsid w:val="00EB5167"/>
    <w:rsid w:val="00EB52AA"/>
    <w:rsid w:val="00EB53FC"/>
    <w:rsid w:val="00EB59AA"/>
    <w:rsid w:val="00EB5C22"/>
    <w:rsid w:val="00EB5DC4"/>
    <w:rsid w:val="00EB6159"/>
    <w:rsid w:val="00EB6A70"/>
    <w:rsid w:val="00EB7140"/>
    <w:rsid w:val="00EB75EE"/>
    <w:rsid w:val="00EB76AB"/>
    <w:rsid w:val="00EB780D"/>
    <w:rsid w:val="00EC0128"/>
    <w:rsid w:val="00EC0588"/>
    <w:rsid w:val="00EC0C41"/>
    <w:rsid w:val="00EC0D97"/>
    <w:rsid w:val="00EC1727"/>
    <w:rsid w:val="00EC175B"/>
    <w:rsid w:val="00EC1819"/>
    <w:rsid w:val="00EC1A6A"/>
    <w:rsid w:val="00EC1C86"/>
    <w:rsid w:val="00EC2281"/>
    <w:rsid w:val="00EC231A"/>
    <w:rsid w:val="00EC297F"/>
    <w:rsid w:val="00EC2984"/>
    <w:rsid w:val="00EC2A01"/>
    <w:rsid w:val="00EC2AEA"/>
    <w:rsid w:val="00EC2C42"/>
    <w:rsid w:val="00EC310D"/>
    <w:rsid w:val="00EC3E13"/>
    <w:rsid w:val="00EC3FDB"/>
    <w:rsid w:val="00EC4209"/>
    <w:rsid w:val="00EC49D7"/>
    <w:rsid w:val="00EC5177"/>
    <w:rsid w:val="00EC51F2"/>
    <w:rsid w:val="00EC5257"/>
    <w:rsid w:val="00EC5417"/>
    <w:rsid w:val="00EC552E"/>
    <w:rsid w:val="00EC593C"/>
    <w:rsid w:val="00EC5B01"/>
    <w:rsid w:val="00EC6A3E"/>
    <w:rsid w:val="00EC7108"/>
    <w:rsid w:val="00EC79C0"/>
    <w:rsid w:val="00EC7A7B"/>
    <w:rsid w:val="00ED00F1"/>
    <w:rsid w:val="00ED0330"/>
    <w:rsid w:val="00ED0722"/>
    <w:rsid w:val="00ED0A05"/>
    <w:rsid w:val="00ED1016"/>
    <w:rsid w:val="00ED139B"/>
    <w:rsid w:val="00ED206A"/>
    <w:rsid w:val="00ED2703"/>
    <w:rsid w:val="00ED27A2"/>
    <w:rsid w:val="00ED2950"/>
    <w:rsid w:val="00ED3507"/>
    <w:rsid w:val="00ED390F"/>
    <w:rsid w:val="00ED3922"/>
    <w:rsid w:val="00ED3CE9"/>
    <w:rsid w:val="00ED3D30"/>
    <w:rsid w:val="00ED3F1A"/>
    <w:rsid w:val="00ED5CE2"/>
    <w:rsid w:val="00ED5CF4"/>
    <w:rsid w:val="00ED5D2B"/>
    <w:rsid w:val="00ED5E44"/>
    <w:rsid w:val="00ED6302"/>
    <w:rsid w:val="00ED6E36"/>
    <w:rsid w:val="00ED6E41"/>
    <w:rsid w:val="00ED7640"/>
    <w:rsid w:val="00ED7A21"/>
    <w:rsid w:val="00ED7C58"/>
    <w:rsid w:val="00ED7FD8"/>
    <w:rsid w:val="00EE015C"/>
    <w:rsid w:val="00EE033D"/>
    <w:rsid w:val="00EE086A"/>
    <w:rsid w:val="00EE0A91"/>
    <w:rsid w:val="00EE1047"/>
    <w:rsid w:val="00EE121F"/>
    <w:rsid w:val="00EE1BBE"/>
    <w:rsid w:val="00EE1C99"/>
    <w:rsid w:val="00EE1F79"/>
    <w:rsid w:val="00EE245D"/>
    <w:rsid w:val="00EE247C"/>
    <w:rsid w:val="00EE2658"/>
    <w:rsid w:val="00EE2891"/>
    <w:rsid w:val="00EE2CBB"/>
    <w:rsid w:val="00EE2F50"/>
    <w:rsid w:val="00EE357F"/>
    <w:rsid w:val="00EE3C38"/>
    <w:rsid w:val="00EE3C9D"/>
    <w:rsid w:val="00EE3D64"/>
    <w:rsid w:val="00EE5A41"/>
    <w:rsid w:val="00EE5B2E"/>
    <w:rsid w:val="00EE5E71"/>
    <w:rsid w:val="00EE7431"/>
    <w:rsid w:val="00EE76B2"/>
    <w:rsid w:val="00EE7AF9"/>
    <w:rsid w:val="00EE7B43"/>
    <w:rsid w:val="00EF0120"/>
    <w:rsid w:val="00EF06EA"/>
    <w:rsid w:val="00EF070A"/>
    <w:rsid w:val="00EF0728"/>
    <w:rsid w:val="00EF0796"/>
    <w:rsid w:val="00EF1A07"/>
    <w:rsid w:val="00EF2A20"/>
    <w:rsid w:val="00EF2FE1"/>
    <w:rsid w:val="00EF2FEF"/>
    <w:rsid w:val="00EF32C1"/>
    <w:rsid w:val="00EF3433"/>
    <w:rsid w:val="00EF36D0"/>
    <w:rsid w:val="00EF3841"/>
    <w:rsid w:val="00EF39BA"/>
    <w:rsid w:val="00EF3E34"/>
    <w:rsid w:val="00EF47E5"/>
    <w:rsid w:val="00EF4EFE"/>
    <w:rsid w:val="00EF5559"/>
    <w:rsid w:val="00EF5565"/>
    <w:rsid w:val="00EF55ED"/>
    <w:rsid w:val="00EF5C03"/>
    <w:rsid w:val="00EF65B7"/>
    <w:rsid w:val="00EF6758"/>
    <w:rsid w:val="00EF6A80"/>
    <w:rsid w:val="00EF6BC5"/>
    <w:rsid w:val="00F00015"/>
    <w:rsid w:val="00F00040"/>
    <w:rsid w:val="00F004AC"/>
    <w:rsid w:val="00F00E30"/>
    <w:rsid w:val="00F016CD"/>
    <w:rsid w:val="00F01D65"/>
    <w:rsid w:val="00F01EA9"/>
    <w:rsid w:val="00F02B0D"/>
    <w:rsid w:val="00F02C65"/>
    <w:rsid w:val="00F0320C"/>
    <w:rsid w:val="00F03A05"/>
    <w:rsid w:val="00F04D80"/>
    <w:rsid w:val="00F05363"/>
    <w:rsid w:val="00F053E4"/>
    <w:rsid w:val="00F056F0"/>
    <w:rsid w:val="00F06012"/>
    <w:rsid w:val="00F06110"/>
    <w:rsid w:val="00F079A2"/>
    <w:rsid w:val="00F07D35"/>
    <w:rsid w:val="00F07F1A"/>
    <w:rsid w:val="00F10667"/>
    <w:rsid w:val="00F112EE"/>
    <w:rsid w:val="00F11769"/>
    <w:rsid w:val="00F119D4"/>
    <w:rsid w:val="00F11D79"/>
    <w:rsid w:val="00F1262A"/>
    <w:rsid w:val="00F129E5"/>
    <w:rsid w:val="00F1352B"/>
    <w:rsid w:val="00F13D3D"/>
    <w:rsid w:val="00F14700"/>
    <w:rsid w:val="00F15023"/>
    <w:rsid w:val="00F154AB"/>
    <w:rsid w:val="00F156F2"/>
    <w:rsid w:val="00F1598C"/>
    <w:rsid w:val="00F15C6B"/>
    <w:rsid w:val="00F160DA"/>
    <w:rsid w:val="00F164CE"/>
    <w:rsid w:val="00F16B55"/>
    <w:rsid w:val="00F173CE"/>
    <w:rsid w:val="00F1764F"/>
    <w:rsid w:val="00F17AF4"/>
    <w:rsid w:val="00F17CFC"/>
    <w:rsid w:val="00F17D32"/>
    <w:rsid w:val="00F203B9"/>
    <w:rsid w:val="00F20A5C"/>
    <w:rsid w:val="00F20B07"/>
    <w:rsid w:val="00F2107B"/>
    <w:rsid w:val="00F211B9"/>
    <w:rsid w:val="00F2203F"/>
    <w:rsid w:val="00F22133"/>
    <w:rsid w:val="00F224EE"/>
    <w:rsid w:val="00F22669"/>
    <w:rsid w:val="00F22BE2"/>
    <w:rsid w:val="00F241E4"/>
    <w:rsid w:val="00F24353"/>
    <w:rsid w:val="00F2437E"/>
    <w:rsid w:val="00F2448F"/>
    <w:rsid w:val="00F245C9"/>
    <w:rsid w:val="00F24C1A"/>
    <w:rsid w:val="00F24FA8"/>
    <w:rsid w:val="00F2573E"/>
    <w:rsid w:val="00F2574F"/>
    <w:rsid w:val="00F261F3"/>
    <w:rsid w:val="00F26550"/>
    <w:rsid w:val="00F268B9"/>
    <w:rsid w:val="00F26900"/>
    <w:rsid w:val="00F26989"/>
    <w:rsid w:val="00F26ECD"/>
    <w:rsid w:val="00F2754C"/>
    <w:rsid w:val="00F27AC9"/>
    <w:rsid w:val="00F303BF"/>
    <w:rsid w:val="00F30C9F"/>
    <w:rsid w:val="00F31EC9"/>
    <w:rsid w:val="00F327D1"/>
    <w:rsid w:val="00F32911"/>
    <w:rsid w:val="00F32A42"/>
    <w:rsid w:val="00F35815"/>
    <w:rsid w:val="00F35DE5"/>
    <w:rsid w:val="00F369B8"/>
    <w:rsid w:val="00F36A29"/>
    <w:rsid w:val="00F3767C"/>
    <w:rsid w:val="00F37861"/>
    <w:rsid w:val="00F37B98"/>
    <w:rsid w:val="00F40089"/>
    <w:rsid w:val="00F40E2F"/>
    <w:rsid w:val="00F41726"/>
    <w:rsid w:val="00F419A0"/>
    <w:rsid w:val="00F41C63"/>
    <w:rsid w:val="00F42313"/>
    <w:rsid w:val="00F4260C"/>
    <w:rsid w:val="00F42EED"/>
    <w:rsid w:val="00F42F64"/>
    <w:rsid w:val="00F434BF"/>
    <w:rsid w:val="00F43F6B"/>
    <w:rsid w:val="00F44DFE"/>
    <w:rsid w:val="00F44EBD"/>
    <w:rsid w:val="00F44EE7"/>
    <w:rsid w:val="00F454ED"/>
    <w:rsid w:val="00F455D6"/>
    <w:rsid w:val="00F462A6"/>
    <w:rsid w:val="00F468B8"/>
    <w:rsid w:val="00F46E16"/>
    <w:rsid w:val="00F46EC9"/>
    <w:rsid w:val="00F46F0E"/>
    <w:rsid w:val="00F472F0"/>
    <w:rsid w:val="00F4773D"/>
    <w:rsid w:val="00F47783"/>
    <w:rsid w:val="00F5029A"/>
    <w:rsid w:val="00F5061C"/>
    <w:rsid w:val="00F506CD"/>
    <w:rsid w:val="00F5088D"/>
    <w:rsid w:val="00F511F8"/>
    <w:rsid w:val="00F514F9"/>
    <w:rsid w:val="00F5166D"/>
    <w:rsid w:val="00F5180C"/>
    <w:rsid w:val="00F51C9B"/>
    <w:rsid w:val="00F52213"/>
    <w:rsid w:val="00F5257D"/>
    <w:rsid w:val="00F52B61"/>
    <w:rsid w:val="00F52D8E"/>
    <w:rsid w:val="00F5365D"/>
    <w:rsid w:val="00F53EA9"/>
    <w:rsid w:val="00F541C5"/>
    <w:rsid w:val="00F547FF"/>
    <w:rsid w:val="00F54A52"/>
    <w:rsid w:val="00F54ED7"/>
    <w:rsid w:val="00F560AC"/>
    <w:rsid w:val="00F571AC"/>
    <w:rsid w:val="00F577D3"/>
    <w:rsid w:val="00F57B9F"/>
    <w:rsid w:val="00F603DA"/>
    <w:rsid w:val="00F612F5"/>
    <w:rsid w:val="00F617BE"/>
    <w:rsid w:val="00F61EAE"/>
    <w:rsid w:val="00F6272B"/>
    <w:rsid w:val="00F62870"/>
    <w:rsid w:val="00F62A6A"/>
    <w:rsid w:val="00F6322D"/>
    <w:rsid w:val="00F63571"/>
    <w:rsid w:val="00F6386B"/>
    <w:rsid w:val="00F63B0B"/>
    <w:rsid w:val="00F6455F"/>
    <w:rsid w:val="00F6470B"/>
    <w:rsid w:val="00F64B05"/>
    <w:rsid w:val="00F64D1B"/>
    <w:rsid w:val="00F64EC8"/>
    <w:rsid w:val="00F65544"/>
    <w:rsid w:val="00F658E0"/>
    <w:rsid w:val="00F6776F"/>
    <w:rsid w:val="00F70813"/>
    <w:rsid w:val="00F70C4B"/>
    <w:rsid w:val="00F716CE"/>
    <w:rsid w:val="00F717A4"/>
    <w:rsid w:val="00F71B10"/>
    <w:rsid w:val="00F7218A"/>
    <w:rsid w:val="00F722B7"/>
    <w:rsid w:val="00F72328"/>
    <w:rsid w:val="00F723D2"/>
    <w:rsid w:val="00F7287C"/>
    <w:rsid w:val="00F72E3B"/>
    <w:rsid w:val="00F74605"/>
    <w:rsid w:val="00F746A8"/>
    <w:rsid w:val="00F77903"/>
    <w:rsid w:val="00F77AB3"/>
    <w:rsid w:val="00F77CC8"/>
    <w:rsid w:val="00F8017F"/>
    <w:rsid w:val="00F80392"/>
    <w:rsid w:val="00F8039F"/>
    <w:rsid w:val="00F808E0"/>
    <w:rsid w:val="00F81838"/>
    <w:rsid w:val="00F81933"/>
    <w:rsid w:val="00F83831"/>
    <w:rsid w:val="00F83C2F"/>
    <w:rsid w:val="00F84021"/>
    <w:rsid w:val="00F845AA"/>
    <w:rsid w:val="00F845CE"/>
    <w:rsid w:val="00F84704"/>
    <w:rsid w:val="00F8472A"/>
    <w:rsid w:val="00F84CD2"/>
    <w:rsid w:val="00F84CEC"/>
    <w:rsid w:val="00F85148"/>
    <w:rsid w:val="00F855BC"/>
    <w:rsid w:val="00F8579F"/>
    <w:rsid w:val="00F858BC"/>
    <w:rsid w:val="00F85FC0"/>
    <w:rsid w:val="00F85FCE"/>
    <w:rsid w:val="00F8645A"/>
    <w:rsid w:val="00F86497"/>
    <w:rsid w:val="00F86B3A"/>
    <w:rsid w:val="00F86DD3"/>
    <w:rsid w:val="00F87055"/>
    <w:rsid w:val="00F872CF"/>
    <w:rsid w:val="00F87D4D"/>
    <w:rsid w:val="00F90131"/>
    <w:rsid w:val="00F907EA"/>
    <w:rsid w:val="00F90C5F"/>
    <w:rsid w:val="00F92774"/>
    <w:rsid w:val="00F929A0"/>
    <w:rsid w:val="00F92B9C"/>
    <w:rsid w:val="00F93116"/>
    <w:rsid w:val="00F93718"/>
    <w:rsid w:val="00F939CE"/>
    <w:rsid w:val="00F93CE6"/>
    <w:rsid w:val="00F9438E"/>
    <w:rsid w:val="00F95018"/>
    <w:rsid w:val="00F950FA"/>
    <w:rsid w:val="00F95893"/>
    <w:rsid w:val="00F95A1C"/>
    <w:rsid w:val="00F95E5A"/>
    <w:rsid w:val="00F9684C"/>
    <w:rsid w:val="00F96C84"/>
    <w:rsid w:val="00F96FF8"/>
    <w:rsid w:val="00F973BA"/>
    <w:rsid w:val="00F9743F"/>
    <w:rsid w:val="00F97507"/>
    <w:rsid w:val="00F9756D"/>
    <w:rsid w:val="00F9787A"/>
    <w:rsid w:val="00F97B49"/>
    <w:rsid w:val="00FA0379"/>
    <w:rsid w:val="00FA04D6"/>
    <w:rsid w:val="00FA0737"/>
    <w:rsid w:val="00FA127F"/>
    <w:rsid w:val="00FA1558"/>
    <w:rsid w:val="00FA1BC4"/>
    <w:rsid w:val="00FA265D"/>
    <w:rsid w:val="00FA2781"/>
    <w:rsid w:val="00FA2B73"/>
    <w:rsid w:val="00FA2D19"/>
    <w:rsid w:val="00FA2E08"/>
    <w:rsid w:val="00FA3D7A"/>
    <w:rsid w:val="00FA41FB"/>
    <w:rsid w:val="00FA424C"/>
    <w:rsid w:val="00FA42E0"/>
    <w:rsid w:val="00FA4F84"/>
    <w:rsid w:val="00FA59E8"/>
    <w:rsid w:val="00FA7621"/>
    <w:rsid w:val="00FA7685"/>
    <w:rsid w:val="00FA7C19"/>
    <w:rsid w:val="00FB06DB"/>
    <w:rsid w:val="00FB08C4"/>
    <w:rsid w:val="00FB0E9D"/>
    <w:rsid w:val="00FB12BB"/>
    <w:rsid w:val="00FB139F"/>
    <w:rsid w:val="00FB1905"/>
    <w:rsid w:val="00FB199F"/>
    <w:rsid w:val="00FB1D30"/>
    <w:rsid w:val="00FB1F20"/>
    <w:rsid w:val="00FB22D5"/>
    <w:rsid w:val="00FB26C8"/>
    <w:rsid w:val="00FB280E"/>
    <w:rsid w:val="00FB2A6B"/>
    <w:rsid w:val="00FB2F35"/>
    <w:rsid w:val="00FB3575"/>
    <w:rsid w:val="00FB365D"/>
    <w:rsid w:val="00FB4D4A"/>
    <w:rsid w:val="00FB4E4A"/>
    <w:rsid w:val="00FB504C"/>
    <w:rsid w:val="00FB53B4"/>
    <w:rsid w:val="00FB54EF"/>
    <w:rsid w:val="00FB5643"/>
    <w:rsid w:val="00FB599A"/>
    <w:rsid w:val="00FB5CE7"/>
    <w:rsid w:val="00FB6B5E"/>
    <w:rsid w:val="00FB71BA"/>
    <w:rsid w:val="00FB71EB"/>
    <w:rsid w:val="00FB7EF4"/>
    <w:rsid w:val="00FC015C"/>
    <w:rsid w:val="00FC1285"/>
    <w:rsid w:val="00FC2078"/>
    <w:rsid w:val="00FC241C"/>
    <w:rsid w:val="00FC2A72"/>
    <w:rsid w:val="00FC3139"/>
    <w:rsid w:val="00FC315E"/>
    <w:rsid w:val="00FC348D"/>
    <w:rsid w:val="00FC369C"/>
    <w:rsid w:val="00FC3775"/>
    <w:rsid w:val="00FC3955"/>
    <w:rsid w:val="00FC452C"/>
    <w:rsid w:val="00FC545A"/>
    <w:rsid w:val="00FC5535"/>
    <w:rsid w:val="00FC5D67"/>
    <w:rsid w:val="00FC637C"/>
    <w:rsid w:val="00FD042C"/>
    <w:rsid w:val="00FD0471"/>
    <w:rsid w:val="00FD0BFB"/>
    <w:rsid w:val="00FD1062"/>
    <w:rsid w:val="00FD1591"/>
    <w:rsid w:val="00FD1909"/>
    <w:rsid w:val="00FD1DD3"/>
    <w:rsid w:val="00FD1E23"/>
    <w:rsid w:val="00FD1F03"/>
    <w:rsid w:val="00FD2503"/>
    <w:rsid w:val="00FD25A6"/>
    <w:rsid w:val="00FD2B19"/>
    <w:rsid w:val="00FD3048"/>
    <w:rsid w:val="00FD3BDD"/>
    <w:rsid w:val="00FD3F8B"/>
    <w:rsid w:val="00FD408D"/>
    <w:rsid w:val="00FD426C"/>
    <w:rsid w:val="00FD52F9"/>
    <w:rsid w:val="00FD5370"/>
    <w:rsid w:val="00FD570B"/>
    <w:rsid w:val="00FD587E"/>
    <w:rsid w:val="00FD58E6"/>
    <w:rsid w:val="00FD5B97"/>
    <w:rsid w:val="00FD5F51"/>
    <w:rsid w:val="00FD6D4D"/>
    <w:rsid w:val="00FD71C7"/>
    <w:rsid w:val="00FD72F6"/>
    <w:rsid w:val="00FD7895"/>
    <w:rsid w:val="00FD7FD7"/>
    <w:rsid w:val="00FE0077"/>
    <w:rsid w:val="00FE0989"/>
    <w:rsid w:val="00FE0D60"/>
    <w:rsid w:val="00FE0F67"/>
    <w:rsid w:val="00FE1102"/>
    <w:rsid w:val="00FE14CA"/>
    <w:rsid w:val="00FE18BA"/>
    <w:rsid w:val="00FE1935"/>
    <w:rsid w:val="00FE1C69"/>
    <w:rsid w:val="00FE252A"/>
    <w:rsid w:val="00FE2793"/>
    <w:rsid w:val="00FE2E27"/>
    <w:rsid w:val="00FE2E57"/>
    <w:rsid w:val="00FE2EE1"/>
    <w:rsid w:val="00FE3107"/>
    <w:rsid w:val="00FE37A0"/>
    <w:rsid w:val="00FE37D9"/>
    <w:rsid w:val="00FE3819"/>
    <w:rsid w:val="00FE3A66"/>
    <w:rsid w:val="00FE3ED9"/>
    <w:rsid w:val="00FE4156"/>
    <w:rsid w:val="00FE4E0A"/>
    <w:rsid w:val="00FE5364"/>
    <w:rsid w:val="00FE572C"/>
    <w:rsid w:val="00FE58D1"/>
    <w:rsid w:val="00FE5FED"/>
    <w:rsid w:val="00FE6042"/>
    <w:rsid w:val="00FE61AA"/>
    <w:rsid w:val="00FE65E4"/>
    <w:rsid w:val="00FE6B70"/>
    <w:rsid w:val="00FE6E91"/>
    <w:rsid w:val="00FE6F14"/>
    <w:rsid w:val="00FE71B9"/>
    <w:rsid w:val="00FE7357"/>
    <w:rsid w:val="00FE74B6"/>
    <w:rsid w:val="00FE7B86"/>
    <w:rsid w:val="00FF0390"/>
    <w:rsid w:val="00FF0BB3"/>
    <w:rsid w:val="00FF0FC5"/>
    <w:rsid w:val="00FF124B"/>
    <w:rsid w:val="00FF1488"/>
    <w:rsid w:val="00FF174F"/>
    <w:rsid w:val="00FF1AFB"/>
    <w:rsid w:val="00FF22ED"/>
    <w:rsid w:val="00FF2C2D"/>
    <w:rsid w:val="00FF2D57"/>
    <w:rsid w:val="00FF3049"/>
    <w:rsid w:val="00FF48BB"/>
    <w:rsid w:val="00FF5399"/>
    <w:rsid w:val="00FF53EA"/>
    <w:rsid w:val="00FF5B82"/>
    <w:rsid w:val="00FF7208"/>
    <w:rsid w:val="00FF77BA"/>
    <w:rsid w:val="00FF7951"/>
    <w:rsid w:val="38A66F3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51B935"/>
  <w15:docId w15:val="{64D47073-9FF0-44C6-AFD7-3460C7D86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szCs w:val="22"/>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widowControl w:val="0"/>
      <w:ind w:left="2964"/>
    </w:pPr>
    <w:rPr>
      <w:rFonts w:ascii="Trebuchet MS" w:eastAsia="Trebuchet MS" w:hAnsi="Trebuchet MS" w:cstheme="minorBidi"/>
      <w:sz w:val="21"/>
      <w:szCs w:val="21"/>
    </w:rPr>
  </w:style>
  <w:style w:type="character" w:styleId="CommentReference">
    <w:name w:val="annotation reference"/>
    <w:basedOn w:val="DefaultParagraphFont"/>
    <w:uiPriority w:val="99"/>
    <w:semiHidden/>
    <w:unhideWhenUsed/>
    <w:qFormat/>
    <w:rPr>
      <w:sz w:val="16"/>
      <w:szCs w:val="16"/>
    </w:rPr>
  </w:style>
  <w:style w:type="paragraph" w:styleId="CommentText">
    <w:name w:val="annotation text"/>
    <w:basedOn w:val="Normal"/>
    <w:link w:val="CommentTextChar"/>
    <w:uiPriority w:val="99"/>
    <w:semiHidden/>
    <w:unhideWhenUsed/>
    <w:qFormat/>
    <w:rPr>
      <w:sz w:val="20"/>
      <w:szCs w:val="20"/>
    </w:rPr>
  </w:style>
  <w:style w:type="paragraph" w:styleId="CommentSubject">
    <w:name w:val="annotation subject"/>
    <w:basedOn w:val="CommentText"/>
    <w:next w:val="CommentText"/>
    <w:link w:val="CommentSubjectChar"/>
    <w:uiPriority w:val="99"/>
    <w:semiHidden/>
    <w:unhideWhenUsed/>
    <w:qFormat/>
    <w:pPr>
      <w:spacing w:after="160"/>
    </w:pPr>
    <w:rPr>
      <w:rFonts w:asciiTheme="minorHAnsi" w:eastAsiaTheme="minorHAnsi" w:hAnsiTheme="minorHAnsi" w:cstheme="minorBidi"/>
      <w:b/>
      <w:bCs/>
      <w:kern w:val="2"/>
      <w:lang w:val="en-GB"/>
      <w14:ligatures w14:val="standardContextual"/>
    </w:rPr>
  </w:style>
  <w:style w:type="paragraph" w:styleId="Date">
    <w:name w:val="Date"/>
    <w:basedOn w:val="Normal"/>
    <w:next w:val="Normal"/>
    <w:link w:val="DateChar"/>
    <w:uiPriority w:val="99"/>
    <w:qFormat/>
    <w:rPr>
      <w:rFonts w:asciiTheme="minorHAnsi" w:eastAsiaTheme="minorEastAsia" w:hAnsiTheme="minorHAnsi" w:cstheme="minorBidi"/>
      <w:sz w:val="18"/>
      <w:lang w:eastAsia="ja-JP"/>
    </w:rPr>
  </w:style>
  <w:style w:type="character" w:styleId="Emphasis">
    <w:name w:val="Emphasis"/>
    <w:basedOn w:val="DefaultParagraphFont"/>
    <w:uiPriority w:val="20"/>
    <w:qFormat/>
    <w:rPr>
      <w:i/>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style>
  <w:style w:type="paragraph" w:styleId="HTMLPreformatted">
    <w:name w:val="HTML Preformatted"/>
    <w:basedOn w:val="Normal"/>
    <w:link w:val="HTMLPreformattedChar"/>
    <w:uiPriority w:val="99"/>
    <w:semiHidden/>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styleId="Hyperlink">
    <w:name w:val="Hyperlink"/>
    <w:basedOn w:val="DefaultParagraphFont"/>
    <w:uiPriority w:val="99"/>
    <w:unhideWhenUsed/>
    <w:qFormat/>
    <w:rPr>
      <w:color w:val="0563C1" w:themeColor="hyperlink"/>
      <w:u w:val="single"/>
    </w:rPr>
  </w:style>
  <w:style w:type="paragraph" w:styleId="ListBullet">
    <w:name w:val="List Bullet"/>
    <w:basedOn w:val="Normal"/>
    <w:uiPriority w:val="11"/>
    <w:qFormat/>
    <w:pPr>
      <w:numPr>
        <w:numId w:val="1"/>
      </w:numPr>
    </w:pPr>
    <w:rPr>
      <w:rFonts w:asciiTheme="minorHAnsi" w:eastAsiaTheme="minorHAnsi" w:hAnsiTheme="minorHAnsi" w:cstheme="minorBidi"/>
      <w:color w:val="595959" w:themeColor="text1" w:themeTint="A6"/>
    </w:rPr>
  </w:style>
  <w:style w:type="paragraph" w:styleId="NormalWeb">
    <w:name w:val="Normal (Web)"/>
    <w:basedOn w:val="Normal"/>
    <w:uiPriority w:val="99"/>
    <w:unhideWhenUsed/>
    <w:qFormat/>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before="120"/>
    </w:pPr>
    <w:rPr>
      <w:rFonts w:ascii="Palatino Linotype" w:eastAsia="Palatino Linotype" w:hAnsi="Palatino Linotype" w:cs="Palatino Linotype"/>
      <w:color w:val="005F65"/>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Pr>
      <w:rFonts w:ascii="Palatino Linotype" w:hAnsi="Palatino Linotype" w:cs="Helvetica"/>
      <w:b/>
      <w:bCs/>
      <w:color w:val="005F65"/>
      <w:sz w:val="40"/>
      <w:szCs w:val="40"/>
    </w:rPr>
  </w:style>
  <w:style w:type="paragraph" w:styleId="ListParagraph">
    <w:name w:val="List Paragraph"/>
    <w:basedOn w:val="Normal"/>
    <w:link w:val="ListParagraphChar"/>
    <w:uiPriority w:val="34"/>
    <w:qFormat/>
    <w:pPr>
      <w:numPr>
        <w:numId w:val="2"/>
      </w:numPr>
      <w:contextualSpacing/>
    </w:pPr>
    <w:rPr>
      <w:rFonts w:ascii="Helvetica" w:hAnsi="Helvetica" w:cs="Helvetica"/>
      <w:b/>
      <w:bCs/>
      <w:color w:val="005F65"/>
      <w:sz w:val="20"/>
      <w:szCs w:val="20"/>
    </w:r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TitleChar">
    <w:name w:val="Title Char"/>
    <w:basedOn w:val="DefaultParagraphFont"/>
    <w:link w:val="Title"/>
    <w:uiPriority w:val="10"/>
    <w:qFormat/>
    <w:rPr>
      <w:rFonts w:ascii="Palatino Linotype" w:hAnsi="Palatino Linotype" w:cs="Helvetica"/>
      <w:b/>
      <w:bCs/>
      <w:color w:val="005F65"/>
      <w:sz w:val="40"/>
      <w:szCs w:val="40"/>
    </w:rPr>
  </w:style>
  <w:style w:type="character" w:customStyle="1" w:styleId="SubtitleChar">
    <w:name w:val="Subtitle Char"/>
    <w:basedOn w:val="DefaultParagraphFont"/>
    <w:link w:val="Subtitle"/>
    <w:uiPriority w:val="11"/>
    <w:qFormat/>
    <w:rPr>
      <w:rFonts w:ascii="Palatino Linotype" w:hAnsi="Palatino Linotype" w:cs="Helvetica"/>
      <w:color w:val="005F65"/>
      <w:sz w:val="24"/>
      <w:szCs w:val="24"/>
    </w:rPr>
  </w:style>
  <w:style w:type="paragraph" w:customStyle="1" w:styleId="HiddenSection">
    <w:name w:val="Hidden Section"/>
    <w:basedOn w:val="Normal"/>
    <w:qFormat/>
    <w:rPr>
      <w:rFonts w:ascii="Corbel" w:hAnsi="Corbel"/>
      <w:color w:val="FFFFFF" w:themeColor="background1"/>
    </w:rPr>
  </w:style>
  <w:style w:type="paragraph" w:customStyle="1" w:styleId="Summary">
    <w:name w:val="Summary"/>
    <w:basedOn w:val="Normal"/>
    <w:qFormat/>
    <w:pPr>
      <w:spacing w:line="264" w:lineRule="auto"/>
    </w:pPr>
    <w:rPr>
      <w:rFonts w:ascii="Helvetica" w:hAnsi="Helvetica" w:cs="Helvetica"/>
      <w:color w:val="282828"/>
      <w:sz w:val="18"/>
      <w:szCs w:val="18"/>
    </w:rPr>
  </w:style>
  <w:style w:type="paragraph" w:customStyle="1" w:styleId="SectionHeading">
    <w:name w:val="Section Heading"/>
    <w:basedOn w:val="Normal"/>
    <w:qFormat/>
    <w:pPr>
      <w:spacing w:before="480" w:after="240"/>
    </w:pPr>
    <w:rPr>
      <w:rFonts w:ascii="Palatino Linotype" w:hAnsi="Palatino Linotype" w:cs="Helvetica"/>
      <w:b/>
      <w:bCs/>
      <w:color w:val="005F65"/>
      <w:sz w:val="28"/>
      <w:szCs w:val="28"/>
    </w:rPr>
  </w:style>
  <w:style w:type="paragraph" w:customStyle="1" w:styleId="CompanyBlock">
    <w:name w:val="Company Block"/>
    <w:basedOn w:val="Normal"/>
    <w:qFormat/>
    <w:pPr>
      <w:tabs>
        <w:tab w:val="right" w:pos="10800"/>
      </w:tabs>
      <w:spacing w:after="180"/>
      <w:contextualSpacing/>
    </w:pPr>
    <w:rPr>
      <w:rFonts w:ascii="Helvetica" w:hAnsi="Helvetica" w:cs="Helvetica"/>
      <w:b/>
      <w:bCs/>
      <w:color w:val="005F65"/>
      <w:sz w:val="20"/>
      <w:szCs w:val="20"/>
    </w:rPr>
  </w:style>
  <w:style w:type="paragraph" w:customStyle="1" w:styleId="FirstCompanyBlock">
    <w:name w:val="First Company Block"/>
    <w:basedOn w:val="CompanyBlock"/>
    <w:qFormat/>
  </w:style>
  <w:style w:type="paragraph" w:customStyle="1" w:styleId="JDAccomplishment">
    <w:name w:val="JD Accomplishment"/>
    <w:basedOn w:val="Normal"/>
    <w:qFormat/>
    <w:pPr>
      <w:numPr>
        <w:numId w:val="3"/>
      </w:numPr>
      <w:spacing w:after="360"/>
      <w:contextualSpacing/>
    </w:pPr>
    <w:rPr>
      <w:rFonts w:ascii="Helvetica Neue" w:eastAsia="Helvetica Neue" w:hAnsi="Helvetica Neue" w:cs="Helvetica Neue"/>
      <w:iCs/>
      <w:color w:val="282828"/>
      <w:sz w:val="20"/>
      <w:szCs w:val="20"/>
    </w:rPr>
  </w:style>
  <w:style w:type="paragraph" w:customStyle="1" w:styleId="JobDescription">
    <w:name w:val="Job Description"/>
    <w:basedOn w:val="Normal"/>
    <w:qFormat/>
    <w:pPr>
      <w:tabs>
        <w:tab w:val="right" w:pos="7155"/>
      </w:tabs>
      <w:spacing w:after="180"/>
    </w:pPr>
    <w:rPr>
      <w:rFonts w:ascii="Helvetica Neue" w:eastAsia="Helvetica Neue" w:hAnsi="Helvetica Neue" w:cs="Helvetica Neue"/>
      <w:iCs/>
      <w:color w:val="282828"/>
      <w:sz w:val="20"/>
      <w:szCs w:val="20"/>
    </w:rPr>
  </w:style>
  <w:style w:type="paragraph" w:customStyle="1" w:styleId="EduInfo">
    <w:name w:val="Edu Info"/>
    <w:basedOn w:val="Normal"/>
    <w:qFormat/>
    <w:pPr>
      <w:spacing w:after="120"/>
    </w:pPr>
    <w:rPr>
      <w:rFonts w:ascii="Helvetica" w:hAnsi="Helvetica" w:cs="Helvetica"/>
      <w:color w:val="282828"/>
      <w:sz w:val="20"/>
      <w:szCs w:val="20"/>
    </w:rPr>
  </w:style>
  <w:style w:type="paragraph" w:customStyle="1" w:styleId="EduDegree">
    <w:name w:val="Edu Degree"/>
    <w:basedOn w:val="Normal"/>
    <w:qFormat/>
    <w:rPr>
      <w:rFonts w:ascii="Helvetica" w:hAnsi="Helvetica" w:cs="Helvetica"/>
      <w:b/>
      <w:bCs/>
      <w:color w:val="005F65"/>
      <w:sz w:val="20"/>
      <w:szCs w:val="20"/>
    </w:rPr>
  </w:style>
  <w:style w:type="paragraph" w:customStyle="1" w:styleId="ContactInfo">
    <w:name w:val="Contact Info"/>
    <w:basedOn w:val="Normal"/>
    <w:qFormat/>
    <w:pPr>
      <w:autoSpaceDE w:val="0"/>
      <w:autoSpaceDN w:val="0"/>
      <w:adjustRightInd w:val="0"/>
      <w:jc w:val="right"/>
    </w:pPr>
    <w:rPr>
      <w:rFonts w:ascii="Helvetica" w:hAnsi="Helvetica" w:cs="Helvetica"/>
      <w:color w:val="005F65"/>
      <w:sz w:val="18"/>
      <w:szCs w:val="18"/>
    </w:rPr>
  </w:style>
  <w:style w:type="paragraph" w:customStyle="1" w:styleId="BoldList">
    <w:name w:val="Bold List"/>
    <w:basedOn w:val="JDAccomplishment"/>
    <w:qFormat/>
    <w:pPr>
      <w:ind w:left="450"/>
    </w:pPr>
    <w:rPr>
      <w:b/>
      <w:bCs/>
      <w:color w:val="005F65"/>
    </w:rPr>
  </w:style>
  <w:style w:type="paragraph" w:customStyle="1" w:styleId="AoEBullet">
    <w:name w:val="AoE Bullet"/>
    <w:basedOn w:val="ListParagraph"/>
    <w:qFormat/>
    <w:pPr>
      <w:numPr>
        <w:numId w:val="4"/>
      </w:numPr>
      <w:ind w:left="150" w:hanging="180"/>
    </w:pPr>
    <w:rPr>
      <w:b w:val="0"/>
      <w:bCs w:val="0"/>
      <w:color w:val="505050"/>
    </w:rPr>
  </w:style>
  <w:style w:type="table" w:customStyle="1" w:styleId="Style31">
    <w:name w:val="_Style 31"/>
    <w:basedOn w:val="TableNormal"/>
    <w:qFormat/>
    <w:tblPr>
      <w:tblCellMar>
        <w:left w:w="0" w:type="dxa"/>
        <w:right w:w="0" w:type="dxa"/>
      </w:tblCellMar>
    </w:tblPr>
  </w:style>
  <w:style w:type="table" w:customStyle="1" w:styleId="Style32">
    <w:name w:val="_Style 32"/>
    <w:basedOn w:val="TableNormal"/>
    <w:qFormat/>
    <w:tblPr>
      <w:tblCellMar>
        <w:left w:w="115" w:type="dxa"/>
        <w:right w:w="115" w:type="dxa"/>
      </w:tblCellMar>
    </w:tblPr>
  </w:style>
  <w:style w:type="character" w:customStyle="1" w:styleId="UnresolvedMention1">
    <w:name w:val="Unresolved Mention1"/>
    <w:basedOn w:val="DefaultParagraphFont"/>
    <w:uiPriority w:val="99"/>
    <w:semiHidden/>
    <w:unhideWhenUsed/>
    <w:qFormat/>
    <w:rPr>
      <w:color w:val="605E5C"/>
      <w:shd w:val="clear" w:color="auto" w:fill="E1DFDD"/>
    </w:rPr>
  </w:style>
  <w:style w:type="paragraph" w:customStyle="1" w:styleId="muitypography-root">
    <w:name w:val="muitypography-root"/>
    <w:basedOn w:val="Normal"/>
    <w:qFormat/>
    <w:pPr>
      <w:spacing w:before="100" w:beforeAutospacing="1" w:after="100" w:afterAutospacing="1"/>
    </w:pPr>
    <w:rPr>
      <w:rFonts w:ascii="Times New Roman" w:eastAsia="Times New Roman" w:hAnsi="Times New Roman" w:cs="Times New Roman"/>
      <w:sz w:val="24"/>
      <w:szCs w:val="24"/>
    </w:rPr>
  </w:style>
  <w:style w:type="paragraph" w:customStyle="1" w:styleId="z-TopofForm1">
    <w:name w:val="z-Top of Form1"/>
    <w:basedOn w:val="Normal"/>
    <w:next w:val="Normal"/>
    <w:link w:val="z-TopofFormChar"/>
    <w:uiPriority w:val="99"/>
    <w:unhideWhenUsed/>
    <w:qFormat/>
    <w:pPr>
      <w:pBdr>
        <w:bottom w:val="single" w:sz="6" w:space="1" w:color="auto"/>
      </w:pBdr>
      <w:jc w:val="center"/>
    </w:pPr>
    <w:rPr>
      <w:rFonts w:ascii="Arial" w:eastAsia="Times New Roman" w:hAnsi="Arial" w:cs="Arial"/>
      <w:vanish/>
      <w:sz w:val="16"/>
      <w:szCs w:val="16"/>
    </w:rPr>
  </w:style>
  <w:style w:type="character" w:customStyle="1" w:styleId="z-TopofFormChar">
    <w:name w:val="z-Top of Form Char"/>
    <w:basedOn w:val="DefaultParagraphFont"/>
    <w:link w:val="z-TopofForm1"/>
    <w:uiPriority w:val="99"/>
    <w:qFormat/>
    <w:rPr>
      <w:rFonts w:ascii="Arial" w:eastAsia="Times New Roman" w:hAnsi="Arial" w:cs="Arial"/>
      <w:vanish/>
      <w:sz w:val="16"/>
      <w:szCs w:val="16"/>
    </w:rPr>
  </w:style>
  <w:style w:type="character" w:customStyle="1" w:styleId="Heading3Char">
    <w:name w:val="Heading 3 Char"/>
    <w:basedOn w:val="DefaultParagraphFont"/>
    <w:link w:val="Heading3"/>
    <w:uiPriority w:val="9"/>
    <w:qFormat/>
    <w:rPr>
      <w:b/>
      <w:sz w:val="28"/>
      <w:szCs w:val="28"/>
    </w:rPr>
  </w:style>
  <w:style w:type="character" w:customStyle="1" w:styleId="divdocumentjobtitle">
    <w:name w:val="div_document_jobtitle"/>
    <w:basedOn w:val="DefaultParagraphFont"/>
    <w:qFormat/>
    <w:rPr>
      <w:sz w:val="28"/>
      <w:szCs w:val="28"/>
    </w:rPr>
  </w:style>
  <w:style w:type="character" w:customStyle="1" w:styleId="span">
    <w:name w:val="span"/>
    <w:basedOn w:val="DefaultParagraphFont"/>
    <w:qFormat/>
    <w:rPr>
      <w:vertAlign w:val="baseline"/>
    </w:rPr>
  </w:style>
  <w:style w:type="character" w:customStyle="1" w:styleId="divdocumentright-boxdatetablesinglecolumn">
    <w:name w:val="div_document_right-box_datetable_singlecolumn"/>
    <w:basedOn w:val="DefaultParagraphFont"/>
    <w:qFormat/>
  </w:style>
  <w:style w:type="paragraph" w:customStyle="1" w:styleId="divdocumentli">
    <w:name w:val="div_document_li"/>
    <w:basedOn w:val="Normal"/>
    <w:qFormat/>
    <w:pPr>
      <w:pBdr>
        <w:left w:val="none" w:sz="0" w:space="5" w:color="auto"/>
      </w:pBdr>
      <w:textAlignment w:val="baseline"/>
    </w:pPr>
    <w:rPr>
      <w:rFonts w:ascii="Times New Roman" w:eastAsia="Times New Roman" w:hAnsi="Times New Roman" w:cs="Times New Roman"/>
      <w:sz w:val="24"/>
      <w:szCs w:val="24"/>
    </w:rPr>
  </w:style>
  <w:style w:type="character" w:customStyle="1" w:styleId="CommentTextChar">
    <w:name w:val="Comment Text Char"/>
    <w:basedOn w:val="DefaultParagraphFont"/>
    <w:link w:val="CommentText"/>
    <w:uiPriority w:val="99"/>
    <w:semiHidden/>
    <w:qFormat/>
    <w:rPr>
      <w:sz w:val="20"/>
      <w:szCs w:val="20"/>
    </w:rPr>
  </w:style>
  <w:style w:type="character" w:customStyle="1" w:styleId="CommentSubjectChar">
    <w:name w:val="Comment Subject Char"/>
    <w:basedOn w:val="CommentTextChar"/>
    <w:link w:val="CommentSubject"/>
    <w:uiPriority w:val="99"/>
    <w:semiHidden/>
    <w:qFormat/>
    <w:rPr>
      <w:rFonts w:asciiTheme="minorHAnsi" w:eastAsiaTheme="minorHAnsi" w:hAnsiTheme="minorHAnsi" w:cstheme="minorBidi"/>
      <w:b/>
      <w:bCs/>
      <w:kern w:val="2"/>
      <w:sz w:val="20"/>
      <w:szCs w:val="20"/>
      <w:lang w:val="en-GB"/>
      <w14:ligatures w14:val="standardContextual"/>
    </w:rPr>
  </w:style>
  <w:style w:type="character" w:customStyle="1" w:styleId="divdocumentleft-box">
    <w:name w:val="div_document_left-box"/>
    <w:basedOn w:val="DefaultParagraphFont"/>
    <w:qFormat/>
    <w:rPr>
      <w:color w:val="FFFFFF"/>
      <w:shd w:val="clear" w:color="auto" w:fill="003D73"/>
    </w:rPr>
  </w:style>
  <w:style w:type="paragraph" w:customStyle="1" w:styleId="div">
    <w:name w:val="div"/>
    <w:basedOn w:val="Normal"/>
    <w:qFormat/>
    <w:pPr>
      <w:textAlignment w:val="baseline"/>
    </w:pPr>
    <w:rPr>
      <w:rFonts w:ascii="Times New Roman" w:eastAsia="Times New Roman" w:hAnsi="Times New Roman" w:cs="Times New Roman"/>
      <w:sz w:val="24"/>
      <w:szCs w:val="24"/>
    </w:rPr>
  </w:style>
  <w:style w:type="character" w:customStyle="1" w:styleId="divdocumentdegree">
    <w:name w:val="div_document_degree"/>
    <w:basedOn w:val="DefaultParagraphFont"/>
    <w:qFormat/>
    <w:rPr>
      <w:sz w:val="28"/>
      <w:szCs w:val="28"/>
    </w:rPr>
  </w:style>
  <w:style w:type="character" w:customStyle="1" w:styleId="divdocumentprogramline">
    <w:name w:val="div_document_programline"/>
    <w:basedOn w:val="DefaultParagraphFont"/>
    <w:qFormat/>
    <w:rPr>
      <w:sz w:val="28"/>
      <w:szCs w:val="28"/>
    </w:rPr>
  </w:style>
  <w:style w:type="character" w:customStyle="1" w:styleId="divdocumenteducationjoblocation">
    <w:name w:val="div_document_education_joblocation"/>
    <w:basedOn w:val="DefaultParagraphFont"/>
    <w:qFormat/>
    <w:rPr>
      <w:i/>
      <w:iCs/>
    </w:rPr>
  </w:style>
  <w:style w:type="character" w:customStyle="1" w:styleId="divdocumentright-box">
    <w:name w:val="div_document_right-box"/>
    <w:basedOn w:val="DefaultParagraphFont"/>
    <w:qFormat/>
    <w:rPr>
      <w:color w:val="343434"/>
      <w:spacing w:val="4"/>
    </w:rPr>
  </w:style>
  <w:style w:type="character" w:customStyle="1" w:styleId="ListParagraphChar">
    <w:name w:val="List Paragraph Char"/>
    <w:link w:val="ListParagraph"/>
    <w:uiPriority w:val="34"/>
    <w:qFormat/>
    <w:rPr>
      <w:rFonts w:ascii="Helvetica" w:hAnsi="Helvetica" w:cs="Helvetica"/>
      <w:b/>
      <w:bCs/>
      <w:color w:val="005F65"/>
      <w:sz w:val="20"/>
      <w:szCs w:val="20"/>
    </w:rPr>
  </w:style>
  <w:style w:type="character" w:customStyle="1" w:styleId="SubtleReference1">
    <w:name w:val="Subtle Reference1"/>
    <w:basedOn w:val="DefaultParagraphFont"/>
    <w:uiPriority w:val="10"/>
    <w:qFormat/>
    <w:rPr>
      <w:b/>
      <w:smallCaps/>
      <w:color w:val="595959" w:themeColor="text1" w:themeTint="A6"/>
    </w:rPr>
  </w:style>
  <w:style w:type="paragraph" w:customStyle="1" w:styleId="ColorfulList-Accent11">
    <w:name w:val="Colorful List - Accent 11"/>
    <w:basedOn w:val="Normal"/>
    <w:uiPriority w:val="34"/>
    <w:qFormat/>
    <w:pPr>
      <w:ind w:left="720"/>
      <w:contextualSpacing/>
    </w:pPr>
    <w:rPr>
      <w:rFonts w:cs="Times New Roman"/>
      <w:sz w:val="24"/>
      <w:szCs w:val="24"/>
    </w:rPr>
  </w:style>
  <w:style w:type="character" w:customStyle="1" w:styleId="BodyTextChar">
    <w:name w:val="Body Text Char"/>
    <w:basedOn w:val="DefaultParagraphFont"/>
    <w:link w:val="BodyText"/>
    <w:uiPriority w:val="1"/>
    <w:qFormat/>
    <w:rPr>
      <w:rFonts w:ascii="Trebuchet MS" w:eastAsia="Trebuchet MS" w:hAnsi="Trebuchet MS" w:cstheme="minorBidi"/>
      <w:sz w:val="21"/>
      <w:szCs w:val="21"/>
    </w:rPr>
  </w:style>
  <w:style w:type="paragraph" w:customStyle="1" w:styleId="MediumGrid21">
    <w:name w:val="Medium Grid 21"/>
    <w:uiPriority w:val="1"/>
    <w:qFormat/>
    <w:pPr>
      <w:overflowPunct w:val="0"/>
      <w:autoSpaceDE w:val="0"/>
      <w:autoSpaceDN w:val="0"/>
      <w:adjustRightInd w:val="0"/>
      <w:textAlignment w:val="baseline"/>
    </w:pPr>
    <w:rPr>
      <w:rFonts w:ascii="Times New Roman" w:eastAsia="Times New Roman" w:hAnsi="Times New Roman" w:cs="Times New Roman"/>
    </w:rPr>
  </w:style>
  <w:style w:type="paragraph" w:customStyle="1" w:styleId="HiddenTitle">
    <w:name w:val="Hidden Title"/>
    <w:basedOn w:val="Normal"/>
    <w:qFormat/>
    <w:rPr>
      <w:rFonts w:ascii="Corbel" w:eastAsiaTheme="minorHAnsi" w:hAnsi="Corbel" w:cstheme="minorBidi"/>
      <w:color w:val="FFFFFF" w:themeColor="background1"/>
      <w14:ligatures w14:val="standardContextual"/>
    </w:rPr>
  </w:style>
  <w:style w:type="paragraph" w:customStyle="1" w:styleId="TableParagraph">
    <w:name w:val="Table Paragraph"/>
    <w:basedOn w:val="Normal"/>
    <w:uiPriority w:val="1"/>
    <w:qFormat/>
    <w:pPr>
      <w:widowControl w:val="0"/>
      <w:autoSpaceDE w:val="0"/>
      <w:autoSpaceDN w:val="0"/>
      <w:ind w:left="200"/>
    </w:pPr>
    <w:rPr>
      <w:rFonts w:ascii="Times New Roman" w:eastAsia="Times New Roman" w:hAnsi="Times New Roman" w:cs="Times New Roman"/>
    </w:rPr>
  </w:style>
  <w:style w:type="paragraph" w:customStyle="1" w:styleId="AdditionalList">
    <w:name w:val="Additional List"/>
    <w:basedOn w:val="ListParagraph"/>
    <w:qFormat/>
    <w:pPr>
      <w:numPr>
        <w:numId w:val="5"/>
      </w:numPr>
    </w:pPr>
    <w:rPr>
      <w:rFonts w:ascii="Franklin Gothic Book" w:eastAsiaTheme="minorHAnsi" w:hAnsi="Franklin Gothic Book" w:cstheme="minorBidi"/>
      <w:b w:val="0"/>
      <w:bCs w:val="0"/>
      <w:color w:val="auto"/>
    </w:rPr>
  </w:style>
  <w:style w:type="paragraph" w:styleId="NoSpacing">
    <w:name w:val="No Spacing"/>
    <w:qFormat/>
    <w:rPr>
      <w:rFonts w:asciiTheme="minorHAnsi" w:eastAsiaTheme="minorHAnsi" w:hAnsiTheme="minorHAnsi" w:cstheme="minorBidi"/>
      <w:sz w:val="22"/>
      <w:szCs w:val="22"/>
    </w:rPr>
  </w:style>
  <w:style w:type="character" w:customStyle="1" w:styleId="IntenseReference1">
    <w:name w:val="Intense Reference1"/>
    <w:uiPriority w:val="32"/>
    <w:qFormat/>
    <w:rPr>
      <w:b/>
      <w:smallCaps/>
      <w:spacing w:val="5"/>
      <w:sz w:val="22"/>
      <w:u w:val="single"/>
    </w:rPr>
  </w:style>
  <w:style w:type="character" w:customStyle="1" w:styleId="Heading2Char">
    <w:name w:val="Heading 2 Char"/>
    <w:basedOn w:val="DefaultParagraphFont"/>
    <w:link w:val="Heading2"/>
    <w:uiPriority w:val="9"/>
    <w:qFormat/>
    <w:rPr>
      <w:b/>
      <w:sz w:val="36"/>
      <w:szCs w:val="36"/>
    </w:rPr>
  </w:style>
  <w:style w:type="character" w:customStyle="1" w:styleId="st">
    <w:name w:val="st"/>
    <w:basedOn w:val="DefaultParagraphFont"/>
    <w:qFormat/>
  </w:style>
  <w:style w:type="character" w:customStyle="1" w:styleId="line-clamp-1">
    <w:name w:val="line-clamp-1"/>
    <w:basedOn w:val="DefaultParagraphFont"/>
    <w:qFormat/>
  </w:style>
  <w:style w:type="character" w:customStyle="1" w:styleId="HTMLPreformattedChar">
    <w:name w:val="HTML Preformatted Char"/>
    <w:basedOn w:val="DefaultParagraphFont"/>
    <w:link w:val="HTMLPreformatted"/>
    <w:uiPriority w:val="99"/>
    <w:semiHidden/>
    <w:qFormat/>
    <w:rPr>
      <w:rFonts w:ascii="Courier New" w:eastAsia="Times New Roman" w:hAnsi="Courier New" w:cs="Courier New"/>
      <w:sz w:val="20"/>
      <w:szCs w:val="20"/>
    </w:rPr>
  </w:style>
  <w:style w:type="paragraph" w:customStyle="1" w:styleId="ResExpSummary">
    <w:name w:val="Res Exp Summary"/>
    <w:qFormat/>
    <w:pPr>
      <w:spacing w:before="60" w:after="60"/>
    </w:pPr>
    <w:rPr>
      <w:rFonts w:ascii="Times New Roman" w:eastAsia="Times New Roman" w:hAnsi="Times New Roman" w:cs="Arial"/>
    </w:rPr>
  </w:style>
  <w:style w:type="character" w:customStyle="1" w:styleId="DateChar">
    <w:name w:val="Date Char"/>
    <w:basedOn w:val="DefaultParagraphFont"/>
    <w:link w:val="Date"/>
    <w:uiPriority w:val="99"/>
    <w:qFormat/>
    <w:rPr>
      <w:rFonts w:asciiTheme="minorHAnsi" w:eastAsiaTheme="minorEastAsia" w:hAnsiTheme="minorHAnsi" w:cstheme="minorBidi"/>
      <w:sz w:val="18"/>
      <w:lang w:eastAsia="ja-JP"/>
    </w:rPr>
  </w:style>
  <w:style w:type="paragraph" w:customStyle="1" w:styleId="Sidebartext">
    <w:name w:val="Sidebar text"/>
    <w:qFormat/>
    <w:pPr>
      <w:spacing w:line="288" w:lineRule="auto"/>
    </w:pPr>
    <w:rPr>
      <w:color w:val="FFFFFF"/>
      <w:sz w:val="18"/>
      <w:szCs w:val="18"/>
    </w:rPr>
  </w:style>
  <w:style w:type="character" w:customStyle="1" w:styleId="Hyperlinksidebar">
    <w:name w:val="Hyperlink sidebar"/>
    <w:uiPriority w:val="99"/>
    <w:unhideWhenUsed/>
    <w:qFormat/>
    <w:rPr>
      <w:color w:val="FFFFFF"/>
      <w:u w:val="single" w:color="FFFFFF"/>
    </w:rPr>
  </w:style>
  <w:style w:type="paragraph" w:customStyle="1" w:styleId="public-draftstyledefault-unorderedlistitem">
    <w:name w:val="public-draftstyledefault-unorderedlistitem"/>
    <w:basedOn w:val="Normal"/>
    <w:qFormat/>
    <w:pPr>
      <w:spacing w:before="100" w:beforeAutospacing="1" w:after="100" w:afterAutospacing="1"/>
    </w:pPr>
    <w:rPr>
      <w:rFonts w:ascii="Times New Roman" w:eastAsia="Times New Roman" w:hAnsi="Times New Roman" w:cs="Times New Roman"/>
      <w:sz w:val="24"/>
      <w:szCs w:val="24"/>
    </w:rPr>
  </w:style>
  <w:style w:type="character" w:customStyle="1" w:styleId="sc-boqedh">
    <w:name w:val="sc-boqedh"/>
    <w:basedOn w:val="DefaultParagraphFont"/>
    <w:qFormat/>
  </w:style>
  <w:style w:type="paragraph" w:customStyle="1" w:styleId="Body">
    <w:name w:val="Body"/>
    <w:qFormat/>
    <w:pPr>
      <w:ind w:firstLine="360"/>
    </w:pPr>
    <w:rPr>
      <w:rFonts w:eastAsia="Arial Unicode MS" w:cs="Arial Unicode MS"/>
      <w:color w:val="000000"/>
      <w:sz w:val="22"/>
      <w:szCs w:val="22"/>
      <w:u w:color="000000"/>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character" w:customStyle="1" w:styleId="jobtitle">
    <w:name w:val="jobtitle"/>
    <w:basedOn w:val="DefaultParagraphFont"/>
    <w:qFormat/>
    <w:rPr>
      <w:b/>
      <w:bCs/>
      <w:caps/>
    </w:rPr>
  </w:style>
  <w:style w:type="paragraph" w:customStyle="1" w:styleId="divdocumentsinglecolumn">
    <w:name w:val="div_document_singlecolumn"/>
    <w:basedOn w:val="Normal"/>
    <w:qFormat/>
    <w:pPr>
      <w:spacing w:line="240" w:lineRule="atLeast"/>
      <w:textAlignment w:val="baseline"/>
    </w:pPr>
    <w:rPr>
      <w:rFonts w:ascii="Times New Roman" w:eastAsia="Times New Roman" w:hAnsi="Times New Roman" w:cs="Times New Roman"/>
      <w:sz w:val="24"/>
      <w:szCs w:val="24"/>
    </w:rPr>
  </w:style>
  <w:style w:type="character" w:customStyle="1" w:styleId="singlecolumnspanpaddedlinenth-child1">
    <w:name w:val="singlecolumn_span_paddedline_nth-child(1)"/>
    <w:basedOn w:val="DefaultParagraphFont"/>
    <w:qFormat/>
  </w:style>
  <w:style w:type="character" w:customStyle="1" w:styleId="e5baq">
    <w:name w:val="e5baq"/>
    <w:basedOn w:val="DefaultParagraphFont"/>
    <w:qFormat/>
  </w:style>
  <w:style w:type="character" w:customStyle="1" w:styleId="-Company">
    <w:name w:val="- Company"/>
    <w:uiPriority w:val="1"/>
    <w:qFormat/>
    <w:rPr>
      <w:b/>
      <w:caps/>
      <w:color w:val="00416A"/>
      <w:sz w:val="20"/>
    </w:rPr>
  </w:style>
  <w:style w:type="character" w:customStyle="1" w:styleId="-Position">
    <w:name w:val="- Position"/>
    <w:uiPriority w:val="1"/>
    <w:qFormat/>
    <w:rPr>
      <w:b/>
      <w:sz w:val="20"/>
    </w:rPr>
  </w:style>
  <w:style w:type="paragraph" w:customStyle="1" w:styleId="SkillsBullets">
    <w:name w:val="Skills Bullets"/>
    <w:basedOn w:val="Normal"/>
    <w:qFormat/>
    <w:pPr>
      <w:numPr>
        <w:numId w:val="6"/>
      </w:numPr>
      <w:spacing w:line="276" w:lineRule="auto"/>
      <w:contextualSpacing/>
      <w:jc w:val="both"/>
    </w:pPr>
    <w:rPr>
      <w:rFonts w:ascii="Century Gothic" w:eastAsia="Gill Sans MT" w:hAnsi="Century Gothic" w:cs="Arial"/>
      <w:color w:val="0D0D0D"/>
      <w:sz w:val="18"/>
      <w:szCs w:val="18"/>
    </w:rPr>
  </w:style>
  <w:style w:type="character" w:customStyle="1" w:styleId="-Bold">
    <w:name w:val="- Bold"/>
    <w:uiPriority w:val="1"/>
    <w:qFormat/>
    <w:rPr>
      <w:b/>
      <w:color w:val="00416A"/>
      <w:szCs w:val="18"/>
    </w:rPr>
  </w:style>
  <w:style w:type="paragraph" w:customStyle="1" w:styleId="-Bullets">
    <w:name w:val="- Bullets"/>
    <w:basedOn w:val="Normal"/>
    <w:qFormat/>
    <w:pPr>
      <w:numPr>
        <w:numId w:val="7"/>
      </w:numPr>
      <w:tabs>
        <w:tab w:val="right" w:pos="360"/>
        <w:tab w:val="right" w:pos="10080"/>
      </w:tabs>
      <w:spacing w:after="80"/>
      <w:jc w:val="both"/>
    </w:pPr>
    <w:rPr>
      <w:rFonts w:ascii="Century Gothic" w:eastAsia="Gill Sans MT" w:hAnsi="Century Gothic"/>
      <w:color w:val="0D0D0D"/>
      <w:sz w:val="18"/>
      <w:szCs w:val="20"/>
    </w:rPr>
  </w:style>
  <w:style w:type="paragraph" w:customStyle="1" w:styleId="-Body">
    <w:name w:val="- Body"/>
    <w:basedOn w:val="Normal"/>
    <w:uiPriority w:val="99"/>
    <w:qFormat/>
    <w:pPr>
      <w:tabs>
        <w:tab w:val="right" w:pos="10080"/>
      </w:tabs>
      <w:spacing w:after="120"/>
      <w:jc w:val="both"/>
    </w:pPr>
    <w:rPr>
      <w:rFonts w:ascii="Century Gothic" w:eastAsia="Gill Sans MT" w:hAnsi="Century Gothic"/>
      <w:color w:val="0D0D0D"/>
      <w:sz w:val="18"/>
      <w:szCs w:val="20"/>
    </w:rPr>
  </w:style>
  <w:style w:type="character" w:customStyle="1" w:styleId="overflow-hidden">
    <w:name w:val="overflow-hidden"/>
    <w:basedOn w:val="DefaultParagraphFont"/>
    <w:qFormat/>
  </w:style>
  <w:style w:type="character" w:customStyle="1" w:styleId="spancompanyname">
    <w:name w:val="span_companyname"/>
    <w:basedOn w:val="span"/>
    <w:qFormat/>
    <w:rPr>
      <w:b/>
      <w:bCs/>
      <w:sz w:val="24"/>
      <w:szCs w:val="24"/>
      <w:vertAlign w:val="baseline"/>
    </w:rPr>
  </w:style>
  <w:style w:type="character" w:customStyle="1" w:styleId="spanprogramline">
    <w:name w:val="span_programline"/>
    <w:basedOn w:val="span"/>
    <w:qFormat/>
    <w:rPr>
      <w:b/>
      <w:bCs/>
      <w:sz w:val="24"/>
      <w:szCs w:val="24"/>
      <w:vertAlign w:val="baseline"/>
    </w:rPr>
  </w:style>
  <w:style w:type="character" w:customStyle="1" w:styleId="spandegree">
    <w:name w:val="span_degree"/>
    <w:basedOn w:val="span"/>
    <w:qFormat/>
    <w:rPr>
      <w:b/>
      <w:bCs/>
      <w:sz w:val="24"/>
      <w:szCs w:val="24"/>
      <w:vertAlign w:val="baseline"/>
    </w:rPr>
  </w:style>
  <w:style w:type="character" w:customStyle="1" w:styleId="sc-cenuwo">
    <w:name w:val="sc-cenuwo"/>
    <w:basedOn w:val="DefaultParagraphFont"/>
    <w:qFormat/>
  </w:style>
  <w:style w:type="paragraph" w:customStyle="1" w:styleId="TechHeader">
    <w:name w:val="Tech Header"/>
    <w:basedOn w:val="Normal"/>
    <w:qFormat/>
    <w:pPr>
      <w:spacing w:before="120"/>
    </w:pPr>
    <w:rPr>
      <w:rFonts w:ascii="Franklin Gothic Book" w:eastAsiaTheme="minorHAnsi" w:hAnsi="Franklin Gothic Book" w:cs="FranklinGothicURW-Boo"/>
      <w:b/>
      <w:bCs/>
      <w:color w:val="0F5581"/>
      <w:sz w:val="20"/>
      <w:szCs w:val="20"/>
    </w:rPr>
  </w:style>
  <w:style w:type="paragraph" w:customStyle="1" w:styleId="TechInfo">
    <w:name w:val="Tech Info"/>
    <w:basedOn w:val="Normal"/>
    <w:qFormat/>
    <w:pPr>
      <w:spacing w:before="120"/>
    </w:pPr>
    <w:rPr>
      <w:rFonts w:ascii="Corbel" w:eastAsiaTheme="minorHAnsi" w:hAnsi="Corbel" w:cs="FranklinGothicURW-Boo"/>
      <w:sz w:val="20"/>
      <w:szCs w:val="20"/>
    </w:rPr>
  </w:style>
  <w:style w:type="paragraph" w:customStyle="1" w:styleId="Default">
    <w:name w:val="Default"/>
    <w:qFormat/>
    <w:pPr>
      <w:autoSpaceDE w:val="0"/>
      <w:autoSpaceDN w:val="0"/>
      <w:adjustRightInd w:val="0"/>
    </w:pPr>
    <w:rPr>
      <w:rFonts w:ascii="Arial" w:eastAsiaTheme="minorHAnsi" w:hAnsi="Arial" w:cs="Arial"/>
      <w:color w:val="000000"/>
      <w:sz w:val="24"/>
      <w:szCs w:val="24"/>
    </w:rPr>
  </w:style>
  <w:style w:type="character" w:customStyle="1" w:styleId="None">
    <w:name w:val="None"/>
    <w:qFormat/>
  </w:style>
  <w:style w:type="paragraph" w:customStyle="1" w:styleId="BodyA">
    <w:name w:val="Body A"/>
    <w:qFormat/>
    <w:rPr>
      <w:rFonts w:ascii="Helvetica" w:eastAsia="Arial Unicode MS" w:hAnsi="Helvetica" w:cs="Arial Unicode MS"/>
      <w:color w:val="000000"/>
      <w:sz w:val="22"/>
      <w:szCs w:val="22"/>
      <w:u w:color="000000"/>
    </w:rPr>
  </w:style>
  <w:style w:type="paragraph" w:styleId="IntenseQuote">
    <w:name w:val="Intense Quote"/>
    <w:basedOn w:val="Normal"/>
    <w:next w:val="Normal"/>
    <w:link w:val="IntenseQuoteChar"/>
    <w:uiPriority w:val="30"/>
    <w:qFormat/>
    <w:rsid w:val="00DF37D7"/>
    <w:pPr>
      <w:pBdr>
        <w:top w:val="single" w:sz="4" w:space="10" w:color="2F5496" w:themeColor="accent1" w:themeShade="BF"/>
        <w:bottom w:val="single" w:sz="4" w:space="10" w:color="2F5496" w:themeColor="accent1" w:themeShade="BF"/>
      </w:pBdr>
      <w:spacing w:before="360" w:after="360" w:line="259" w:lineRule="auto"/>
      <w:ind w:left="864" w:right="864"/>
      <w:jc w:val="center"/>
    </w:pPr>
    <w:rPr>
      <w:rFonts w:asciiTheme="minorHAnsi" w:eastAsiaTheme="minorHAnsi" w:hAnsiTheme="minorHAnsi" w:cstheme="minorBidi"/>
      <w:i/>
      <w:iCs/>
      <w:color w:val="2F5496" w:themeColor="accent1" w:themeShade="BF"/>
      <w:kern w:val="2"/>
      <w14:ligatures w14:val="standardContextual"/>
    </w:rPr>
  </w:style>
  <w:style w:type="character" w:customStyle="1" w:styleId="IntenseQuoteChar">
    <w:name w:val="Intense Quote Char"/>
    <w:basedOn w:val="DefaultParagraphFont"/>
    <w:link w:val="IntenseQuote"/>
    <w:uiPriority w:val="30"/>
    <w:rsid w:val="00DF37D7"/>
    <w:rPr>
      <w:rFonts w:asciiTheme="minorHAnsi" w:eastAsiaTheme="minorHAnsi" w:hAnsiTheme="minorHAnsi" w:cstheme="minorBidi"/>
      <w:i/>
      <w:iCs/>
      <w:color w:val="2F5496" w:themeColor="accent1" w:themeShade="BF"/>
      <w:kern w:val="2"/>
      <w:sz w:val="22"/>
      <w:szCs w:val="22"/>
      <w14:ligatures w14:val="standardContextual"/>
    </w:rPr>
  </w:style>
  <w:style w:type="character" w:styleId="UnresolvedMention">
    <w:name w:val="Unresolved Mention"/>
    <w:basedOn w:val="DefaultParagraphFont"/>
    <w:uiPriority w:val="99"/>
    <w:semiHidden/>
    <w:unhideWhenUsed/>
    <w:rsid w:val="006E7D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linkedin.com/in/suzannecallison/"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kranthi54321@gmail.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yperlink" Target="mailto:LinkedIn" TargetMode="External"/><Relationship Id="rId4" Type="http://schemas.openxmlformats.org/officeDocument/2006/relationships/styles" Target="styles.xml"/><Relationship Id="rId9" Type="http://schemas.openxmlformats.org/officeDocument/2006/relationships/hyperlink" Target="https://kranthigithub1987.github.io/mywebsit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iNp0h689Adw2TjPASvdZon1jruTw==">AMUW2mXTgbwGb5axzKfUytkatmsr7KTTGvyc0gF2DH/SpAz08RIHE5xsxZBNS/oANoB6ve7VSHPGwb9YUqrT9p1jd/o1LIHN4BQ3tJHwd3i7N1egn0JNkQE=</go:docsCustomData>
</go:gDocsCustomXmlDataStorage>
</file>

<file path=customXml/itemProps1.xml><?xml version="1.0" encoding="utf-8"?>
<ds:datastoreItem xmlns:ds="http://schemas.openxmlformats.org/officeDocument/2006/customXml" ds:itemID="{11262012-0039-4064-B7BB-9BC4A0A09F9C}">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3</Pages>
  <Words>1138</Words>
  <Characters>6491</Characters>
  <Application>Microsoft Office Word</Application>
  <DocSecurity>0</DocSecurity>
  <Lines>54</Lines>
  <Paragraphs>15</Paragraphs>
  <ScaleCrop>false</ScaleCrop>
  <Company/>
  <LinksUpToDate>false</LinksUpToDate>
  <CharactersWithSpaces>7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anthi Kirnam</dc:creator>
  <cp:lastModifiedBy>Kranthi Kumar Kirnam</cp:lastModifiedBy>
  <cp:revision>207</cp:revision>
  <cp:lastPrinted>2025-02-04T05:23:00Z</cp:lastPrinted>
  <dcterms:created xsi:type="dcterms:W3CDTF">2024-10-28T08:00:00Z</dcterms:created>
  <dcterms:modified xsi:type="dcterms:W3CDTF">2025-02-04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GoGeMo1-v1</vt:lpwstr>
  </property>
  <property fmtid="{D5CDD505-2E9C-101B-9397-08002B2CF9AE}" pid="3" name="GrammarlyDocumentId">
    <vt:lpwstr>246595dbcdca1750ecf4fa2e8bc84a6cdd43434daef7715a74ae14386e7d39cd</vt:lpwstr>
  </property>
  <property fmtid="{D5CDD505-2E9C-101B-9397-08002B2CF9AE}" pid="4" name="tal_id">
    <vt:lpwstr>89b4a552bac0b34d065cdf5f854d123d</vt:lpwstr>
  </property>
  <property fmtid="{D5CDD505-2E9C-101B-9397-08002B2CF9AE}" pid="5" name="app_source">
    <vt:lpwstr>rezbiz</vt:lpwstr>
  </property>
  <property fmtid="{D5CDD505-2E9C-101B-9397-08002B2CF9AE}" pid="6" name="app_id">
    <vt:lpwstr>1282353</vt:lpwstr>
  </property>
  <property fmtid="{D5CDD505-2E9C-101B-9397-08002B2CF9AE}" pid="7" name="KSOProductBuildVer">
    <vt:lpwstr>1033-12.2.0.18607</vt:lpwstr>
  </property>
  <property fmtid="{D5CDD505-2E9C-101B-9397-08002B2CF9AE}" pid="8" name="ICV">
    <vt:lpwstr>BE199E2A1A5B4DCA94B95A60800DADB5_13</vt:lpwstr>
  </property>
</Properties>
</file>